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7C3258" w14:textId="77777777" w:rsidR="00541420" w:rsidRPr="000C46DC" w:rsidRDefault="00541420" w:rsidP="00541420">
      <w:r w:rsidRPr="00563D48">
        <w:rPr>
          <w:noProof/>
        </w:rPr>
        <w:drawing>
          <wp:inline distT="0" distB="0" distL="0" distR="0" wp14:anchorId="0EA43B01" wp14:editId="2B1C68BC">
            <wp:extent cx="800100" cy="800100"/>
            <wp:effectExtent l="0" t="0" r="0" b="0"/>
            <wp:docPr id="3" name="Picture 3" descr="California Department of Technolog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ourtech/program/CentralNet/Forms%20Logos%20and%20Templates/Logos,%20Letterhead%20and%20Business%20Card%20Templates/Logos-and-Seals/Department%20of%20Technology%20Logos/department-of-technology/CalTech%20icon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69C471" w14:textId="3F381AFB" w:rsidR="00E65836" w:rsidRDefault="00E65836" w:rsidP="00E65836">
      <w:pPr>
        <w:pStyle w:val="Heading1"/>
      </w:pPr>
      <w:r w:rsidRPr="0031165F">
        <w:t>Stage</w:t>
      </w:r>
      <w:r w:rsidRPr="006A429E">
        <w:t xml:space="preserve"> 3 </w:t>
      </w:r>
      <w:r w:rsidR="00FB3FBB">
        <w:t xml:space="preserve">Solution </w:t>
      </w:r>
      <w:r w:rsidR="00A20601">
        <w:t>Analysis</w:t>
      </w:r>
    </w:p>
    <w:p w14:paraId="08779ACD" w14:textId="2E852901" w:rsidR="00541420" w:rsidRPr="00084741" w:rsidRDefault="00541420" w:rsidP="00DB0B20">
      <w:pPr>
        <w:tabs>
          <w:tab w:val="right" w:pos="9360"/>
        </w:tabs>
        <w:jc w:val="right"/>
        <w:rPr>
          <w:rStyle w:val="Style4-PMO"/>
          <w:color w:val="000000" w:themeColor="text1"/>
        </w:rPr>
      </w:pPr>
      <w:r>
        <w:rPr>
          <w:rStyle w:val="Style4-PMO"/>
        </w:rPr>
        <w:tab/>
      </w:r>
      <w:r w:rsidR="008070DC" w:rsidRPr="008070DC">
        <w:rPr>
          <w:rStyle w:val="Style4-PMO"/>
          <w:color w:val="auto"/>
        </w:rPr>
        <w:t>California</w:t>
      </w:r>
      <w:r w:rsidR="008070DC">
        <w:rPr>
          <w:rStyle w:val="Style4-PMO"/>
        </w:rPr>
        <w:t xml:space="preserve"> </w:t>
      </w:r>
      <w:r w:rsidRPr="00480918">
        <w:rPr>
          <w:rStyle w:val="Style4-PMO"/>
          <w:color w:val="auto"/>
        </w:rPr>
        <w:t>Department of Technology, SIMM 19C</w:t>
      </w:r>
      <w:r w:rsidR="008B49EA">
        <w:rPr>
          <w:rStyle w:val="Style4-PMO"/>
          <w:color w:val="auto"/>
        </w:rPr>
        <w:t>.</w:t>
      </w:r>
      <w:r w:rsidR="000F7497">
        <w:rPr>
          <w:rStyle w:val="Style4-PMO"/>
          <w:color w:val="auto"/>
        </w:rPr>
        <w:t>2</w:t>
      </w:r>
      <w:r w:rsidRPr="00480918">
        <w:rPr>
          <w:rStyle w:val="Style4-PMO"/>
          <w:color w:val="auto"/>
        </w:rPr>
        <w:t xml:space="preserve"> </w:t>
      </w:r>
      <w:r w:rsidR="000B22AA">
        <w:rPr>
          <w:rStyle w:val="Style4-PMO"/>
          <w:color w:val="auto"/>
        </w:rPr>
        <w:t>(</w:t>
      </w:r>
      <w:r w:rsidR="008B49EA">
        <w:rPr>
          <w:rStyle w:val="Style4-PMO"/>
          <w:color w:val="auto"/>
        </w:rPr>
        <w:t xml:space="preserve">Rev. </w:t>
      </w:r>
      <w:r w:rsidR="008070DC">
        <w:rPr>
          <w:rStyle w:val="Style4-PMO"/>
          <w:color w:val="auto"/>
        </w:rPr>
        <w:t>3</w:t>
      </w:r>
      <w:r w:rsidR="008B49EA">
        <w:rPr>
          <w:rStyle w:val="Style4-PMO"/>
          <w:color w:val="auto"/>
        </w:rPr>
        <w:t>.0</w:t>
      </w:r>
      <w:r w:rsidR="005514DC">
        <w:rPr>
          <w:rStyle w:val="Style4-PMO"/>
          <w:color w:val="auto"/>
        </w:rPr>
        <w:t>.</w:t>
      </w:r>
      <w:r w:rsidR="00A745BF">
        <w:rPr>
          <w:rStyle w:val="Style4-PMO"/>
          <w:color w:val="auto"/>
        </w:rPr>
        <w:t>7</w:t>
      </w:r>
      <w:r w:rsidR="008B49EA">
        <w:rPr>
          <w:rStyle w:val="Style4-PMO"/>
          <w:color w:val="auto"/>
        </w:rPr>
        <w:t xml:space="preserve">, </w:t>
      </w:r>
      <w:r w:rsidR="008070DC">
        <w:rPr>
          <w:rStyle w:val="Style4-PMO"/>
          <w:color w:val="auto"/>
        </w:rPr>
        <w:t>2</w:t>
      </w:r>
      <w:r w:rsidR="00FB3FBB">
        <w:rPr>
          <w:rStyle w:val="Style4-PMO"/>
          <w:color w:val="auto"/>
        </w:rPr>
        <w:t>/</w:t>
      </w:r>
      <w:r w:rsidR="008070DC">
        <w:rPr>
          <w:rStyle w:val="Style4-PMO"/>
          <w:color w:val="auto"/>
        </w:rPr>
        <w:t>28</w:t>
      </w:r>
      <w:r w:rsidR="000C3002">
        <w:rPr>
          <w:rStyle w:val="Style4-PMO"/>
          <w:color w:val="auto"/>
        </w:rPr>
        <w:t>/202</w:t>
      </w:r>
      <w:r w:rsidR="008070DC">
        <w:rPr>
          <w:rStyle w:val="Style4-PMO"/>
          <w:color w:val="auto"/>
        </w:rPr>
        <w:t>2</w:t>
      </w:r>
      <w:r w:rsidR="000B22AA" w:rsidRPr="00084741">
        <w:rPr>
          <w:rStyle w:val="Style4-PMO"/>
          <w:color w:val="000000" w:themeColor="text1"/>
        </w:rPr>
        <w:t>)</w:t>
      </w:r>
    </w:p>
    <w:p w14:paraId="62D81080" w14:textId="6356B02D" w:rsidR="006F7AD8" w:rsidRPr="00147D67" w:rsidRDefault="006F7AD8" w:rsidP="00B7788A">
      <w:pPr>
        <w:pStyle w:val="Heading2-Num"/>
      </w:pPr>
      <w:bookmarkStart w:id="0" w:name="_Hlk23943868"/>
      <w:r>
        <w:t>General Information</w:t>
      </w:r>
    </w:p>
    <w:p w14:paraId="46E346DF" w14:textId="6B9CF543" w:rsidR="00770C36" w:rsidRPr="00770C36" w:rsidRDefault="00770C36" w:rsidP="00B137CD">
      <w:pPr>
        <w:pStyle w:val="Heading3nonum"/>
        <w:numPr>
          <w:ilvl w:val="0"/>
          <w:numId w:val="31"/>
        </w:numPr>
        <w:ind w:left="360"/>
      </w:pPr>
      <w:r w:rsidRPr="00770C36">
        <w:t xml:space="preserve">Agency or State Entity Name: </w:t>
      </w:r>
      <w:sdt>
        <w:sdtPr>
          <w:rPr>
            <w:rStyle w:val="Style4-PMO"/>
          </w:rPr>
          <w:alias w:val="S3SA_State_Entity_Name"/>
          <w:tag w:val="P"/>
          <w:id w:val="-780028832"/>
          <w:lock w:val="sdtLocked"/>
          <w:placeholder>
            <w:docPart w:val="513E3CCD95E949F1B2E5CF34BD4A4744"/>
          </w:placeholder>
          <w:showingPlcHdr/>
          <w15:color w:val="0000FF"/>
          <w:dropDownList>
            <w:listItem w:value="Choose an item."/>
            <w:listItem w:displayText="0250 - Judicial Branch" w:value="0250 - Judicial Branch"/>
            <w:listItem w:displayText="0511 - Secretary for Government Operations Agency" w:value="0511 - Secretary for Government Operations Agency"/>
            <w:listItem w:displayText="0530 - Secretary for California Health and Human Services Agency" w:value="0530 - Secretary for California Health and Human Services Agency"/>
            <w:listItem w:displayText="0540 - Secretary of the Natural Resources Agency" w:value="0540 - Secretary of the Natural Resources Agency"/>
            <w:listItem w:displayText="0552 - Inspector General, Office of the" w:value="0552 - Inspector General, Office of the"/>
            <w:listItem w:displayText="0555 - Secretary for Environmental Protection" w:value="0555 - Secretary for Environmental Protection"/>
            <w:listItem w:displayText="0650 - Planning and Research, Office of" w:value="0650 - Planning and Research, Office of"/>
            <w:listItem w:displayText="0690 - Governor's Office of Emergency Services" w:value="0690 - Governor's Office of Emergency Services"/>
            <w:listItem w:displayText="0820 - Justice, Department of " w:value="0820 - Justice, Department of "/>
            <w:listItem w:displayText="0840 - Controller, State" w:value="0840 - Controller, State"/>
            <w:listItem w:displayText="0845 - Insurance, Department of" w:value="0845 - Insurance, Department of"/>
            <w:listItem w:displayText="0855 - Gambling Control Commission, California" w:value="0855 - Gambling Control Commission, California"/>
            <w:listItem w:displayText="0860 - Equalization, State Board of " w:value="0860 - Equalization, State Board of "/>
            <w:listItem w:displayText="0890 - Secretary of State" w:value="0890 - Secretary of State"/>
            <w:listItem w:displayText="0950 - Treasurer, State" w:value="0950 - Treasurer, State"/>
            <w:listItem w:displayText="1111 - Consumer Affairs, Department of" w:value="1111 - Consumer Affairs, Department of"/>
            <w:listItem w:displayText="1115 - Department of Cannabis Control" w:value="1115 - Department of Cannabis Control"/>
            <w:listItem w:displayText="1700 - Civil Rights Department" w:value="1700 - Civil Rights Department"/>
            <w:listItem w:displayText="1701 - Department of Business Oversight" w:value="1701 - Department of Business Oversight"/>
            <w:listItem w:displayText="1750 - Horse Racing Board, California" w:value="1750 - Horse Racing Board, California"/>
            <w:listItem w:displayText="2100 - Alcoholic Beverage Control, Department of" w:value="2100 - Alcoholic Beverage Control, Department of"/>
            <w:listItem w:displayText="2240 - Housing and Community Development, Department of" w:value="2240 - Housing and Community Development, Department of"/>
            <w:listItem w:displayText="2660 - Transportation, Department of" w:value="2660 - Transportation, Department of"/>
            <w:listItem w:displayText="2665 - High-Speed Rail Authority" w:value="2665 - High-Speed Rail Authority"/>
            <w:listItem w:displayText="2720 - California Highway Patrol, Department of the" w:value="2720 - California Highway Patrol, Department of the"/>
            <w:listItem w:displayText="2740 - Motor Vehicles, Department of" w:value="2740 - Motor Vehicles, Department of"/>
            <w:listItem w:displayText="3125 - California Tahoe Conservancy" w:value="3125 - California Tahoe Conservancy"/>
            <w:listItem w:displayText="3340 - Conservation Corps, California" w:value="3340 - Conservation Corps, California"/>
            <w:listItem w:displayText="3360 - Energy Resources Conservation and Development Commission" w:value="3360 - Energy Resources Conservation and Development Commission"/>
            <w:listItem w:displayText="3480 - Conservation, Department of" w:value="3480 - Conservation, Department of"/>
            <w:listItem w:displayText="3540 - Forestry and Fire Protection, Department of" w:value="3540 - Forestry and Fire Protection, Department of"/>
            <w:listItem w:displayText="3560 - Lands Commission, State " w:value="3560 - Lands Commission, State "/>
            <w:listItem w:displayText="3600 - Fish and Wildlife, Department of" w:value="3600 - Fish and Wildlife, Department of"/>
            <w:listItem w:displayText="3680 - Department of Boating and Waterways" w:value="3680 - Department of Boating and Waterways"/>
            <w:listItem w:displayText="3720 - Coastal Commission, California" w:value="3720 - Coastal Commission, California"/>
            <w:listItem w:displayText="3790 - Parks and Recreation, Department of" w:value="3790 - Parks and Recreation, Department of"/>
            <w:listItem w:displayText="3860 - Water Resources, Department of" w:value="3860 - Water Resources, Department of"/>
            <w:listItem w:displayText="3900 - Air Resources Board, State" w:value="3900 - Air Resources Board, State"/>
            <w:listItem w:displayText="3910 - Integrated Waste Management Board" w:value="3910 - Integrated Waste Management Board"/>
            <w:listItem w:displayText="3930 - Pesticide Regulation, Department of" w:value="3930 - Pesticide Regulation, Department of"/>
            <w:listItem w:displayText="3940 - Water Resources Control Board, State" w:value="3940 - Water Resources Control Board, State"/>
            <w:listItem w:displayText="3960 - Toxic Substances Control, Department of" w:value="3960 - Toxic Substances Control, Department of"/>
            <w:listItem w:displayText="3970 - Resources Recycling and Recovery, Department of" w:value="3970 - Resources Recycling and Recovery, Department of"/>
            <w:listItem w:displayText="3980 - Environmental Health Hazard Assessment, Office of" w:value="3980 - Environmental Health Hazard Assessment, Office of"/>
            <w:listItem w:displayText="4120 - Emergency Medical Services Authority" w:value="4120 - Emergency Medical Services Authority"/>
            <w:listItem w:displayText="4140 - Health Care Access and Information, Department of" w:value="4140 - Health Care Access and Information, Department of"/>
            <w:listItem w:displayText="4150 - Managed Health Care, Department of" w:value="4150 - Managed Health Care, Department of"/>
            <w:listItem w:displayText="4170 - Aging, Department of" w:value="4170 - Aging, Department of"/>
            <w:listItem w:displayText="4200 - Alcohol and Drug Programs, Department of" w:value="4200 - Alcohol and Drug Programs, Department of"/>
            <w:listItem w:displayText="4260 - Health Care Services, Department of" w:value="4260 - Health Care Services, Department of"/>
            <w:listItem w:displayText="4265 - Public Health, Department of" w:value="4265 - Public Health, Department of"/>
            <w:listItem w:displayText="4300 - Developmental Services, Department of" w:value="4300 - Developmental Services, Department of"/>
            <w:listItem w:displayText="4440 - State Hospitals, Department of" w:value="4440 - State Hospitals, Department of"/>
            <w:listItem w:displayText="4700 - Community Services and Development, Department of" w:value="4700 - Community Services and Development, Department of"/>
            <w:listItem w:displayText="5160 - Rehabilitation, Department of" w:value="5160 - Rehabilitation, Department of"/>
            <w:listItem w:displayText="5175 - Child Support Services, Department of" w:value="5175 - Child Support Services, Department of"/>
            <w:listItem w:displayText="5180 - Social Services, Department of" w:value="5180 - Social Services, Department of"/>
            <w:listItem w:displayText="5225 - Corrections and Rehabilitation, Department of" w:value="5225 - Corrections and Rehabilitation, Department of"/>
            <w:listItem w:displayText="5225 - California Correctional Health Care Services" w:value="5225 - California Correctional Health Care Services"/>
            <w:listItem w:displayText="5227 - State Community Corrections, Board of" w:value="5227 - State Community Corrections, Board of"/>
            <w:listItem w:displayText="6110 - Education, Department of" w:value="6110 - Education, Department of"/>
            <w:listItem w:displayText="6120 - Library, California State" w:value="6120 - Library, California State"/>
            <w:listItem w:displayText="6360 - Teacher Credentialing, Commission on" w:value="6360 - Teacher Credentialing, Commission on"/>
            <w:listItem w:displayText="6980 - Student Aid Commission, California" w:value="6980 - Student Aid Commission, California"/>
            <w:listItem w:displayText="7100 - Employment Development Department" w:value="7100 - Employment Development Department"/>
            <w:listItem w:displayText="7350 - Industrial Relations, Department of " w:value="7350 - Industrial Relations, Department of "/>
            <w:listItem w:displayText="7501 - Human Resources, Department of" w:value="7501 - Human Resources, Department of"/>
            <w:listItem w:displayText="7502 - Technology, Department of" w:value="7502 - Technology, Department of"/>
            <w:listItem w:displayText="7600 - Tax and Fee Administration, California Department of" w:value="7600 - Tax and Fee Administration, California Department of"/>
            <w:listItem w:displayText="7730 - Franchise Tax Board" w:value="7730 - Franchise Tax Board"/>
            <w:listItem w:displayText="7760 - General Services, Department of" w:value="7760 - General Services, Department of"/>
            <w:listItem w:displayText="7870 - Victim Compensation Board, California" w:value="7870 - Victim Compensation Board, California"/>
            <w:listItem w:displayText="7900 - Public Employees' Retirement System" w:value="7900 - Public Employees' Retirement System"/>
            <w:listItem w:displayText="7910 - Administrative Law, Office of " w:value="7910 - Administrative Law, Office of "/>
            <w:listItem w:displayText="8120 - Peace Officer Standards and Training, Commission on" w:value="8120 - Peace Officer Standards and Training, Commission on"/>
            <w:listItem w:displayText="8570 - Food and Agriculture, Department of" w:value="8570 - Food and Agriculture, Department of"/>
            <w:listItem w:displayText="8620 - Fair Political Practices Commission" w:value="8620 - Fair Political Practices Commission"/>
            <w:listItem w:displayText="8660 - Public Utilities Commission" w:value="8660 - Public Utilities Commission"/>
            <w:listItem w:displayText="8950 - Veterans Affairs, Department of" w:value="8950 - Veterans Affairs, Department of"/>
            <w:listItem w:displayText="XXXX - Other" w:value="XXXX - Other"/>
          </w:dropDownList>
        </w:sdtPr>
        <w:sdtEndPr>
          <w:rPr>
            <w:rStyle w:val="DefaultParagraphFont"/>
            <w:color w:val="auto"/>
          </w:rPr>
        </w:sdtEndPr>
        <w:sdtContent>
          <w:r w:rsidRPr="005247B9">
            <w:rPr>
              <w:b w:val="0"/>
              <w:bCs/>
              <w:color w:val="2F5496"/>
            </w:rPr>
            <w:t>Choose an item.</w:t>
          </w:r>
        </w:sdtContent>
      </w:sdt>
    </w:p>
    <w:p w14:paraId="386CEFFF" w14:textId="716FC991" w:rsidR="00770C36" w:rsidRPr="00770C36" w:rsidRDefault="00770C36" w:rsidP="4237EC4A">
      <w:pPr>
        <w:ind w:left="720"/>
        <w:rPr>
          <w:rFonts w:eastAsia="Calibri" w:cs="Times New Roman"/>
        </w:rPr>
      </w:pPr>
      <w:r w:rsidRPr="4237EC4A">
        <w:rPr>
          <w:rFonts w:eastAsia="Calibri" w:cs="Times New Roman"/>
        </w:rPr>
        <w:t xml:space="preserve">If Agency/entity </w:t>
      </w:r>
      <w:r w:rsidR="00D80630" w:rsidRPr="4237EC4A">
        <w:rPr>
          <w:rFonts w:eastAsia="Calibri" w:cs="Times New Roman"/>
        </w:rPr>
        <w:t xml:space="preserve">is </w:t>
      </w:r>
      <w:r w:rsidRPr="4237EC4A">
        <w:rPr>
          <w:rFonts w:eastAsia="Calibri" w:cs="Times New Roman"/>
        </w:rPr>
        <w:t xml:space="preserve">not </w:t>
      </w:r>
      <w:r w:rsidR="00EE415A" w:rsidRPr="4237EC4A">
        <w:rPr>
          <w:rFonts w:eastAsia="Calibri" w:cs="Times New Roman"/>
        </w:rPr>
        <w:t>on</w:t>
      </w:r>
      <w:r w:rsidRPr="4237EC4A">
        <w:rPr>
          <w:rFonts w:eastAsia="Calibri" w:cs="Times New Roman"/>
        </w:rPr>
        <w:t xml:space="preserve"> </w:t>
      </w:r>
      <w:r w:rsidR="00D80630" w:rsidRPr="4237EC4A">
        <w:rPr>
          <w:rFonts w:eastAsia="Calibri" w:cs="Times New Roman"/>
        </w:rPr>
        <w:t xml:space="preserve">the </w:t>
      </w:r>
      <w:r w:rsidRPr="4237EC4A">
        <w:rPr>
          <w:rFonts w:eastAsia="Calibri" w:cs="Times New Roman"/>
        </w:rPr>
        <w:t>list</w:t>
      </w:r>
      <w:r w:rsidR="00D80630" w:rsidRPr="4237EC4A">
        <w:rPr>
          <w:rFonts w:eastAsia="Calibri" w:cs="Times New Roman"/>
        </w:rPr>
        <w:t>,</w:t>
      </w:r>
      <w:r w:rsidRPr="4237EC4A">
        <w:rPr>
          <w:rFonts w:eastAsia="Calibri" w:cs="Times New Roman"/>
        </w:rPr>
        <w:t xml:space="preserve"> then enter here</w:t>
      </w:r>
      <w:r w:rsidR="759C43BC" w:rsidRPr="4237EC4A">
        <w:rPr>
          <w:rFonts w:eastAsia="Calibri" w:cs="Times New Roman"/>
        </w:rPr>
        <w:t xml:space="preserve"> with the </w:t>
      </w:r>
      <w:hyperlink r:id="rId12" w:history="1">
        <w:r w:rsidR="759C43BC" w:rsidRPr="00412127">
          <w:rPr>
            <w:rStyle w:val="Hyperlink"/>
            <w:rFonts w:eastAsia="Arial" w:cs="Arial"/>
            <w:szCs w:val="24"/>
          </w:rPr>
          <w:t>organization code</w:t>
        </w:r>
      </w:hyperlink>
      <w:r w:rsidR="759C43BC" w:rsidRPr="4237EC4A">
        <w:rPr>
          <w:rFonts w:eastAsia="Arial" w:cs="Arial"/>
          <w:szCs w:val="24"/>
        </w:rPr>
        <w:t>.</w:t>
      </w:r>
    </w:p>
    <w:p w14:paraId="1822B3D4" w14:textId="5A22AD58" w:rsidR="00770C36" w:rsidRPr="00770C36" w:rsidRDefault="00770C36" w:rsidP="00A745BF">
      <w:pPr>
        <w:ind w:left="720"/>
        <w:rPr>
          <w:rFonts w:eastAsia="Calibri" w:cs="Times New Roman"/>
        </w:rPr>
      </w:pPr>
      <w:r w:rsidRPr="4237EC4A">
        <w:rPr>
          <w:rFonts w:eastAsia="Calibri" w:cs="Times New Roman"/>
        </w:rPr>
        <w:t xml:space="preserve"> </w:t>
      </w:r>
      <w:sdt>
        <w:sdtPr>
          <w:rPr>
            <w:rStyle w:val="Style4-PMO"/>
          </w:rPr>
          <w:alias w:val="S3SA_State_Entity_Name_Other"/>
          <w:tag w:val="P"/>
          <w:id w:val="-1130860620"/>
          <w:placeholder>
            <w:docPart w:val="934242EA312042F6824714D6224F3A14"/>
          </w:placeholder>
          <w:temporary/>
          <w:showingPlcHdr/>
          <w15:color w:val="0000FF"/>
          <w:text/>
        </w:sdtPr>
        <w:sdtEndPr>
          <w:rPr>
            <w:rStyle w:val="DefaultParagraphFont"/>
            <w:rFonts w:eastAsia="Calibri" w:cs="Times New Roman"/>
            <w:color w:val="7030A0"/>
          </w:rPr>
        </w:sdtEndPr>
        <w:sdtContent>
          <w:r w:rsidRPr="4237EC4A">
            <w:rPr>
              <w:rStyle w:val="Style4-PMO"/>
            </w:rPr>
            <w:t>Click or tap here to enter text.</w:t>
          </w:r>
        </w:sdtContent>
      </w:sdt>
    </w:p>
    <w:bookmarkEnd w:id="0"/>
    <w:p w14:paraId="06598531" w14:textId="77777777" w:rsidR="00770C36" w:rsidRPr="00770C36" w:rsidRDefault="00770C36" w:rsidP="00B137CD">
      <w:pPr>
        <w:pStyle w:val="Heading3nonum"/>
        <w:numPr>
          <w:ilvl w:val="0"/>
          <w:numId w:val="31"/>
        </w:numPr>
        <w:tabs>
          <w:tab w:val="left" w:pos="360"/>
        </w:tabs>
        <w:ind w:left="360"/>
      </w:pPr>
      <w:r w:rsidRPr="00770C36">
        <w:t xml:space="preserve">Proposal Name: </w:t>
      </w:r>
      <w:sdt>
        <w:sdtPr>
          <w:rPr>
            <w:rStyle w:val="Style4-PMO"/>
          </w:rPr>
          <w:alias w:val="S3SA_GI_Proposal_Name"/>
          <w:tag w:val="P"/>
          <w:id w:val="1627576998"/>
          <w:placeholder>
            <w:docPart w:val="6B94DE9651E7443F8BF8FCF50ED9BC0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247B9">
            <w:rPr>
              <w:b w:val="0"/>
              <w:bCs/>
              <w:color w:val="2F5496" w:themeColor="accent1" w:themeShade="BF"/>
            </w:rPr>
            <w:t>Click or tap here to enter text.</w:t>
          </w:r>
        </w:sdtContent>
      </w:sdt>
    </w:p>
    <w:p w14:paraId="33574C9E" w14:textId="603DAA98" w:rsidR="00770C36" w:rsidRPr="00770C36" w:rsidRDefault="00770C36" w:rsidP="00B137CD">
      <w:pPr>
        <w:pStyle w:val="Heading3nonum"/>
        <w:numPr>
          <w:ilvl w:val="0"/>
          <w:numId w:val="31"/>
        </w:numPr>
        <w:ind w:left="360"/>
        <w:rPr>
          <w:color w:val="2F5496"/>
        </w:rPr>
      </w:pPr>
      <w:r w:rsidRPr="00770C36">
        <w:t xml:space="preserve">Department of Technology Project Number (0000-000): </w:t>
      </w:r>
      <w:sdt>
        <w:sdtPr>
          <w:rPr>
            <w:rStyle w:val="Style4-PMO"/>
          </w:rPr>
          <w:alias w:val="S3SA_GI_Tech_Project_Number"/>
          <w:tag w:val="P"/>
          <w:id w:val="-50692939"/>
          <w:placeholder>
            <w:docPart w:val="A2C42643DFDF4C079F653C0201D2D4A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247B9">
            <w:rPr>
              <w:b w:val="0"/>
              <w:bCs/>
              <w:color w:val="2F5496"/>
            </w:rPr>
            <w:t>Click or tap here to enter text.</w:t>
          </w:r>
        </w:sdtContent>
      </w:sdt>
    </w:p>
    <w:p w14:paraId="37231C7F" w14:textId="2DCCBD73" w:rsidR="00770C36" w:rsidRPr="00770C36" w:rsidRDefault="00770C36" w:rsidP="00B137CD">
      <w:pPr>
        <w:pStyle w:val="Heading3nonum"/>
        <w:numPr>
          <w:ilvl w:val="0"/>
          <w:numId w:val="31"/>
        </w:numPr>
        <w:ind w:left="360"/>
      </w:pPr>
      <w:r>
        <w:t>S3SD</w:t>
      </w:r>
      <w:r w:rsidRPr="00770C36">
        <w:t xml:space="preserve"> Version Number: </w:t>
      </w:r>
      <w:sdt>
        <w:sdtPr>
          <w:rPr>
            <w:rStyle w:val="Style4-PMO"/>
          </w:rPr>
          <w:alias w:val="S3SA_General_Version"/>
          <w:tag w:val="P"/>
          <w:id w:val="283855067"/>
          <w:placeholder>
            <w:docPart w:val="4DF3E830A6A748E8824081971270114C"/>
          </w:placeholder>
          <w:showingPlcHdr/>
          <w15:color w:val="0000FF"/>
          <w:dropDownList>
            <w:listItem w:value="Choose an item."/>
            <w:listItem w:displayText="Version 1" w:value="Version 1"/>
            <w:listItem w:displayText="Version 2" w:value="Version 2"/>
            <w:listItem w:displayText="Version 3" w:value="Version 3"/>
            <w:listItem w:displayText="Version 4" w:value="Version 4"/>
            <w:listItem w:displayText="Version 5" w:value="Version 5"/>
          </w:dropDownList>
        </w:sdtPr>
        <w:sdtEndPr>
          <w:rPr>
            <w:rStyle w:val="DefaultParagraphFont"/>
            <w:color w:val="auto"/>
          </w:rPr>
        </w:sdtEndPr>
        <w:sdtContent>
          <w:r w:rsidRPr="005247B9">
            <w:rPr>
              <w:b w:val="0"/>
              <w:bCs/>
              <w:color w:val="2F5496"/>
            </w:rPr>
            <w:t>Choose an item.</w:t>
          </w:r>
        </w:sdtContent>
      </w:sdt>
    </w:p>
    <w:p w14:paraId="5908F878" w14:textId="2EC3F033" w:rsidR="00770C36" w:rsidRPr="00770C36" w:rsidRDefault="005514DC" w:rsidP="00B137CD">
      <w:pPr>
        <w:pStyle w:val="Heading3nonum"/>
        <w:numPr>
          <w:ilvl w:val="0"/>
          <w:numId w:val="31"/>
        </w:numPr>
        <w:ind w:left="360"/>
      </w:pPr>
      <w:r>
        <w:t>CDT Billing Case</w:t>
      </w:r>
      <w:r w:rsidR="00770C36" w:rsidRPr="00770C36">
        <w:t xml:space="preserve"> Number: </w:t>
      </w:r>
      <w:sdt>
        <w:sdtPr>
          <w:rPr>
            <w:rStyle w:val="Style4-PMO"/>
          </w:rPr>
          <w:alias w:val="S3SA_GI_SR_Number"/>
          <w:tag w:val="P"/>
          <w:id w:val="-1058623832"/>
          <w:placeholder>
            <w:docPart w:val="E20039F7D6104E03ABCD7E3F2A80B59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770C36" w:rsidRPr="005247B9">
            <w:rPr>
              <w:b w:val="0"/>
              <w:bCs/>
              <w:color w:val="2F5496" w:themeColor="accent1" w:themeShade="BF"/>
            </w:rPr>
            <w:t>Click or tap here to enter text.</w:t>
          </w:r>
        </w:sdtContent>
      </w:sdt>
    </w:p>
    <w:p w14:paraId="585A8E09" w14:textId="77777777" w:rsidR="00894ABC" w:rsidRDefault="00770C36" w:rsidP="00216578">
      <w:pPr>
        <w:spacing w:line="240" w:lineRule="auto"/>
        <w:ind w:left="360" w:hanging="360"/>
        <w:rPr>
          <w:rStyle w:val="normaltextrun"/>
          <w:rFonts w:cs="Arial"/>
          <w:shd w:val="clear" w:color="auto" w:fill="FFFFFF"/>
        </w:rPr>
      </w:pPr>
      <w:r w:rsidRPr="00770C36">
        <w:rPr>
          <w:rFonts w:eastAsia="Calibri" w:cs="Times New Roman"/>
          <w:color w:val="2F5496"/>
        </w:rPr>
        <w:tab/>
      </w:r>
      <w:r w:rsidRPr="00770C36">
        <w:rPr>
          <w:rFonts w:eastAsia="Calibri" w:cs="Times New Roman"/>
        </w:rPr>
        <w:t xml:space="preserve">Don’t have a </w:t>
      </w:r>
      <w:r w:rsidR="005514DC">
        <w:rPr>
          <w:rFonts w:eastAsia="Calibri" w:cs="Times New Roman"/>
        </w:rPr>
        <w:t>Case</w:t>
      </w:r>
      <w:r w:rsidR="0028524D">
        <w:rPr>
          <w:rFonts w:eastAsia="Calibri" w:cs="Times New Roman"/>
        </w:rPr>
        <w:t xml:space="preserve"> Number?  </w:t>
      </w:r>
      <w:hyperlink r:id="rId13" w:tgtFrame="_blank" w:history="1">
        <w:r w:rsidR="0028524D">
          <w:rPr>
            <w:rStyle w:val="normaltextrun"/>
            <w:rFonts w:cs="Arial"/>
            <w:color w:val="0563C1"/>
            <w:u w:val="single"/>
            <w:shd w:val="clear" w:color="auto" w:fill="FFFFFF"/>
          </w:rPr>
          <w:t>Login</w:t>
        </w:r>
      </w:hyperlink>
      <w:r w:rsidR="0028524D">
        <w:rPr>
          <w:rStyle w:val="normaltextrun"/>
          <w:rFonts w:cs="Arial"/>
          <w:shd w:val="clear" w:color="auto" w:fill="FFFFFF"/>
        </w:rPr>
        <w:t xml:space="preserve"> to the CDT IT Services Portal to get one. If you need assistance with a login, contact your </w:t>
      </w:r>
      <w:hyperlink r:id="rId14" w:tgtFrame="_blank" w:history="1">
        <w:r w:rsidR="0028524D">
          <w:rPr>
            <w:rStyle w:val="normaltextrun"/>
            <w:rFonts w:cs="Arial"/>
            <w:color w:val="0563C1"/>
            <w:u w:val="single"/>
            <w:shd w:val="clear" w:color="auto" w:fill="FFFFFF"/>
          </w:rPr>
          <w:t>Account Lead</w:t>
        </w:r>
      </w:hyperlink>
      <w:r w:rsidR="0028524D">
        <w:rPr>
          <w:rStyle w:val="normaltextrun"/>
          <w:rFonts w:cs="Arial"/>
          <w:shd w:val="clear" w:color="auto" w:fill="FFFFFF"/>
        </w:rPr>
        <w:t>.</w:t>
      </w:r>
      <w:bookmarkStart w:id="1" w:name="submittal"/>
      <w:bookmarkEnd w:id="1"/>
    </w:p>
    <w:p w14:paraId="4E4133CB" w14:textId="4384CA88" w:rsidR="00147D67" w:rsidRPr="00147D67" w:rsidRDefault="00147D67" w:rsidP="00894ABC">
      <w:pPr>
        <w:pStyle w:val="Heading2-Num"/>
      </w:pPr>
      <w:r>
        <w:t>Submittal Information</w:t>
      </w:r>
    </w:p>
    <w:p w14:paraId="4100F0F8" w14:textId="77777777" w:rsidR="00770C36" w:rsidRPr="00AB78DC" w:rsidRDefault="00770C36" w:rsidP="00F21F95">
      <w:pPr>
        <w:pStyle w:val="Heading3nonum"/>
        <w:numPr>
          <w:ilvl w:val="2"/>
          <w:numId w:val="27"/>
        </w:numPr>
        <w:ind w:left="360" w:hanging="360"/>
      </w:pPr>
      <w:r w:rsidRPr="00AB78DC">
        <w:t>Contact Information</w:t>
      </w:r>
    </w:p>
    <w:p w14:paraId="5C293521" w14:textId="77777777" w:rsidR="00770C36" w:rsidRDefault="00770C36" w:rsidP="008070DC">
      <w:pPr>
        <w:ind w:left="720"/>
      </w:pPr>
      <w:r w:rsidRPr="006315BA">
        <w:t>Contact Name:</w:t>
      </w:r>
      <w:r>
        <w:t xml:space="preserve"> </w:t>
      </w:r>
      <w:sdt>
        <w:sdtPr>
          <w:rPr>
            <w:rStyle w:val="Style4-PMO"/>
          </w:rPr>
          <w:alias w:val="S3SA_Sub_Contact_First_Name"/>
          <w:tag w:val="P"/>
          <w:id w:val="-179902912"/>
          <w:placeholder>
            <w:docPart w:val="2D441B7A8FE642D69B4398375FB569E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E21920">
            <w:rPr>
              <w:rStyle w:val="PlaceholderText"/>
              <w:color w:val="2F5496" w:themeColor="accent1" w:themeShade="BF"/>
              <w:szCs w:val="24"/>
            </w:rPr>
            <w:t>Click or tap here to enter text.</w:t>
          </w:r>
        </w:sdtContent>
      </w:sdt>
    </w:p>
    <w:p w14:paraId="33E8276E" w14:textId="77777777" w:rsidR="00770C36" w:rsidRDefault="00770C36" w:rsidP="008070DC">
      <w:pPr>
        <w:ind w:left="720"/>
      </w:pPr>
      <w:r>
        <w:t xml:space="preserve">Contact Email: </w:t>
      </w:r>
      <w:sdt>
        <w:sdtPr>
          <w:rPr>
            <w:rStyle w:val="Style4-PMO"/>
          </w:rPr>
          <w:alias w:val="S3SA_Submittal_Contact_email"/>
          <w:tag w:val="P"/>
          <w:id w:val="-218822259"/>
          <w:placeholder>
            <w:docPart w:val="8815C8ECC63D4781A89520B1BDF5BA1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4376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C3D64C6" w14:textId="77777777" w:rsidR="00770C36" w:rsidRDefault="00770C36" w:rsidP="008070DC">
      <w:pPr>
        <w:ind w:left="720"/>
      </w:pPr>
      <w:r>
        <w:t xml:space="preserve">Contact Phone: </w:t>
      </w:r>
      <w:sdt>
        <w:sdtPr>
          <w:rPr>
            <w:rStyle w:val="Style4-PMO"/>
          </w:rPr>
          <w:alias w:val="S3SA_Sub_Contact_Phone"/>
          <w:tag w:val="P"/>
          <w:id w:val="1273975258"/>
          <w:placeholder>
            <w:docPart w:val="BE5F95B868134B0299A4D56545C16B6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4376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394A53B9" w14:textId="77777777" w:rsidR="00770C36" w:rsidRPr="00BB23C6" w:rsidRDefault="00770C36" w:rsidP="00F21F95">
      <w:pPr>
        <w:pStyle w:val="Heading3nonum"/>
        <w:numPr>
          <w:ilvl w:val="0"/>
          <w:numId w:val="28"/>
        </w:numPr>
      </w:pPr>
      <w:r w:rsidRPr="00BB23C6">
        <w:t xml:space="preserve">Submission Type: </w:t>
      </w:r>
      <w:sdt>
        <w:sdtPr>
          <w:rPr>
            <w:rStyle w:val="Style4-PMO"/>
          </w:rPr>
          <w:alias w:val="S3SA_Submission_Type"/>
          <w:tag w:val="P"/>
          <w:id w:val="826555310"/>
          <w:placeholder>
            <w:docPart w:val="8E71D98E3A2E4C898C89D1E620A8799F"/>
          </w:placeholder>
          <w:showingPlcHdr/>
          <w15:color w:val="0000FF"/>
          <w:dropDownList>
            <w:listItem w:value="Choose an item."/>
            <w:listItem w:displayText="New Submission" w:value="New Submission"/>
            <w:listItem w:displayText="Updated Submission (Pre-Approval)" w:value="Updated Submission (Pre-Approval)"/>
            <w:listItem w:displayText="Updated Submission (Post-Approval)" w:value="Updated Submission (Post-Approval)"/>
            <w:listItem w:displayText="Withdraw Submission" w:value="Withdraw Submission"/>
          </w:dropDownList>
        </w:sdtPr>
        <w:sdtEndPr>
          <w:rPr>
            <w:rStyle w:val="DefaultParagraphFont"/>
            <w:color w:val="auto"/>
          </w:rPr>
        </w:sdtEndPr>
        <w:sdtContent>
          <w:r w:rsidRPr="00F21F95">
            <w:rPr>
              <w:rStyle w:val="PlaceholderText"/>
              <w:b w:val="0"/>
              <w:bCs/>
              <w:color w:val="2F5496" w:themeColor="accent1" w:themeShade="BF"/>
            </w:rPr>
            <w:t>Choose an item.</w:t>
          </w:r>
        </w:sdtContent>
      </w:sdt>
    </w:p>
    <w:p w14:paraId="737ABBC4" w14:textId="77777777" w:rsidR="00770C36" w:rsidRPr="00BB23C6" w:rsidRDefault="00770C36" w:rsidP="00770C36">
      <w:pPr>
        <w:ind w:firstLine="720"/>
      </w:pPr>
      <w:r w:rsidRPr="00BB23C6">
        <w:t xml:space="preserve">If Withdraw, select Reason: </w:t>
      </w:r>
      <w:sdt>
        <w:sdtPr>
          <w:rPr>
            <w:rStyle w:val="Style4-PMO"/>
          </w:rPr>
          <w:alias w:val="S3SA_Submis_Withdraw_Reason"/>
          <w:tag w:val="P"/>
          <w:id w:val="855156124"/>
          <w:placeholder>
            <w:docPart w:val="E95F5836B3E343D0BA1BC4AF9D629BB7"/>
          </w:placeholder>
          <w:showingPlcHdr/>
          <w15:color w:val="0000FF"/>
          <w:dropDownList>
            <w:listItem w:value="Choose an item."/>
            <w:listItem w:displayText="Change in direction " w:value="Change in direction "/>
            <w:listItem w:displayText="Feasibility" w:value="Feasibility"/>
            <w:listItem w:displayText="Budget issues" w:value="Budget issues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Pr="00BB23C6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46824D0F" w14:textId="7FEA7EFC" w:rsidR="00770C36" w:rsidRPr="00BB23C6" w:rsidRDefault="00770C36" w:rsidP="00A745BF">
      <w:pPr>
        <w:ind w:left="1440"/>
      </w:pPr>
      <w:r w:rsidRPr="00BB23C6">
        <w:t xml:space="preserve">If Other, specify reason here: </w:t>
      </w:r>
      <w:sdt>
        <w:sdtPr>
          <w:rPr>
            <w:rStyle w:val="Style4-PMO"/>
          </w:rPr>
          <w:alias w:val="S3SA_Submis_Withdraw_Reason_other "/>
          <w:tag w:val="P"/>
          <w:id w:val="-183980870"/>
          <w:placeholder>
            <w:docPart w:val="8A9C181B1A1645FDA2A7ABFF1042122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BB23C6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CAE525F" w14:textId="185DB7BE" w:rsidR="00770C36" w:rsidRPr="00F21F95" w:rsidRDefault="00770C36" w:rsidP="00F21F95">
      <w:pPr>
        <w:ind w:firstLine="720"/>
      </w:pPr>
      <w:r w:rsidRPr="00F21F95">
        <w:rPr>
          <w:b/>
          <w:bCs/>
        </w:rPr>
        <w:t xml:space="preserve">Sections </w:t>
      </w:r>
      <w:r w:rsidR="008070DC" w:rsidRPr="00F21F95">
        <w:rPr>
          <w:b/>
          <w:bCs/>
        </w:rPr>
        <w:t>Changed if an u</w:t>
      </w:r>
      <w:r w:rsidRPr="00F21F95">
        <w:rPr>
          <w:b/>
          <w:bCs/>
        </w:rPr>
        <w:t xml:space="preserve">pdate </w:t>
      </w:r>
      <w:r w:rsidR="008070DC" w:rsidRPr="00F21F95">
        <w:rPr>
          <w:b/>
          <w:bCs/>
        </w:rPr>
        <w:t>or</w:t>
      </w:r>
      <w:r w:rsidRPr="00F21F95">
        <w:rPr>
          <w:b/>
          <w:bCs/>
        </w:rPr>
        <w:t xml:space="preserve"> resubmission</w:t>
      </w:r>
      <w:r w:rsidR="008070DC" w:rsidRPr="00F21F95">
        <w:rPr>
          <w:b/>
          <w:bCs/>
        </w:rPr>
        <w:t>:</w:t>
      </w:r>
      <w:r w:rsidR="008070DC" w:rsidRPr="00F21F95">
        <w:t xml:space="preserve"> </w:t>
      </w:r>
      <w:r w:rsidRPr="00F21F95">
        <w:t xml:space="preserve">(List all the sections that </w:t>
      </w:r>
      <w:r w:rsidR="008070DC" w:rsidRPr="00F21F95">
        <w:t>changed</w:t>
      </w:r>
      <w:r w:rsidRPr="00F21F95">
        <w:t>.)</w:t>
      </w:r>
    </w:p>
    <w:p w14:paraId="369AC9E0" w14:textId="77777777" w:rsidR="00770C36" w:rsidRPr="00BB23C6" w:rsidRDefault="00894ABC" w:rsidP="00770C36">
      <w:pPr>
        <w:ind w:left="720"/>
        <w:rPr>
          <w:b/>
        </w:rPr>
      </w:pPr>
      <w:sdt>
        <w:sdtPr>
          <w:rPr>
            <w:rStyle w:val="Style4-PMO"/>
          </w:rPr>
          <w:alias w:val="S3SA_Sec_Upd_Changed"/>
          <w:tag w:val="P"/>
          <w:id w:val="-1894104227"/>
          <w:placeholder>
            <w:docPart w:val="F24687C30BF5449188B842D6CAC4836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  <w:color w:val="auto"/>
          </w:rPr>
        </w:sdtEndPr>
        <w:sdtContent>
          <w:r w:rsidR="00770C36" w:rsidRPr="00BB23C6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B3F552A" w14:textId="5E5EA45A" w:rsidR="00770C36" w:rsidRPr="00BB23C6" w:rsidRDefault="00770C36" w:rsidP="00770C36">
      <w:pPr>
        <w:ind w:left="720"/>
        <w:rPr>
          <w:b/>
        </w:rPr>
      </w:pPr>
      <w:r w:rsidRPr="008070DC">
        <w:rPr>
          <w:b/>
          <w:bCs/>
        </w:rPr>
        <w:t>Summary of Changes</w:t>
      </w:r>
      <w:r w:rsidR="008070DC">
        <w:rPr>
          <w:b/>
          <w:bCs/>
        </w:rPr>
        <w:t>:</w:t>
      </w:r>
      <w:r w:rsidRPr="00BB23C6">
        <w:rPr>
          <w:b/>
        </w:rPr>
        <w:t xml:space="preserve"> </w:t>
      </w:r>
      <w:r w:rsidRPr="00BB23C6">
        <w:t>(Summarize updates made.)</w:t>
      </w:r>
    </w:p>
    <w:p w14:paraId="6008CC6B" w14:textId="308EE58A" w:rsidR="008070DC" w:rsidRDefault="00894ABC" w:rsidP="00A745BF">
      <w:pPr>
        <w:spacing w:before="240"/>
        <w:ind w:left="720"/>
        <w:rPr>
          <w:b/>
        </w:rPr>
      </w:pPr>
      <w:sdt>
        <w:sdtPr>
          <w:rPr>
            <w:rStyle w:val="Style4-PMO"/>
          </w:rPr>
          <w:alias w:val="S3SA_Sec_Upd_Summary"/>
          <w:tag w:val="P"/>
          <w:id w:val="-561950099"/>
          <w:placeholder>
            <w:docPart w:val="40BAD6FBF4354E07AEF11945D75D194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  <w:color w:val="auto"/>
          </w:rPr>
        </w:sdtEndPr>
        <w:sdtContent>
          <w:r w:rsidR="00770C36" w:rsidRPr="00BB23C6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7D49131" w14:textId="1F29168E" w:rsidR="00F21F95" w:rsidRPr="00F21F95" w:rsidRDefault="009513CB" w:rsidP="00F21F95">
      <w:pPr>
        <w:pStyle w:val="Heading3nonum"/>
        <w:numPr>
          <w:ilvl w:val="0"/>
          <w:numId w:val="28"/>
        </w:numPr>
        <w:tabs>
          <w:tab w:val="left" w:pos="360"/>
        </w:tabs>
        <w:rPr>
          <w:b w:val="0"/>
          <w:bCs/>
        </w:rPr>
      </w:pPr>
      <w:r>
        <w:lastRenderedPageBreak/>
        <w:t xml:space="preserve">Attach </w:t>
      </w:r>
      <w:hyperlink r:id="rId15" w:history="1">
        <w:r w:rsidR="008070DC" w:rsidRPr="00F8659E">
          <w:rPr>
            <w:rStyle w:val="Hyperlink"/>
          </w:rPr>
          <w:t>Project Approval Executive Transmittal</w:t>
        </w:r>
      </w:hyperlink>
      <w:r w:rsidR="008070DC">
        <w:t xml:space="preserve"> </w:t>
      </w:r>
      <w:r w:rsidR="008070DC" w:rsidRPr="00F21F95">
        <w:rPr>
          <w:b w:val="0"/>
          <w:bCs/>
        </w:rPr>
        <w:t>to your email submission.</w:t>
      </w:r>
    </w:p>
    <w:p w14:paraId="40D5DD7F" w14:textId="540D9452" w:rsidR="008070DC" w:rsidRDefault="009513CB" w:rsidP="00F21F95">
      <w:pPr>
        <w:pStyle w:val="Heading3nonum"/>
        <w:numPr>
          <w:ilvl w:val="0"/>
          <w:numId w:val="28"/>
        </w:numPr>
        <w:rPr>
          <w:b w:val="0"/>
          <w:bCs/>
        </w:rPr>
      </w:pPr>
      <w:r>
        <w:t xml:space="preserve">Attach </w:t>
      </w:r>
      <w:r w:rsidR="00F6120A">
        <w:t xml:space="preserve">updated </w:t>
      </w:r>
      <w:hyperlink r:id="rId16" w:history="1">
        <w:r w:rsidR="008070DC" w:rsidRPr="008F659B">
          <w:rPr>
            <w:rStyle w:val="Hyperlink"/>
          </w:rPr>
          <w:t>Procurement Assessment Form</w:t>
        </w:r>
      </w:hyperlink>
      <w:r w:rsidR="008070DC" w:rsidRPr="008070DC">
        <w:t xml:space="preserve"> </w:t>
      </w:r>
      <w:r w:rsidR="0016274E">
        <w:rPr>
          <w:b w:val="0"/>
          <w:bCs/>
        </w:rPr>
        <w:t xml:space="preserve">with Stage 3 information </w:t>
      </w:r>
      <w:r w:rsidR="008070DC" w:rsidRPr="00F21F95">
        <w:rPr>
          <w:b w:val="0"/>
          <w:bCs/>
        </w:rPr>
        <w:t>to your email submission.</w:t>
      </w:r>
    </w:p>
    <w:p w14:paraId="679F2E7F" w14:textId="33E939E9" w:rsidR="00231C90" w:rsidRPr="002859C8" w:rsidRDefault="00231C90" w:rsidP="00231C90">
      <w:pPr>
        <w:pStyle w:val="Heading3nonum"/>
        <w:numPr>
          <w:ilvl w:val="0"/>
          <w:numId w:val="28"/>
        </w:numPr>
      </w:pPr>
      <w:r>
        <w:t xml:space="preserve">Conditions from Stage 2 Approval </w:t>
      </w:r>
      <w:r>
        <w:rPr>
          <w:b w:val="0"/>
          <w:bCs/>
        </w:rPr>
        <w:t xml:space="preserve">(Enter any conditions from the Stage 2 Alternatives Analysis approval letter issued by CDT): </w:t>
      </w:r>
    </w:p>
    <w:p w14:paraId="60C7A46A" w14:textId="77777777" w:rsidR="00231C90" w:rsidRPr="00231C90" w:rsidRDefault="00894ABC" w:rsidP="00664B4E">
      <w:pPr>
        <w:ind w:left="360"/>
        <w:rPr>
          <w:rStyle w:val="Style4-PMO"/>
        </w:rPr>
      </w:pPr>
      <w:sdt>
        <w:sdtPr>
          <w:rPr>
            <w:rStyle w:val="Style4-PMO"/>
          </w:rPr>
          <w:alias w:val="S3SA_Sec_Conditions"/>
          <w:tag w:val="P"/>
          <w:id w:val="2083481737"/>
          <w:placeholder>
            <w:docPart w:val="E0BC6756105C4CEFA5612BD52A92CDAB"/>
          </w:placeholder>
          <w:temporary/>
          <w:showingPlcHdr/>
          <w15:color w:val="0000FF"/>
          <w:text w:multiLine="1"/>
        </w:sdtPr>
        <w:sdtEndPr>
          <w:rPr>
            <w:rStyle w:val="Style4-PMO"/>
          </w:rPr>
        </w:sdtEndPr>
        <w:sdtContent>
          <w:r w:rsidR="00231C90" w:rsidRPr="00231C90">
            <w:rPr>
              <w:rStyle w:val="Style4-PMO"/>
            </w:rPr>
            <w:t>Click or tap here to enter text.</w:t>
          </w:r>
        </w:sdtContent>
      </w:sdt>
    </w:p>
    <w:p w14:paraId="140314AF" w14:textId="71A54EEE" w:rsidR="001B0167" w:rsidRDefault="00EE3FDF" w:rsidP="00B7788A">
      <w:pPr>
        <w:pStyle w:val="Heading2-Num"/>
      </w:pPr>
      <w:r>
        <w:t>Detailed</w:t>
      </w:r>
      <w:r w:rsidR="001B0167">
        <w:t xml:space="preserve"> </w:t>
      </w:r>
      <w:r w:rsidR="00486681">
        <w:t xml:space="preserve">Solution </w:t>
      </w:r>
      <w:r w:rsidR="001B0167">
        <w:t>Requirements</w:t>
      </w:r>
      <w:r w:rsidR="00B522CB">
        <w:t xml:space="preserve"> and Outcomes</w:t>
      </w:r>
    </w:p>
    <w:p w14:paraId="23717C64" w14:textId="2E047482" w:rsidR="001B0167" w:rsidRPr="00AE2007" w:rsidRDefault="00850848" w:rsidP="004C3C20">
      <w:pPr>
        <w:pStyle w:val="Heading3nonum"/>
        <w:numPr>
          <w:ilvl w:val="0"/>
          <w:numId w:val="34"/>
        </w:numPr>
      </w:pPr>
      <w:r w:rsidRPr="005247B9">
        <w:t>A</w:t>
      </w:r>
      <w:r w:rsidR="001B0167" w:rsidRPr="005247B9">
        <w:t>ttach</w:t>
      </w:r>
      <w:r w:rsidR="001B0167" w:rsidRPr="00770C36">
        <w:t xml:space="preserve"> </w:t>
      </w:r>
      <w:r w:rsidR="00E94954" w:rsidRPr="00481E4D">
        <w:t>detailed</w:t>
      </w:r>
      <w:r w:rsidR="00DF039D" w:rsidRPr="00216578">
        <w:rPr>
          <w:b w:val="0"/>
          <w:bCs/>
        </w:rPr>
        <w:t xml:space="preserve"> Req</w:t>
      </w:r>
      <w:r w:rsidR="00F51432" w:rsidRPr="00216578">
        <w:rPr>
          <w:b w:val="0"/>
          <w:bCs/>
        </w:rPr>
        <w:t>uirements and Outcomes documents</w:t>
      </w:r>
      <w:r w:rsidR="0026694D" w:rsidRPr="00216578">
        <w:rPr>
          <w:b w:val="0"/>
          <w:bCs/>
        </w:rPr>
        <w:t xml:space="preserve"> including traceability matrix</w:t>
      </w:r>
      <w:r w:rsidR="001B0167" w:rsidRPr="00216578">
        <w:rPr>
          <w:b w:val="0"/>
          <w:bCs/>
        </w:rPr>
        <w:t xml:space="preserve"> to the </w:t>
      </w:r>
      <w:r w:rsidR="00DA0F43" w:rsidRPr="00216578">
        <w:rPr>
          <w:b w:val="0"/>
          <w:bCs/>
        </w:rPr>
        <w:t xml:space="preserve">email </w:t>
      </w:r>
      <w:r w:rsidR="001B0167" w:rsidRPr="00216578">
        <w:rPr>
          <w:b w:val="0"/>
          <w:bCs/>
        </w:rPr>
        <w:t>submission</w:t>
      </w:r>
      <w:r w:rsidR="00023FAE" w:rsidRPr="00216578">
        <w:rPr>
          <w:b w:val="0"/>
          <w:bCs/>
        </w:rPr>
        <w:t>.</w:t>
      </w:r>
      <w:r w:rsidR="00E94954" w:rsidRPr="00216578">
        <w:rPr>
          <w:b w:val="0"/>
          <w:bCs/>
        </w:rPr>
        <w:t xml:space="preserve"> Include any changed or updated requirements.</w:t>
      </w:r>
      <w:r w:rsidR="001B0167" w:rsidRPr="00AE2007">
        <w:t>S</w:t>
      </w:r>
      <w:r w:rsidR="008C79CE" w:rsidRPr="00AE2007">
        <w:t xml:space="preserve">tage 2 </w:t>
      </w:r>
      <w:r w:rsidR="00FB6ED0" w:rsidRPr="00AE2007">
        <w:t>Requirement</w:t>
      </w:r>
      <w:r w:rsidR="003D439B" w:rsidRPr="00AE2007">
        <w:t>s</w:t>
      </w:r>
      <w:r w:rsidR="00FB6ED0" w:rsidRPr="00AE2007">
        <w:t xml:space="preserve"> </w:t>
      </w:r>
      <w:r w:rsidR="00486681">
        <w:t xml:space="preserve">and Outcomes </w:t>
      </w:r>
      <w:r w:rsidR="00FB6ED0" w:rsidRPr="00AE2007">
        <w:t>Changes</w:t>
      </w:r>
    </w:p>
    <w:p w14:paraId="31FD6435" w14:textId="03D2AFC5" w:rsidR="00F26DA3" w:rsidRDefault="00FB6ED0" w:rsidP="008070DC">
      <w:pPr>
        <w:ind w:left="720"/>
      </w:pPr>
      <w:r>
        <w:t>Since</w:t>
      </w:r>
      <w:r w:rsidR="0009131D" w:rsidRPr="00F26DA3">
        <w:t xml:space="preserve"> </w:t>
      </w:r>
      <w:r>
        <w:rPr>
          <w:color w:val="000000" w:themeColor="text1"/>
        </w:rPr>
        <w:t xml:space="preserve">approval of the Stage 2 Alternatives Analysis, has the </w:t>
      </w:r>
      <w:r w:rsidR="005715A5">
        <w:rPr>
          <w:color w:val="000000" w:themeColor="text1"/>
        </w:rPr>
        <w:t>agenc</w:t>
      </w:r>
      <w:r>
        <w:rPr>
          <w:color w:val="000000" w:themeColor="text1"/>
        </w:rPr>
        <w:t xml:space="preserve">y/state entity developed </w:t>
      </w:r>
      <w:r w:rsidR="00231C90">
        <w:rPr>
          <w:color w:val="000000" w:themeColor="text1"/>
        </w:rPr>
        <w:t xml:space="preserve">or modified </w:t>
      </w:r>
      <w:r>
        <w:rPr>
          <w:color w:val="000000" w:themeColor="text1"/>
        </w:rPr>
        <w:t xml:space="preserve">any </w:t>
      </w:r>
      <w:r w:rsidR="00F51432">
        <w:rPr>
          <w:color w:val="000000" w:themeColor="text1"/>
        </w:rPr>
        <w:t>requirements and/or outcomes</w:t>
      </w:r>
      <w:r>
        <w:rPr>
          <w:color w:val="000000" w:themeColor="text1"/>
        </w:rPr>
        <w:t xml:space="preserve"> that were not represented in </w:t>
      </w:r>
      <w:r w:rsidR="00F51432">
        <w:rPr>
          <w:color w:val="000000" w:themeColor="text1"/>
        </w:rPr>
        <w:t>Stage 2</w:t>
      </w:r>
      <w:r w:rsidR="0009131D" w:rsidRPr="00F26DA3">
        <w:t>?</w:t>
      </w:r>
      <w:r w:rsidR="00A4708C">
        <w:t xml:space="preserve"> </w:t>
      </w:r>
      <w:sdt>
        <w:sdtPr>
          <w:rPr>
            <w:rStyle w:val="Style4-PMO"/>
          </w:rPr>
          <w:alias w:val="S3SA_S2_Mid_Level_Sol_Req_New"/>
          <w:tag w:val="P"/>
          <w:id w:val="2090116474"/>
          <w:placeholder>
            <w:docPart w:val="33F76B00180649DEA45E4EA2580844F7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="00A4708C" w:rsidRPr="004769A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049FC6F7" w14:textId="7E06EACA" w:rsidR="00231C90" w:rsidRDefault="00231C90" w:rsidP="00231C90">
      <w:pPr>
        <w:ind w:left="1440"/>
        <w:rPr>
          <w:color w:val="000000" w:themeColor="text1"/>
        </w:rPr>
      </w:pPr>
      <w:r>
        <w:rPr>
          <w:color w:val="000000" w:themeColor="text1"/>
        </w:rPr>
        <w:t>If “Yes,” explain:</w:t>
      </w:r>
    </w:p>
    <w:p w14:paraId="6A6A421D" w14:textId="5F82D5CF" w:rsidR="00231C90" w:rsidRPr="00231C90" w:rsidRDefault="00894ABC" w:rsidP="00231C90">
      <w:pPr>
        <w:ind w:left="1440"/>
        <w:rPr>
          <w:color w:val="000000" w:themeColor="text1"/>
        </w:rPr>
      </w:pPr>
      <w:sdt>
        <w:sdtPr>
          <w:rPr>
            <w:rStyle w:val="Style4-PMO"/>
          </w:rPr>
          <w:alias w:val="S3SA_S2_Mid_Level_Sol_Req_ChangeDesc"/>
          <w:tag w:val="P"/>
          <w:id w:val="-2132774881"/>
          <w:placeholder>
            <w:docPart w:val="F4267AD47CC144278A0B4CD54957F22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231C90" w:rsidRPr="00FD687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9AB77BB" w14:textId="431F8681" w:rsidR="008070DC" w:rsidRDefault="00FB6ED0" w:rsidP="00231C90">
      <w:pPr>
        <w:ind w:left="1440"/>
        <w:rPr>
          <w:color w:val="000000" w:themeColor="text1"/>
        </w:rPr>
      </w:pPr>
      <w:r w:rsidRPr="00231C90">
        <w:rPr>
          <w:color w:val="000000" w:themeColor="text1"/>
        </w:rPr>
        <w:t xml:space="preserve">If </w:t>
      </w:r>
      <w:r w:rsidR="00C533F8" w:rsidRPr="00231C90">
        <w:rPr>
          <w:color w:val="000000" w:themeColor="text1"/>
        </w:rPr>
        <w:t>“</w:t>
      </w:r>
      <w:r w:rsidRPr="00231C90">
        <w:rPr>
          <w:color w:val="000000" w:themeColor="text1"/>
        </w:rPr>
        <w:t>Yes</w:t>
      </w:r>
      <w:r w:rsidR="00231C90" w:rsidRPr="00231C90">
        <w:rPr>
          <w:color w:val="000000" w:themeColor="text1"/>
        </w:rPr>
        <w:t>,</w:t>
      </w:r>
      <w:r w:rsidR="00C533F8" w:rsidRPr="00231C90">
        <w:rPr>
          <w:color w:val="000000" w:themeColor="text1"/>
        </w:rPr>
        <w:t>”</w:t>
      </w:r>
      <w:r w:rsidR="00231C90">
        <w:rPr>
          <w:color w:val="000000" w:themeColor="text1"/>
        </w:rPr>
        <w:t xml:space="preserve"> please d</w:t>
      </w:r>
      <w:r w:rsidR="00C533F8">
        <w:rPr>
          <w:color w:val="000000" w:themeColor="text1"/>
        </w:rPr>
        <w:t>escribe the nature and scope of the change(s)</w:t>
      </w:r>
      <w:r w:rsidR="00F51432">
        <w:rPr>
          <w:color w:val="000000" w:themeColor="text1"/>
        </w:rPr>
        <w:t xml:space="preserve"> </w:t>
      </w:r>
      <w:r w:rsidR="00C533F8">
        <w:rPr>
          <w:color w:val="000000" w:themeColor="text1"/>
        </w:rPr>
        <w:t xml:space="preserve">and how </w:t>
      </w:r>
      <w:r w:rsidR="005C0823">
        <w:rPr>
          <w:color w:val="000000" w:themeColor="text1"/>
        </w:rPr>
        <w:t xml:space="preserve">the </w:t>
      </w:r>
      <w:r w:rsidR="00C533F8">
        <w:rPr>
          <w:color w:val="000000" w:themeColor="text1"/>
        </w:rPr>
        <w:t>requirements</w:t>
      </w:r>
      <w:r w:rsidR="005C0823">
        <w:rPr>
          <w:color w:val="000000" w:themeColor="text1"/>
        </w:rPr>
        <w:t xml:space="preserve"> and/or outcomes</w:t>
      </w:r>
      <w:r w:rsidR="00C533F8">
        <w:rPr>
          <w:color w:val="000000" w:themeColor="text1"/>
        </w:rPr>
        <w:t xml:space="preserve"> align with the business objectives established in the Stage 1 Business Analysis</w:t>
      </w:r>
      <w:r w:rsidR="00DA0F43">
        <w:rPr>
          <w:color w:val="000000" w:themeColor="text1"/>
        </w:rPr>
        <w:t>:</w:t>
      </w:r>
      <w:r w:rsidR="00F75A08">
        <w:rPr>
          <w:color w:val="000000" w:themeColor="text1"/>
        </w:rPr>
        <w:t xml:space="preserve"> </w:t>
      </w:r>
    </w:p>
    <w:p w14:paraId="1AC89C6E" w14:textId="3B828816" w:rsidR="00FB6ED0" w:rsidRPr="00FD687A" w:rsidRDefault="00894ABC" w:rsidP="008070DC">
      <w:pPr>
        <w:ind w:left="1440"/>
        <w:rPr>
          <w:color w:val="2F5496" w:themeColor="accent1" w:themeShade="BF"/>
        </w:rPr>
      </w:pPr>
      <w:sdt>
        <w:sdtPr>
          <w:rPr>
            <w:rStyle w:val="Style4-PMO"/>
          </w:rPr>
          <w:alias w:val="S3SA_S2_Mid_Level_Sol_Req_ScopeDesc"/>
          <w:tag w:val="P"/>
          <w:id w:val="1624034493"/>
          <w:placeholder>
            <w:docPart w:val="08EB5910AD594B07AB392E4C65D8DE7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F75A08" w:rsidRPr="00FD687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4A873863" w14:textId="532B01C9" w:rsidR="000E2317" w:rsidRPr="00007C96" w:rsidRDefault="00C533F8" w:rsidP="005247B9">
      <w:pPr>
        <w:pStyle w:val="Heading3nonum"/>
        <w:numPr>
          <w:ilvl w:val="0"/>
          <w:numId w:val="34"/>
        </w:numPr>
        <w:rPr>
          <w:b w:val="0"/>
          <w:bCs/>
        </w:rPr>
      </w:pPr>
      <w:r w:rsidRPr="005247B9">
        <w:t>A</w:t>
      </w:r>
      <w:r w:rsidR="000E2317" w:rsidRPr="005247B9">
        <w:t>ttach</w:t>
      </w:r>
      <w:r w:rsidR="000E2317" w:rsidRPr="00770C36">
        <w:t xml:space="preserve"> </w:t>
      </w:r>
      <w:r w:rsidR="000E2317" w:rsidRPr="00007C96">
        <w:rPr>
          <w:b w:val="0"/>
          <w:bCs/>
        </w:rPr>
        <w:t xml:space="preserve">the </w:t>
      </w:r>
      <w:r w:rsidRPr="00007C96">
        <w:rPr>
          <w:b w:val="0"/>
          <w:bCs/>
        </w:rPr>
        <w:t xml:space="preserve">updated </w:t>
      </w:r>
      <w:r w:rsidR="00DA0F43" w:rsidRPr="00007C96">
        <w:rPr>
          <w:b w:val="0"/>
          <w:bCs/>
        </w:rPr>
        <w:t xml:space="preserve">To-Be </w:t>
      </w:r>
      <w:r w:rsidR="000E2317" w:rsidRPr="00007C96">
        <w:rPr>
          <w:b w:val="0"/>
          <w:bCs/>
        </w:rPr>
        <w:t>Workflow</w:t>
      </w:r>
      <w:r w:rsidR="00DA0F43" w:rsidRPr="00007C96">
        <w:rPr>
          <w:b w:val="0"/>
          <w:bCs/>
        </w:rPr>
        <w:t>(s)</w:t>
      </w:r>
      <w:r w:rsidR="000E2317" w:rsidRPr="00007C96">
        <w:rPr>
          <w:b w:val="0"/>
          <w:bCs/>
        </w:rPr>
        <w:t xml:space="preserve"> to </w:t>
      </w:r>
      <w:r w:rsidR="00007C96">
        <w:rPr>
          <w:b w:val="0"/>
          <w:bCs/>
        </w:rPr>
        <w:t>your email</w:t>
      </w:r>
      <w:r w:rsidR="00DA0F43" w:rsidRPr="00007C96">
        <w:rPr>
          <w:b w:val="0"/>
          <w:bCs/>
        </w:rPr>
        <w:t xml:space="preserve"> submission. </w:t>
      </w:r>
    </w:p>
    <w:p w14:paraId="7B1092F1" w14:textId="77777777" w:rsidR="005247B9" w:rsidRDefault="00355A74" w:rsidP="005247B9">
      <w:pPr>
        <w:ind w:left="720"/>
        <w:rPr>
          <w:sz w:val="20"/>
          <w:szCs w:val="20"/>
        </w:rPr>
      </w:pPr>
      <w:r w:rsidRPr="002C66FD">
        <w:t>I</w:t>
      </w:r>
      <w:r w:rsidR="00841765">
        <w:t xml:space="preserve">f </w:t>
      </w:r>
      <w:r w:rsidRPr="002C66FD">
        <w:t>T</w:t>
      </w:r>
      <w:r w:rsidR="00DA0F43">
        <w:t>o</w:t>
      </w:r>
      <w:r w:rsidRPr="002C66FD">
        <w:t>-B</w:t>
      </w:r>
      <w:r w:rsidR="00DA0F43">
        <w:t>e</w:t>
      </w:r>
      <w:r w:rsidRPr="002C66FD">
        <w:t xml:space="preserve"> business process workflow</w:t>
      </w:r>
      <w:r w:rsidR="00841765">
        <w:t>(s)</w:t>
      </w:r>
      <w:r w:rsidRPr="002C66FD">
        <w:t xml:space="preserve"> is not attached, explain why:</w:t>
      </w:r>
      <w:r w:rsidR="0057354C">
        <w:rPr>
          <w:sz w:val="20"/>
          <w:szCs w:val="20"/>
        </w:rPr>
        <w:t xml:space="preserve"> </w:t>
      </w:r>
    </w:p>
    <w:p w14:paraId="2CF49308" w14:textId="4EEA074B" w:rsidR="00C65FC5" w:rsidRDefault="00894ABC" w:rsidP="005247B9">
      <w:pPr>
        <w:ind w:left="720"/>
      </w:pPr>
      <w:sdt>
        <w:sdtPr>
          <w:rPr>
            <w:rStyle w:val="Style4-PMO"/>
          </w:rPr>
          <w:alias w:val="S3SA_TO-BE-Bus_Proc_WF_N_Explain"/>
          <w:tag w:val="P"/>
          <w:id w:val="-1858954269"/>
          <w:placeholder>
            <w:docPart w:val="2FDFA29F857F47DCAB5DC23CAF1DE7C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55A74" w:rsidRPr="00FD687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4808E9F" w14:textId="58AA6A0F" w:rsidR="00481E4D" w:rsidRPr="00481E4D" w:rsidRDefault="00481E4D" w:rsidP="00481E4D">
      <w:pPr>
        <w:pStyle w:val="Heading3nonum"/>
        <w:numPr>
          <w:ilvl w:val="0"/>
          <w:numId w:val="34"/>
        </w:numPr>
        <w:rPr>
          <w:b w:val="0"/>
          <w:bCs/>
        </w:rPr>
      </w:pPr>
      <w:r w:rsidRPr="005247B9">
        <w:t>Attach</w:t>
      </w:r>
      <w:r w:rsidRPr="00770C36">
        <w:t xml:space="preserve"> </w:t>
      </w:r>
      <w:r w:rsidRPr="00007C96">
        <w:rPr>
          <w:b w:val="0"/>
          <w:bCs/>
        </w:rPr>
        <w:t xml:space="preserve">the </w:t>
      </w:r>
      <w:r>
        <w:rPr>
          <w:b w:val="0"/>
          <w:bCs/>
        </w:rPr>
        <w:t>Statement of Work to</w:t>
      </w:r>
      <w:r w:rsidRPr="00007C96">
        <w:rPr>
          <w:b w:val="0"/>
          <w:bCs/>
        </w:rPr>
        <w:t xml:space="preserve"> </w:t>
      </w:r>
      <w:r>
        <w:rPr>
          <w:b w:val="0"/>
          <w:bCs/>
        </w:rPr>
        <w:t>your email</w:t>
      </w:r>
      <w:r w:rsidRPr="00007C96">
        <w:rPr>
          <w:b w:val="0"/>
          <w:bCs/>
        </w:rPr>
        <w:t xml:space="preserve"> submission. </w:t>
      </w:r>
    </w:p>
    <w:p w14:paraId="54FF40F6" w14:textId="50FB2DC4" w:rsidR="00FB1C67" w:rsidRDefault="00C253DB" w:rsidP="00B7788A">
      <w:pPr>
        <w:pStyle w:val="Heading2-Num"/>
      </w:pPr>
      <w:r>
        <w:t>Project</w:t>
      </w:r>
      <w:r w:rsidR="00760C6E">
        <w:t xml:space="preserve"> </w:t>
      </w:r>
      <w:r w:rsidR="081CA04B">
        <w:t xml:space="preserve">and </w:t>
      </w:r>
      <w:r w:rsidR="00760C6E">
        <w:t>Procurements</w:t>
      </w:r>
      <w:r w:rsidR="00966F6B">
        <w:t xml:space="preserve"> Roadmap</w:t>
      </w:r>
    </w:p>
    <w:p w14:paraId="2B90677D" w14:textId="22A581A4" w:rsidR="00545A48" w:rsidRPr="00F21F95" w:rsidRDefault="00760C6E" w:rsidP="00F21F95">
      <w:pPr>
        <w:pStyle w:val="Heading3nonum"/>
        <w:rPr>
          <w:b w:val="0"/>
          <w:bCs/>
        </w:rPr>
      </w:pPr>
      <w:r w:rsidRPr="17CEE34D">
        <w:rPr>
          <w:bCs/>
        </w:rPr>
        <w:t>Attach</w:t>
      </w:r>
      <w:r>
        <w:t xml:space="preserve"> </w:t>
      </w:r>
      <w:r w:rsidR="00F6120A">
        <w:rPr>
          <w:b w:val="0"/>
          <w:bCs/>
        </w:rPr>
        <w:t xml:space="preserve">a </w:t>
      </w:r>
      <w:r w:rsidR="00966F6B" w:rsidRPr="00F21F95">
        <w:rPr>
          <w:b w:val="0"/>
          <w:bCs/>
        </w:rPr>
        <w:t>Project</w:t>
      </w:r>
      <w:r w:rsidR="00FF1884" w:rsidRPr="00F21F95">
        <w:rPr>
          <w:b w:val="0"/>
          <w:bCs/>
        </w:rPr>
        <w:t xml:space="preserve"> and</w:t>
      </w:r>
      <w:r w:rsidR="00966F6B" w:rsidRPr="00F21F95">
        <w:rPr>
          <w:b w:val="0"/>
          <w:bCs/>
        </w:rPr>
        <w:t xml:space="preserve"> </w:t>
      </w:r>
      <w:r w:rsidR="005D2212" w:rsidRPr="00F21F95">
        <w:rPr>
          <w:b w:val="0"/>
          <w:bCs/>
        </w:rPr>
        <w:t xml:space="preserve">Procurements </w:t>
      </w:r>
      <w:r w:rsidR="007A3457" w:rsidRPr="00F21F95">
        <w:rPr>
          <w:b w:val="0"/>
          <w:bCs/>
        </w:rPr>
        <w:t xml:space="preserve">Roadmap or </w:t>
      </w:r>
      <w:r w:rsidR="005D2212" w:rsidRPr="00F21F95">
        <w:rPr>
          <w:b w:val="0"/>
          <w:bCs/>
        </w:rPr>
        <w:t>Summary to the submission.</w:t>
      </w:r>
    </w:p>
    <w:p w14:paraId="42D241F4" w14:textId="055522C7" w:rsidR="3E6F8A56" w:rsidRDefault="00F6120A" w:rsidP="00F21F95">
      <w:r>
        <w:t>The roadmap or summary</w:t>
      </w:r>
      <w:r w:rsidR="3E6F8A56" w:rsidRPr="17CEE34D">
        <w:t xml:space="preserve"> should include both the primary and </w:t>
      </w:r>
      <w:r w:rsidR="00F21F95">
        <w:t xml:space="preserve">all </w:t>
      </w:r>
      <w:r w:rsidR="3E6F8A56" w:rsidRPr="17CEE34D">
        <w:t>ancillary procurement</w:t>
      </w:r>
      <w:r>
        <w:t>s</w:t>
      </w:r>
      <w:r w:rsidR="3E6F8A56" w:rsidRPr="17CEE34D">
        <w:t>.</w:t>
      </w:r>
    </w:p>
    <w:p w14:paraId="090FB6F8" w14:textId="4F178C7F" w:rsidR="004E1489" w:rsidRDefault="004E1489" w:rsidP="00B7788A">
      <w:pPr>
        <w:pStyle w:val="Heading2-Num"/>
      </w:pPr>
      <w:r>
        <w:t>Project Planning</w:t>
      </w:r>
    </w:p>
    <w:p w14:paraId="48B4C50E" w14:textId="4C472B0E" w:rsidR="004E1489" w:rsidRDefault="004E1489" w:rsidP="004E1489">
      <w:r w:rsidRPr="00644852">
        <w:rPr>
          <w:rFonts w:cs="Arial"/>
          <w:noProof/>
          <w:color w:val="000000" w:themeColor="text1"/>
        </w:rPr>
        <w:t xml:space="preserve">Are the following </w:t>
      </w:r>
      <w:r w:rsidR="00F6120A">
        <w:rPr>
          <w:rFonts w:cs="Arial"/>
          <w:noProof/>
          <w:color w:val="000000" w:themeColor="text1"/>
        </w:rPr>
        <w:t>P</w:t>
      </w:r>
      <w:r w:rsidRPr="00644852">
        <w:rPr>
          <w:rFonts w:cs="Arial"/>
          <w:noProof/>
          <w:color w:val="000000" w:themeColor="text1"/>
        </w:rPr>
        <w:t xml:space="preserve">roject </w:t>
      </w:r>
      <w:r w:rsidR="00F6120A">
        <w:rPr>
          <w:rFonts w:cs="Arial"/>
          <w:noProof/>
          <w:color w:val="000000" w:themeColor="text1"/>
        </w:rPr>
        <w:t>M</w:t>
      </w:r>
      <w:r w:rsidRPr="00644852">
        <w:rPr>
          <w:rFonts w:cs="Arial"/>
          <w:noProof/>
          <w:color w:val="000000" w:themeColor="text1"/>
        </w:rPr>
        <w:t xml:space="preserve">anagement </w:t>
      </w:r>
      <w:r w:rsidR="00F6120A">
        <w:rPr>
          <w:rFonts w:cs="Arial"/>
          <w:noProof/>
          <w:color w:val="000000" w:themeColor="text1"/>
        </w:rPr>
        <w:t>P</w:t>
      </w:r>
      <w:r w:rsidRPr="00644852">
        <w:rPr>
          <w:rFonts w:cs="Arial"/>
          <w:noProof/>
          <w:color w:val="000000" w:themeColor="text1"/>
        </w:rPr>
        <w:t>lans or artifacts complete</w:t>
      </w:r>
      <w:r w:rsidR="00771D16">
        <w:rPr>
          <w:rFonts w:cs="Arial"/>
          <w:noProof/>
          <w:color w:val="000000" w:themeColor="text1"/>
        </w:rPr>
        <w:t>d to the required level</w:t>
      </w:r>
      <w:r w:rsidRPr="00644852">
        <w:rPr>
          <w:rFonts w:cs="Arial"/>
          <w:noProof/>
          <w:color w:val="000000" w:themeColor="text1"/>
        </w:rPr>
        <w:t xml:space="preserve">, approved by the designated </w:t>
      </w:r>
      <w:r>
        <w:rPr>
          <w:rFonts w:cs="Arial"/>
          <w:noProof/>
          <w:color w:val="000000" w:themeColor="text1"/>
        </w:rPr>
        <w:t>agenc</w:t>
      </w:r>
      <w:r w:rsidRPr="00644852">
        <w:rPr>
          <w:rFonts w:cs="Arial"/>
          <w:noProof/>
          <w:color w:val="000000" w:themeColor="text1"/>
        </w:rPr>
        <w:t xml:space="preserve">y/state entity authority, and available for </w:t>
      </w:r>
      <w:r w:rsidR="00F6120A">
        <w:rPr>
          <w:rFonts w:cs="Arial"/>
          <w:noProof/>
          <w:color w:val="000000" w:themeColor="text1"/>
        </w:rPr>
        <w:t xml:space="preserve">the </w:t>
      </w:r>
      <w:r w:rsidRPr="00644852">
        <w:rPr>
          <w:rFonts w:cs="Arial"/>
          <w:noProof/>
          <w:color w:val="000000" w:themeColor="text1"/>
        </w:rPr>
        <w:t xml:space="preserve">Department of Technology </w:t>
      </w:r>
      <w:r w:rsidR="00F6120A">
        <w:rPr>
          <w:rFonts w:cs="Arial"/>
          <w:noProof/>
          <w:color w:val="000000" w:themeColor="text1"/>
        </w:rPr>
        <w:t xml:space="preserve">to </w:t>
      </w:r>
      <w:r w:rsidRPr="00644852">
        <w:rPr>
          <w:rFonts w:cs="Arial"/>
          <w:noProof/>
          <w:color w:val="000000" w:themeColor="text1"/>
        </w:rPr>
        <w:t>review?</w:t>
      </w:r>
      <w:r>
        <w:rPr>
          <w:rFonts w:cs="Arial"/>
          <w:noProof/>
          <w:color w:val="000000" w:themeColor="text1"/>
        </w:rPr>
        <w:t xml:space="preserve"> </w:t>
      </w:r>
      <w:r w:rsidR="00007C96" w:rsidRPr="00616D92">
        <w:rPr>
          <w:b/>
          <w:bCs/>
          <w:noProof/>
        </w:rPr>
        <w:t>Choose</w:t>
      </w:r>
      <w:r w:rsidR="00007C96">
        <w:rPr>
          <w:noProof/>
        </w:rPr>
        <w:t>: ‘Yes,’ ‘No,’</w:t>
      </w:r>
      <w:r w:rsidR="00F6120A">
        <w:rPr>
          <w:noProof/>
        </w:rPr>
        <w:t xml:space="preserve"> or</w:t>
      </w:r>
      <w:r w:rsidR="00007C96">
        <w:rPr>
          <w:noProof/>
        </w:rPr>
        <w:t xml:space="preserve"> ‘Not Applicable.’ If ‘No’ or ‘Not Applicable,’ provide the artifact status in the space provided.</w:t>
      </w:r>
    </w:p>
    <w:p w14:paraId="59F87D54" w14:textId="2A56AF48" w:rsidR="004E1489" w:rsidRDefault="00894ABC" w:rsidP="00770C36">
      <w:pPr>
        <w:spacing w:before="240"/>
        <w:ind w:left="720"/>
      </w:pPr>
      <w:hyperlink r:id="rId17" w:anchor="a11y=" w:history="1">
        <w:r w:rsidR="00770C36" w:rsidRPr="004B7025">
          <w:rPr>
            <w:rStyle w:val="Hyperlink"/>
          </w:rPr>
          <w:t>Project Management Plan</w:t>
        </w:r>
      </w:hyperlink>
      <w:r w:rsidR="00771D16" w:rsidRPr="004B7025">
        <w:t xml:space="preserve"> (Draft)</w:t>
      </w:r>
      <w:r w:rsidR="00770C36" w:rsidRPr="004B7025">
        <w:t>:</w:t>
      </w:r>
      <w:sdt>
        <w:sdtPr>
          <w:rPr>
            <w:rStyle w:val="Style4-PMO"/>
          </w:rPr>
          <w:alias w:val="S3SA_PB_PMP_Proj_Mgmt_Plan"/>
          <w:tag w:val="P"/>
          <w:id w:val="1112558941"/>
          <w:placeholder>
            <w:docPart w:val="8DD473BDBADC4EB68084C601147812BF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4E1489">
            <w:rPr>
              <w:rStyle w:val="Style5-PMO"/>
            </w:rPr>
            <w:t xml:space="preserve"> </w:t>
          </w:r>
          <w:r w:rsidR="004E1489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2CECF827" w14:textId="21D84626" w:rsidR="004E1489" w:rsidRPr="0050299D" w:rsidRDefault="00007C96" w:rsidP="00770C36">
      <w:pPr>
        <w:ind w:left="1440"/>
        <w:rPr>
          <w:color w:val="2F5496" w:themeColor="accent1" w:themeShade="BF"/>
        </w:rPr>
      </w:pPr>
      <w:r>
        <w:t>S</w:t>
      </w:r>
      <w:r w:rsidR="004E1489">
        <w:t>tatus:</w:t>
      </w:r>
      <w:r w:rsidR="00ED6476">
        <w:t xml:space="preserve"> </w:t>
      </w:r>
      <w:sdt>
        <w:sdtPr>
          <w:rPr>
            <w:rStyle w:val="Style4-PMO"/>
          </w:rPr>
          <w:alias w:val="S3SA_Proj_Mgmt_Plan_text"/>
          <w:tag w:val="P"/>
          <w:id w:val="-116761347"/>
          <w:placeholder>
            <w:docPart w:val="57324C2F16DA4ACA8B631E91513D2A4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="00ED6476"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756E0C4F" w14:textId="06131075" w:rsidR="00771D16" w:rsidRDefault="00894ABC" w:rsidP="00771D16">
      <w:pPr>
        <w:spacing w:before="240"/>
        <w:ind w:left="720"/>
      </w:pPr>
      <w:hyperlink r:id="rId18" w:anchor="a11y=" w:history="1">
        <w:r w:rsidR="00771D16" w:rsidRPr="00F468CD">
          <w:rPr>
            <w:rStyle w:val="Hyperlink"/>
          </w:rPr>
          <w:t>Risk Management Plan</w:t>
        </w:r>
      </w:hyperlink>
      <w:r w:rsidR="00771D16" w:rsidRPr="00F468CD">
        <w:t xml:space="preserve"> (Approved):</w:t>
      </w:r>
      <w:sdt>
        <w:sdtPr>
          <w:rPr>
            <w:rStyle w:val="Style4-PMO"/>
          </w:rPr>
          <w:alias w:val="S3SA_PB_PMP_Risk_Mgmt_Plan"/>
          <w:tag w:val="P"/>
          <w:id w:val="751245221"/>
          <w:placeholder>
            <w:docPart w:val="4CB25BF7DD124FAFA499A62EEAE28725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771D16">
            <w:rPr>
              <w:rStyle w:val="Style5-PMO"/>
            </w:rPr>
            <w:t xml:space="preserve"> </w:t>
          </w:r>
          <w:r w:rsidR="00771D16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19DB16F5" w14:textId="77777777" w:rsidR="00771D16" w:rsidRDefault="00771D16" w:rsidP="00771D16">
      <w:pPr>
        <w:ind w:left="1440"/>
      </w:pPr>
      <w:r>
        <w:t xml:space="preserve">Status: </w:t>
      </w:r>
      <w:sdt>
        <w:sdtPr>
          <w:rPr>
            <w:rStyle w:val="Style4-PMO"/>
          </w:rPr>
          <w:alias w:val="S3SA_Risk_Mgmt_Plan_text"/>
          <w:tag w:val="P"/>
          <w:id w:val="1531148128"/>
          <w:placeholder>
            <w:docPart w:val="8F9A852C7B924670A8CEA5F4946382E2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4FEFBBEA" w14:textId="1D449487" w:rsidR="00771D16" w:rsidRDefault="00894ABC" w:rsidP="00771D16">
      <w:pPr>
        <w:spacing w:before="240"/>
        <w:ind w:left="720"/>
      </w:pPr>
      <w:hyperlink r:id="rId19" w:anchor="a11y=" w:history="1">
        <w:r w:rsidR="00771D16" w:rsidRPr="00683A95">
          <w:rPr>
            <w:rStyle w:val="Hyperlink"/>
          </w:rPr>
          <w:t>Issue and Action Item Management Plan</w:t>
        </w:r>
      </w:hyperlink>
      <w:r w:rsidR="00771D16" w:rsidRPr="00F468CD">
        <w:t xml:space="preserve"> (Approved):</w:t>
      </w:r>
      <w:sdt>
        <w:sdtPr>
          <w:rPr>
            <w:rStyle w:val="Style4-PMO"/>
          </w:rPr>
          <w:alias w:val="S3SA_Issue_Mgmt_Plan"/>
          <w:tag w:val="P"/>
          <w:id w:val="2047790234"/>
          <w:placeholder>
            <w:docPart w:val="CA837B63AAE9442CB34920BECEBC2FD9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771D16">
            <w:rPr>
              <w:rStyle w:val="Style5-PMO"/>
            </w:rPr>
            <w:t xml:space="preserve"> </w:t>
          </w:r>
          <w:r w:rsidR="00771D16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B08CEFC" w14:textId="77777777" w:rsidR="00771D16" w:rsidRDefault="00771D16" w:rsidP="00771D16">
      <w:pPr>
        <w:ind w:left="1440"/>
      </w:pPr>
      <w:r>
        <w:t xml:space="preserve">Status: </w:t>
      </w:r>
      <w:sdt>
        <w:sdtPr>
          <w:rPr>
            <w:rStyle w:val="Style4-PMO"/>
          </w:rPr>
          <w:alias w:val="S3SA_Issue_Mgmt_Plan_text"/>
          <w:tag w:val="P"/>
          <w:id w:val="-1908684750"/>
          <w:placeholder>
            <w:docPart w:val="B1D5CBFDFC9346A7895B5D72B7DC988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75346562" w14:textId="255B0839" w:rsidR="004E1489" w:rsidRDefault="00894ABC" w:rsidP="00770C36">
      <w:pPr>
        <w:ind w:left="720"/>
      </w:pPr>
      <w:hyperlink r:id="rId20" w:anchor="a11y=" w:history="1">
        <w:r w:rsidR="004E1489" w:rsidRPr="00114041">
          <w:rPr>
            <w:rStyle w:val="Hyperlink"/>
          </w:rPr>
          <w:t>Change Control Management Plan</w:t>
        </w:r>
      </w:hyperlink>
      <w:r w:rsidR="00771D16" w:rsidRPr="00F468CD">
        <w:t xml:space="preserve"> (Approved)</w:t>
      </w:r>
      <w:r w:rsidR="004E1489" w:rsidRPr="00F468CD">
        <w:t>:</w:t>
      </w:r>
      <w:sdt>
        <w:sdtPr>
          <w:rPr>
            <w:rStyle w:val="Style5-PMO"/>
          </w:rPr>
          <w:alias w:val="S3SA_PB_PMP_Chg_Mgmt_Plan"/>
          <w:tag w:val="P"/>
          <w:id w:val="447439980"/>
          <w:placeholder>
            <w:docPart w:val="7A84D453F4FF4242B3C495682717D23F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4E1489">
            <w:rPr>
              <w:rStyle w:val="Style5-PMO"/>
            </w:rPr>
            <w:t xml:space="preserve"> </w:t>
          </w:r>
          <w:r w:rsidR="004E1489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762255B6" w14:textId="4003E836" w:rsidR="004E1489" w:rsidRDefault="00ED6476" w:rsidP="00770C36">
      <w:pPr>
        <w:ind w:left="1440"/>
      </w:pPr>
      <w:r>
        <w:t>Status</w:t>
      </w:r>
      <w:r w:rsidR="004E1489">
        <w:t>:</w:t>
      </w:r>
      <w:r w:rsidR="004E1489" w:rsidRPr="00443816">
        <w:rPr>
          <w:color w:val="FF0000"/>
        </w:rPr>
        <w:t xml:space="preserve"> </w:t>
      </w:r>
      <w:sdt>
        <w:sdtPr>
          <w:rPr>
            <w:rStyle w:val="Style4-PMO"/>
          </w:rPr>
          <w:alias w:val="S3SA_Chg_Ctrl_Plan_text"/>
          <w:tag w:val="P"/>
          <w:id w:val="29234663"/>
          <w:placeholder>
            <w:docPart w:val="8265F8BD18884406A494ED6477DD4DA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6380CF9E" w14:textId="3C749151" w:rsidR="004E1489" w:rsidRDefault="00894ABC" w:rsidP="00770C36">
      <w:pPr>
        <w:ind w:left="720"/>
      </w:pPr>
      <w:hyperlink r:id="rId21" w:anchor="a11y=" w:history="1">
        <w:r w:rsidR="004E1489" w:rsidRPr="0012707F">
          <w:rPr>
            <w:rStyle w:val="Hyperlink"/>
          </w:rPr>
          <w:t>Quality Management Plan</w:t>
        </w:r>
      </w:hyperlink>
      <w:r w:rsidR="00771D16" w:rsidRPr="000C7DFB">
        <w:t xml:space="preserve"> (Approved)</w:t>
      </w:r>
      <w:r w:rsidR="004E1489" w:rsidRPr="000C7DFB">
        <w:t>:</w:t>
      </w:r>
      <w:sdt>
        <w:sdtPr>
          <w:rPr>
            <w:rStyle w:val="Style4-PMO"/>
          </w:rPr>
          <w:alias w:val="S3SA_PB_PMP_Qual_Mgmt_Plan"/>
          <w:tag w:val="P"/>
          <w:id w:val="-1960722057"/>
          <w:placeholder>
            <w:docPart w:val="390AEF532D754517836187AA58DC46E6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4E1489">
            <w:rPr>
              <w:rStyle w:val="Style5-PMO"/>
            </w:rPr>
            <w:t xml:space="preserve"> </w:t>
          </w:r>
          <w:r w:rsidR="004E1489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5FA9C09B" w14:textId="5FCBA525" w:rsidR="004E1489" w:rsidRDefault="00ED6476" w:rsidP="00770C36">
      <w:pPr>
        <w:ind w:left="1440"/>
      </w:pPr>
      <w:r>
        <w:t>Status</w:t>
      </w:r>
      <w:r w:rsidR="004E1489">
        <w:t>:</w:t>
      </w:r>
      <w:r w:rsidR="004E1489" w:rsidRPr="00443816">
        <w:rPr>
          <w:color w:val="FF0000"/>
        </w:rPr>
        <w:t xml:space="preserve"> </w:t>
      </w:r>
      <w:sdt>
        <w:sdtPr>
          <w:rPr>
            <w:rStyle w:val="Style4-PMO"/>
          </w:rPr>
          <w:alias w:val="S3SA_Qual_Mgmt_Plan_text"/>
          <w:tag w:val="P"/>
          <w:id w:val="-2030164776"/>
          <w:placeholder>
            <w:docPart w:val="45C31C0DFAE8465D839E96BA55B350F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027AF87B" w14:textId="14EEE573" w:rsidR="004E1489" w:rsidRDefault="00894ABC" w:rsidP="00770C36">
      <w:pPr>
        <w:spacing w:before="240"/>
        <w:ind w:left="720"/>
      </w:pPr>
      <w:hyperlink r:id="rId22" w:history="1">
        <w:r w:rsidR="004E1489" w:rsidRPr="00CA675A">
          <w:rPr>
            <w:rStyle w:val="Hyperlink"/>
          </w:rPr>
          <w:t>Testing Management Plan</w:t>
        </w:r>
      </w:hyperlink>
      <w:r w:rsidR="00771D16">
        <w:t xml:space="preserve"> (Approved)</w:t>
      </w:r>
      <w:r w:rsidR="004E1489">
        <w:t>:</w:t>
      </w:r>
      <w:sdt>
        <w:sdtPr>
          <w:rPr>
            <w:rStyle w:val="Style4-PMO"/>
          </w:rPr>
          <w:alias w:val="S3SA_PB_PMP_Testing_Mgmt_Plan"/>
          <w:tag w:val="P"/>
          <w:id w:val="1418901401"/>
          <w:placeholder>
            <w:docPart w:val="F5591C5A69A14DE3A99883A7F233ED9F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/A" w:value="N/A"/>
          </w:dropDownList>
        </w:sdtPr>
        <w:sdtEndPr>
          <w:rPr>
            <w:rStyle w:val="DefaultParagraphFont"/>
            <w:color w:val="auto"/>
          </w:rPr>
        </w:sdtEndPr>
        <w:sdtContent>
          <w:r w:rsidR="004E1489">
            <w:rPr>
              <w:rStyle w:val="Style5-PMO"/>
            </w:rPr>
            <w:t xml:space="preserve"> </w:t>
          </w:r>
          <w:r w:rsidR="004E1489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429B2807" w14:textId="4901FB7B" w:rsidR="004E1489" w:rsidRDefault="00ED6476" w:rsidP="00770C36">
      <w:pPr>
        <w:ind w:left="1440"/>
      </w:pPr>
      <w:r>
        <w:t>Status</w:t>
      </w:r>
      <w:r w:rsidR="004E1489">
        <w:t>:</w:t>
      </w:r>
      <w:r>
        <w:t xml:space="preserve"> </w:t>
      </w:r>
      <w:sdt>
        <w:sdtPr>
          <w:rPr>
            <w:rStyle w:val="Style4-PMO"/>
          </w:rPr>
          <w:alias w:val="S3SA_Test_Mgmt_Plan_text"/>
          <w:tag w:val="P"/>
          <w:id w:val="-804935045"/>
          <w:placeholder>
            <w:docPart w:val="40AEC044208249B09AE79F9A3C595F2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2EAC7987" w14:textId="54BFCDCB" w:rsidR="004E1489" w:rsidRDefault="004E1489" w:rsidP="00770C36">
      <w:pPr>
        <w:spacing w:before="240"/>
        <w:ind w:left="720"/>
      </w:pPr>
      <w:r>
        <w:t>Security Management Plan</w:t>
      </w:r>
      <w:r w:rsidR="00771D16">
        <w:t xml:space="preserve"> (Approved)</w:t>
      </w:r>
      <w:r>
        <w:t>:</w:t>
      </w:r>
      <w:sdt>
        <w:sdtPr>
          <w:rPr>
            <w:rStyle w:val="Style4-PMO"/>
          </w:rPr>
          <w:alias w:val="S3SA_PB_PMP_Secur_Mgmt_Plan"/>
          <w:tag w:val="P"/>
          <w:id w:val="-1001189425"/>
          <w:placeholder>
            <w:docPart w:val="66C2486E8F494E768EE78AA6A7EB32D7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29BF0DA1" w14:textId="380C7958" w:rsidR="004E1489" w:rsidRDefault="00ED6476" w:rsidP="00770C36">
      <w:pPr>
        <w:ind w:left="1440"/>
      </w:pPr>
      <w:r>
        <w:t>Status</w:t>
      </w:r>
      <w:r w:rsidR="004E1489">
        <w:t>:</w:t>
      </w:r>
      <w:r>
        <w:t xml:space="preserve"> </w:t>
      </w:r>
      <w:sdt>
        <w:sdtPr>
          <w:rPr>
            <w:rStyle w:val="Style4-PMO"/>
          </w:rPr>
          <w:alias w:val="S3SA_Sec_Mgmt_Plan_text"/>
          <w:tag w:val="P"/>
          <w:id w:val="-1079288554"/>
          <w:placeholder>
            <w:docPart w:val="F0AD98BCE0244964A08CC778B24667B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09BD210A" w14:textId="2323DBDA" w:rsidR="00771D16" w:rsidRDefault="00894ABC" w:rsidP="00771D16">
      <w:pPr>
        <w:spacing w:before="240"/>
        <w:ind w:left="720"/>
      </w:pPr>
      <w:hyperlink r:id="rId23" w:anchor="a11y=" w:history="1">
        <w:r w:rsidR="00771D16" w:rsidRPr="00DF65B2">
          <w:rPr>
            <w:rStyle w:val="Hyperlink"/>
          </w:rPr>
          <w:t>Contract Management Plan</w:t>
        </w:r>
      </w:hyperlink>
      <w:r w:rsidR="00771D16" w:rsidRPr="00DF65B2">
        <w:t xml:space="preserve"> (Updated Draft):</w:t>
      </w:r>
      <w:sdt>
        <w:sdtPr>
          <w:rPr>
            <w:rStyle w:val="Style5-PMO"/>
          </w:rPr>
          <w:alias w:val="S3SA_PB_PMP_Contract_Mgmt_Plan"/>
          <w:tag w:val="P"/>
          <w:id w:val="-700475376"/>
          <w:placeholder>
            <w:docPart w:val="386EFDF54EA445209F93AFA43A23C55A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771D16">
            <w:rPr>
              <w:rStyle w:val="Style5-PMO"/>
            </w:rPr>
            <w:t xml:space="preserve"> </w:t>
          </w:r>
          <w:r w:rsidR="00771D16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7A92C23" w14:textId="77777777" w:rsidR="00771D16" w:rsidRDefault="00771D16" w:rsidP="00771D16">
      <w:pPr>
        <w:ind w:left="1440"/>
        <w:rPr>
          <w:color w:val="FF0000"/>
        </w:rPr>
      </w:pPr>
      <w:r>
        <w:t xml:space="preserve">Status: </w:t>
      </w:r>
      <w:sdt>
        <w:sdtPr>
          <w:rPr>
            <w:rStyle w:val="Style4-PMO"/>
          </w:rPr>
          <w:alias w:val="S3SA_Contract_Mgmt_Plan_text"/>
          <w:tag w:val="P"/>
          <w:id w:val="932018673"/>
          <w:placeholder>
            <w:docPart w:val="22AA655FF655488D9ACC1344DD3C9BD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7C7F3C2F" w14:textId="3ED3558B" w:rsidR="004E1489" w:rsidRDefault="00880051" w:rsidP="00770C36">
      <w:pPr>
        <w:spacing w:before="240"/>
        <w:ind w:left="720"/>
      </w:pPr>
      <w:r>
        <w:t xml:space="preserve">Other (enter name) </w:t>
      </w:r>
      <w:sdt>
        <w:sdtPr>
          <w:rPr>
            <w:rStyle w:val="Style4-PMO"/>
          </w:rPr>
          <w:alias w:val="S3SA_Plan_Other_Name"/>
          <w:tag w:val="P"/>
          <w:id w:val="1769577400"/>
          <w:placeholder>
            <w:docPart w:val="DefaultPlaceholder_1082065158"/>
          </w:placeholder>
          <w:temporary/>
          <w:showingPlcHdr/>
          <w15:color w:val="0000FF"/>
          <w:text/>
        </w:sdtPr>
        <w:sdtEndPr>
          <w:rPr>
            <w:rStyle w:val="DefaultParagraphFont"/>
            <w:color w:val="auto"/>
          </w:rPr>
        </w:sdtEndPr>
        <w:sdtContent>
          <w:r w:rsidR="0050299D" w:rsidRPr="0050299D">
            <w:rPr>
              <w:rStyle w:val="PlaceholderText"/>
              <w:color w:val="2F5496" w:themeColor="accent1" w:themeShade="BF"/>
            </w:rPr>
            <w:t>Click here to enter text.</w:t>
          </w:r>
        </w:sdtContent>
      </w:sdt>
      <w:r w:rsidR="004E1489" w:rsidRPr="0050299D">
        <w:rPr>
          <w:color w:val="2F5496" w:themeColor="accent1" w:themeShade="BF"/>
        </w:rPr>
        <w:t xml:space="preserve"> </w:t>
      </w:r>
      <w:r w:rsidR="004E1489">
        <w:t>Plan:</w:t>
      </w:r>
      <w:sdt>
        <w:sdtPr>
          <w:rPr>
            <w:rStyle w:val="Style4-PMO"/>
          </w:rPr>
          <w:alias w:val="S3SA_PB_PMP_PM_Plan_Other"/>
          <w:tag w:val="P"/>
          <w:id w:val="-248503963"/>
          <w:lock w:val="sdtLocked"/>
          <w:placeholder>
            <w:docPart w:val="5A1F24D996E14875988DA9CE0AD3E6C6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4E1489">
            <w:rPr>
              <w:rStyle w:val="Style5-PMO"/>
            </w:rPr>
            <w:t xml:space="preserve"> </w:t>
          </w:r>
          <w:r w:rsidR="004E1489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834CD9D" w14:textId="705B38B2" w:rsidR="004E1489" w:rsidRDefault="00ED6476" w:rsidP="00770C36">
      <w:pPr>
        <w:ind w:left="1440"/>
      </w:pPr>
      <w:r>
        <w:t>Status</w:t>
      </w:r>
      <w:r w:rsidR="004E1489">
        <w:t>:</w:t>
      </w:r>
      <w:r>
        <w:t xml:space="preserve"> </w:t>
      </w:r>
      <w:sdt>
        <w:sdtPr>
          <w:rPr>
            <w:rStyle w:val="Style4-PMO"/>
          </w:rPr>
          <w:alias w:val="S3SA_Other_Plan_text"/>
          <w:tag w:val="P"/>
          <w:id w:val="-910239190"/>
          <w:placeholder>
            <w:docPart w:val="2E127FF3C0FF4A7986D174BCC219086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210DD6EA" w14:textId="7B15C051" w:rsidR="00D66FCB" w:rsidRPr="00A31A66" w:rsidRDefault="00D66FCB" w:rsidP="00B7788A">
      <w:pPr>
        <w:pStyle w:val="Heading2-Num"/>
        <w:rPr>
          <w:rFonts w:eastAsiaTheme="minorHAnsi" w:cstheme="minorBidi"/>
          <w:sz w:val="24"/>
          <w:szCs w:val="22"/>
        </w:rPr>
      </w:pPr>
      <w:r w:rsidRPr="004F23CA">
        <w:t>Primary Solicitation</w:t>
      </w:r>
    </w:p>
    <w:p w14:paraId="56E75F96" w14:textId="3FBC46B1" w:rsidR="002746EE" w:rsidRPr="00F21F95" w:rsidRDefault="002746EE" w:rsidP="00F21F95">
      <w:pPr>
        <w:pStyle w:val="Heading3nonum"/>
        <w:tabs>
          <w:tab w:val="left" w:pos="720"/>
        </w:tabs>
        <w:rPr>
          <w:b w:val="0"/>
          <w:bCs/>
        </w:rPr>
      </w:pPr>
      <w:r>
        <w:rPr>
          <w:bCs/>
        </w:rPr>
        <w:t>Attach</w:t>
      </w:r>
      <w:r>
        <w:t xml:space="preserve"> </w:t>
      </w:r>
      <w:r w:rsidRPr="00F21F95">
        <w:rPr>
          <w:b w:val="0"/>
          <w:bCs/>
        </w:rPr>
        <w:t xml:space="preserve">the </w:t>
      </w:r>
      <w:r w:rsidR="00F6120A">
        <w:rPr>
          <w:b w:val="0"/>
          <w:bCs/>
        </w:rPr>
        <w:t>P</w:t>
      </w:r>
      <w:r w:rsidRPr="00F21F95">
        <w:rPr>
          <w:b w:val="0"/>
          <w:bCs/>
        </w:rPr>
        <w:t xml:space="preserve">rimary </w:t>
      </w:r>
      <w:r w:rsidR="00F6120A">
        <w:rPr>
          <w:b w:val="0"/>
          <w:bCs/>
        </w:rPr>
        <w:t>S</w:t>
      </w:r>
      <w:r w:rsidRPr="00F21F95">
        <w:rPr>
          <w:b w:val="0"/>
          <w:bCs/>
        </w:rPr>
        <w:t>olicitation</w:t>
      </w:r>
      <w:r w:rsidR="004F23CA" w:rsidRPr="00F21F95">
        <w:rPr>
          <w:b w:val="0"/>
          <w:bCs/>
        </w:rPr>
        <w:t xml:space="preserve"> document </w:t>
      </w:r>
      <w:r w:rsidRPr="00F21F95">
        <w:rPr>
          <w:b w:val="0"/>
          <w:bCs/>
        </w:rPr>
        <w:t>to your email submission.</w:t>
      </w:r>
    </w:p>
    <w:p w14:paraId="79F1BF45" w14:textId="7632D451" w:rsidR="004F23CA" w:rsidRDefault="004F23CA" w:rsidP="00F6120A">
      <w:pPr>
        <w:ind w:left="720"/>
      </w:pPr>
      <w:r>
        <w:t xml:space="preserve">For </w:t>
      </w:r>
      <w:r w:rsidR="00F6120A">
        <w:t>a standard</w:t>
      </w:r>
      <w:r>
        <w:t xml:space="preserve"> procurement, please attach a copy of your IFB, RFP, or RFO.</w:t>
      </w:r>
    </w:p>
    <w:p w14:paraId="0FB5F301" w14:textId="5396A119" w:rsidR="004F23CA" w:rsidRPr="002746EE" w:rsidRDefault="004F23CA" w:rsidP="00F6120A">
      <w:pPr>
        <w:ind w:left="720"/>
      </w:pPr>
      <w:r>
        <w:t xml:space="preserve">For </w:t>
      </w:r>
      <w:r w:rsidR="00F6120A">
        <w:t xml:space="preserve">a </w:t>
      </w:r>
      <w:r>
        <w:t>challenge-based procurement, please attach a copy of the solicitation.</w:t>
      </w:r>
    </w:p>
    <w:p w14:paraId="30399E0A" w14:textId="0C7FE368" w:rsidR="00904A1F" w:rsidRDefault="00E5232A" w:rsidP="00B7788A">
      <w:pPr>
        <w:pStyle w:val="Heading2-Num"/>
        <w:rPr>
          <w:rFonts w:eastAsiaTheme="minorHAnsi" w:cstheme="minorBidi"/>
          <w:sz w:val="24"/>
          <w:szCs w:val="22"/>
        </w:rPr>
      </w:pPr>
      <w:r w:rsidRPr="004F23CA">
        <w:t>Ancillary Procurements</w:t>
      </w:r>
    </w:p>
    <w:p w14:paraId="257E0628" w14:textId="7D1A05EC" w:rsidR="002746EE" w:rsidRPr="00F21F95" w:rsidRDefault="002746EE" w:rsidP="009C43AD">
      <w:pPr>
        <w:pStyle w:val="Heading3nonum"/>
        <w:numPr>
          <w:ilvl w:val="0"/>
          <w:numId w:val="36"/>
        </w:numPr>
        <w:ind w:left="360"/>
        <w:rPr>
          <w:b w:val="0"/>
          <w:bCs/>
        </w:rPr>
      </w:pPr>
      <w:r>
        <w:t xml:space="preserve">Attach </w:t>
      </w:r>
      <w:r w:rsidRPr="00F21F95">
        <w:rPr>
          <w:b w:val="0"/>
          <w:bCs/>
        </w:rPr>
        <w:t xml:space="preserve">all </w:t>
      </w:r>
      <w:r w:rsidR="00481E4D">
        <w:rPr>
          <w:b w:val="0"/>
          <w:bCs/>
        </w:rPr>
        <w:t xml:space="preserve">in-progress and completed </w:t>
      </w:r>
      <w:r w:rsidRPr="00F21F95">
        <w:rPr>
          <w:b w:val="0"/>
          <w:bCs/>
        </w:rPr>
        <w:t>ancillary procurement</w:t>
      </w:r>
      <w:r w:rsidR="004F23CA" w:rsidRPr="00F21F95">
        <w:rPr>
          <w:b w:val="0"/>
          <w:bCs/>
        </w:rPr>
        <w:t xml:space="preserve"> documents</w:t>
      </w:r>
      <w:r w:rsidRPr="00F21F95">
        <w:rPr>
          <w:b w:val="0"/>
          <w:bCs/>
        </w:rPr>
        <w:t xml:space="preserve"> to your email submission.</w:t>
      </w:r>
    </w:p>
    <w:p w14:paraId="343D86C2" w14:textId="77777777" w:rsidR="004730E8" w:rsidRPr="009C43AD" w:rsidRDefault="004730E8" w:rsidP="009C43AD">
      <w:pPr>
        <w:pStyle w:val="Heading3nonum"/>
        <w:numPr>
          <w:ilvl w:val="0"/>
          <w:numId w:val="36"/>
        </w:numPr>
        <w:ind w:left="360"/>
        <w:rPr>
          <w:b w:val="0"/>
          <w:bCs/>
        </w:rPr>
      </w:pPr>
      <w:r w:rsidRPr="009C43AD">
        <w:rPr>
          <w:b w:val="0"/>
          <w:bCs/>
        </w:rPr>
        <w:t xml:space="preserve">Has the project begun procurement activities for Independent Verification and Validation (IV&amp;V) services per the State Administrative Manual Section 4940.3? </w:t>
      </w:r>
      <w:sdt>
        <w:sdtPr>
          <w:rPr>
            <w:rStyle w:val="Style5-PMO"/>
            <w:b w:val="0"/>
            <w:bCs/>
          </w:rPr>
          <w:alias w:val="S3SA_Proj_Read_IVV_SAM4940"/>
          <w:tag w:val="P"/>
          <w:id w:val="778771266"/>
          <w:placeholder>
            <w:docPart w:val="057651C7B4B340B1B45615389BC0149E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9C43AD">
            <w:rPr>
              <w:rStyle w:val="PlaceholderText"/>
              <w:b w:val="0"/>
              <w:bCs/>
              <w:color w:val="2F5496" w:themeColor="accent1" w:themeShade="BF"/>
            </w:rPr>
            <w:t>Choose an item.</w:t>
          </w:r>
        </w:sdtContent>
      </w:sdt>
    </w:p>
    <w:p w14:paraId="37679645" w14:textId="77777777" w:rsidR="004730E8" w:rsidRPr="004730E8" w:rsidRDefault="004730E8" w:rsidP="004730E8">
      <w:pPr>
        <w:ind w:left="720"/>
        <w:rPr>
          <w:szCs w:val="24"/>
        </w:rPr>
      </w:pPr>
      <w:r w:rsidRPr="004730E8">
        <w:rPr>
          <w:szCs w:val="24"/>
        </w:rPr>
        <w:t>If “Yes,” indicate the planned start date for IV&amp;V services below:</w:t>
      </w:r>
    </w:p>
    <w:sdt>
      <w:sdtPr>
        <w:rPr>
          <w:rStyle w:val="Style4-PMO"/>
        </w:rPr>
        <w:alias w:val="S3SA_Proj_Read_IVV_SAM4940"/>
        <w:tag w:val="P"/>
        <w:id w:val="-1729372922"/>
        <w:placeholder>
          <w:docPart w:val="8B69AB769A4E461B9B144039B86B44E6"/>
        </w:placeholder>
        <w:showingPlcHdr/>
        <w15:color w:val="0000FF"/>
        <w:date>
          <w:dateFormat w:val="M/d/yyyy"/>
          <w:lid w:val="en-US"/>
          <w:storeMappedDataAs w:val="dateTime"/>
          <w:calendar w:val="gregorian"/>
        </w:date>
      </w:sdtPr>
      <w:sdtEndPr>
        <w:rPr>
          <w:rStyle w:val="DefaultParagraphFont"/>
          <w:color w:val="auto"/>
          <w:szCs w:val="24"/>
        </w:rPr>
      </w:sdtEndPr>
      <w:sdtContent>
        <w:p w14:paraId="1BFCAE15" w14:textId="77777777" w:rsidR="004730E8" w:rsidRPr="004730E8" w:rsidRDefault="004730E8" w:rsidP="004730E8">
          <w:pPr>
            <w:ind w:left="720"/>
            <w:rPr>
              <w:szCs w:val="24"/>
            </w:rPr>
          </w:pPr>
          <w:r w:rsidRPr="004730E8">
            <w:rPr>
              <w:rStyle w:val="PlaceholderText"/>
              <w:color w:val="2F5496" w:themeColor="accent1" w:themeShade="BF"/>
            </w:rPr>
            <w:t>Click or tap to enter a date.</w:t>
          </w:r>
        </w:p>
      </w:sdtContent>
    </w:sdt>
    <w:p w14:paraId="47AF2D60" w14:textId="77777777" w:rsidR="004730E8" w:rsidRPr="004730E8" w:rsidRDefault="004730E8" w:rsidP="004730E8">
      <w:pPr>
        <w:ind w:left="720"/>
      </w:pPr>
      <w:r w:rsidRPr="004730E8">
        <w:rPr>
          <w:szCs w:val="24"/>
        </w:rPr>
        <w:t xml:space="preserve">If “No” or “Not applicable,” provide a brief explanation below: </w:t>
      </w:r>
    </w:p>
    <w:p w14:paraId="5248C1FD" w14:textId="11CCF53D" w:rsidR="002746EE" w:rsidRPr="009C43AD" w:rsidRDefault="00894ABC" w:rsidP="00216578">
      <w:pPr>
        <w:ind w:left="720"/>
        <w:rPr>
          <w:b/>
          <w:bCs/>
        </w:rPr>
      </w:pPr>
      <w:sdt>
        <w:sdtPr>
          <w:rPr>
            <w:rStyle w:val="Style4-PMO"/>
          </w:rPr>
          <w:alias w:val="S3SA_Proj_Read_IVV_SAM4940_Explained"/>
          <w:tag w:val="P"/>
          <w:id w:val="-1184813145"/>
          <w:placeholder>
            <w:docPart w:val="C14056EA1169487FB1C92BD21B13DA2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4730E8" w:rsidRPr="004730E8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  <w:r w:rsidR="002746EE" w:rsidRPr="009C43AD">
        <w:rPr>
          <w:bCs/>
        </w:rPr>
        <w:t>Provide</w:t>
      </w:r>
      <w:r w:rsidR="007D0362" w:rsidRPr="009C43AD">
        <w:rPr>
          <w:bCs/>
        </w:rPr>
        <w:t xml:space="preserve"> the following</w:t>
      </w:r>
      <w:r w:rsidR="002746EE" w:rsidRPr="009C43AD">
        <w:rPr>
          <w:bCs/>
        </w:rPr>
        <w:t xml:space="preserve"> information for each of your ancillary procurements:</w:t>
      </w:r>
    </w:p>
    <w:sdt>
      <w:sdtPr>
        <w:rPr>
          <w:b/>
        </w:rPr>
        <w:id w:val="942887436"/>
        <w15:repeatingSection/>
      </w:sdtPr>
      <w:sdtEndPr>
        <w:rPr>
          <w:rStyle w:val="Style4-PMO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-509137031"/>
            <w:placeholder>
              <w:docPart w:val="DefaultPlaceholder_-1854013435"/>
            </w:placeholder>
            <w15:repeatingSectionItem/>
          </w:sdtPr>
          <w:sdtEndPr>
            <w:rPr>
              <w:rStyle w:val="Style4-PMO"/>
              <w:b w:val="0"/>
            </w:rPr>
          </w:sdtEndPr>
          <w:sdtContent>
            <w:p w14:paraId="39A00E5C" w14:textId="68E45EE8" w:rsidR="005A678C" w:rsidRDefault="004B2019" w:rsidP="002746EE">
              <w:pPr>
                <w:ind w:left="720"/>
                <w:rPr>
                  <w:rStyle w:val="Style5-PMO"/>
                </w:rPr>
              </w:pPr>
              <w:r>
                <w:rPr>
                  <w:b/>
                </w:rPr>
                <w:t>Service Type</w:t>
              </w:r>
              <w:r w:rsidR="005A678C">
                <w:rPr>
                  <w:b/>
                </w:rPr>
                <w:t>:</w:t>
              </w:r>
              <w:sdt>
                <w:sdtPr>
                  <w:rPr>
                    <w:rStyle w:val="Style5-PMO"/>
                  </w:rPr>
                  <w:alias w:val="S3SA_PB_Staff_Al_Proj_Tm_Roles"/>
                  <w:tag w:val="P"/>
                  <w:id w:val="706761312"/>
                  <w:placeholder>
                    <w:docPart w:val="FA66D66F4E1C427DA62C2A2877372C93"/>
                  </w:placeholder>
                  <w:showingPlcHdr/>
                  <w15:color w:val="0000FF"/>
                  <w:dropDownList>
                    <w:listItem w:value="Choose an item."/>
                    <w:listItem w:displayText="Application Development" w:value="Application Development"/>
                    <w:listItem w:displayText="Architecture" w:value="Architecture"/>
                    <w:listItem w:displayText="Business Analyst" w:value="Business Analyst"/>
                    <w:listItem w:displayText="Data Management" w:value="Data Management"/>
                    <w:listItem w:displayText="Goods" w:value="Goods"/>
                    <w:listItem w:displayText="Organizational Change Management" w:value="Organizational Change Management"/>
                    <w:listItem w:displayText="Project Manager" w:value="Project Manager"/>
                    <w:listItem w:displayText="Special Advisor" w:value="Special Advisor"/>
                    <w:listItem w:displayText="Testing" w:value="Testing"/>
                    <w:listItem w:displayText="Training and Instruction" w:value="Training and Instruction"/>
                    <w:listItem w:displayText="Other" w:value="Other"/>
                  </w:dropDownList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FE639B">
                    <w:rPr>
                      <w:rStyle w:val="Style5-PMO"/>
                    </w:rPr>
                    <w:t xml:space="preserve"> </w:t>
                  </w:r>
                  <w:r w:rsidR="00FE639B" w:rsidRPr="00C215DD">
                    <w:rPr>
                      <w:rStyle w:val="PlaceholderText"/>
                      <w:color w:val="2F5496" w:themeColor="accent1" w:themeShade="BF"/>
                    </w:rPr>
                    <w:t>Choose an item.</w:t>
                  </w:r>
                </w:sdtContent>
              </w:sdt>
            </w:p>
            <w:p w14:paraId="4C53B0A5" w14:textId="0204FE86" w:rsidR="005A678C" w:rsidRPr="0060021D" w:rsidRDefault="005A678C" w:rsidP="00FA7EFE">
              <w:pPr>
                <w:tabs>
                  <w:tab w:val="left" w:pos="1440"/>
                </w:tabs>
                <w:ind w:left="1440"/>
                <w:rPr>
                  <w:rStyle w:val="Style5-PMO"/>
                  <w:color w:val="auto"/>
                </w:rPr>
              </w:pPr>
              <w:r w:rsidRPr="0060021D">
                <w:rPr>
                  <w:rStyle w:val="Style5-PMO"/>
                  <w:color w:val="auto"/>
                </w:rPr>
                <w:t>If “Other,” specify:</w:t>
              </w:r>
              <w:r w:rsidRPr="0060021D">
                <w:rPr>
                  <w:color w:val="2F5496" w:themeColor="accent1" w:themeShade="BF"/>
                </w:rPr>
                <w:t xml:space="preserve"> </w:t>
              </w:r>
              <w:sdt>
                <w:sdtPr>
                  <w:rPr>
                    <w:rStyle w:val="Style4-PMO"/>
                  </w:rPr>
                  <w:alias w:val="S3SA_PB_Staff_Al_Proj_Tm_Roles_Specify"/>
                  <w:tag w:val="P"/>
                  <w:id w:val="742911661"/>
                  <w:placeholder>
                    <w:docPart w:val="47DF261D1D534A32B3A922C564284414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E60A67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11B2E80E" w14:textId="6A62189B" w:rsidR="005A678C" w:rsidRDefault="004B2019" w:rsidP="00A745BF">
              <w:pPr>
                <w:ind w:left="1440"/>
                <w:rPr>
                  <w:rStyle w:val="Style4-PMO"/>
                </w:rPr>
              </w:pPr>
              <w:r>
                <w:rPr>
                  <w:b/>
                </w:rPr>
                <w:t>Roles/Responsibilities or Tasks</w:t>
              </w:r>
              <w:r w:rsidR="005A678C">
                <w:rPr>
                  <w:b/>
                </w:rPr>
                <w:t>:</w:t>
              </w:r>
              <w:r w:rsidR="005A678C" w:rsidRPr="0060021D">
                <w:rPr>
                  <w:color w:val="2F5496" w:themeColor="accent1" w:themeShade="BF"/>
                </w:rPr>
                <w:t xml:space="preserve"> </w:t>
              </w:r>
              <w:sdt>
                <w:sdtPr>
                  <w:rPr>
                    <w:rStyle w:val="Style4-PMO"/>
                  </w:rPr>
                  <w:alias w:val="S3SA_PB_Staff_Al_Lvl_of_Part"/>
                  <w:tag w:val="P"/>
                  <w:id w:val="1358688296"/>
                  <w:placeholder>
                    <w:docPart w:val="9A708E8D0F2043009BA44569804C59F0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5A678C" w:rsidRPr="00E60A67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5056E579" w14:textId="2212D99B" w:rsidR="00481E4D" w:rsidRDefault="00481E4D" w:rsidP="002746EE">
              <w:pPr>
                <w:ind w:left="720" w:firstLine="720"/>
                <w:rPr>
                  <w:rStyle w:val="Style5-PMO"/>
                </w:rPr>
              </w:pPr>
              <w:r>
                <w:rPr>
                  <w:b/>
                </w:rPr>
                <w:t>Status:</w:t>
              </w:r>
              <w:sdt>
                <w:sdtPr>
                  <w:rPr>
                    <w:rStyle w:val="Style5-PMO"/>
                  </w:rPr>
                  <w:alias w:val="S3SA_PB_Staff_Al_Proj_Tm_Status"/>
                  <w:tag w:val="P"/>
                  <w:id w:val="1715458886"/>
                  <w:placeholder>
                    <w:docPart w:val="62162A229F9A435DA2B3CF1201CF7644"/>
                  </w:placeholder>
                  <w:showingPlcHdr/>
                  <w15:color w:val="0000FF"/>
                  <w:dropDownList>
                    <w:listItem w:value="Choose an item."/>
                    <w:listItem w:displayText="Planned" w:value="Planned"/>
                    <w:listItem w:displayText="In-Progress" w:value="In-Progress"/>
                    <w:listItem w:displayText="Complete" w:value="Complete"/>
                  </w:dropDownList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>
                    <w:rPr>
                      <w:rStyle w:val="Style5-PMO"/>
                    </w:rPr>
                    <w:t xml:space="preserve"> </w:t>
                  </w:r>
                  <w:r w:rsidRPr="00C215DD">
                    <w:rPr>
                      <w:rStyle w:val="PlaceholderText"/>
                      <w:color w:val="2F5496" w:themeColor="accent1" w:themeShade="BF"/>
                    </w:rPr>
                    <w:t>Choose an item.</w:t>
                  </w:r>
                </w:sdtContent>
              </w:sdt>
            </w:p>
            <w:p w14:paraId="4832C1F6" w14:textId="198F08CB" w:rsidR="00481E4D" w:rsidRPr="0060021D" w:rsidRDefault="0018177C" w:rsidP="0018177C">
              <w:pPr>
                <w:tabs>
                  <w:tab w:val="left" w:pos="1440"/>
                </w:tabs>
                <w:ind w:left="1440"/>
                <w:rPr>
                  <w:b/>
                </w:rPr>
              </w:pPr>
              <w:r>
                <w:rPr>
                  <w:b/>
                </w:rPr>
                <w:t>C</w:t>
              </w:r>
              <w:r w:rsidR="00481E4D">
                <w:rPr>
                  <w:b/>
                </w:rPr>
                <w:t xml:space="preserve">DT STP Conducted: </w:t>
              </w:r>
              <w:sdt>
                <w:sdtPr>
                  <w:rPr>
                    <w:rStyle w:val="Style5-PMO"/>
                  </w:rPr>
                  <w:alias w:val="S3SA_Anc_Proc_STP_Conducted"/>
                  <w:tag w:val="P"/>
                  <w:id w:val="755478146"/>
                  <w:placeholder>
                    <w:docPart w:val="395EE13B0249476EAE29F30621B9352F"/>
                  </w:placeholder>
                  <w15:color w:val="0000FF"/>
                  <w:dropDownList>
                    <w:listItem w:displayText="Choose Yes or No." w:value="Choose Yes or No."/>
                    <w:listItem w:displayText="Yes" w:value="Yes"/>
                    <w:listItem w:displayText="No" w:value="No"/>
                  </w:dropDownList>
                </w:sdtPr>
                <w:sdtEndPr>
                  <w:rPr>
                    <w:rStyle w:val="Style5-PMO"/>
                  </w:rPr>
                </w:sdtEndPr>
                <w:sdtContent>
                  <w:r w:rsidRPr="0018177C">
                    <w:rPr>
                      <w:rStyle w:val="Style5-PMO"/>
                    </w:rPr>
                    <w:t>Choose Yes or No.</w:t>
                  </w:r>
                </w:sdtContent>
              </w:sdt>
            </w:p>
            <w:p w14:paraId="6B859DCA" w14:textId="56411B80" w:rsidR="005A678C" w:rsidRDefault="004B2019" w:rsidP="002746EE">
              <w:pPr>
                <w:ind w:left="720" w:firstLine="720"/>
                <w:rPr>
                  <w:rStyle w:val="Style5-PMO"/>
                </w:rPr>
              </w:pPr>
              <w:r>
                <w:rPr>
                  <w:b/>
                </w:rPr>
                <w:t>Procurement Type</w:t>
              </w:r>
              <w:r w:rsidR="005A678C">
                <w:rPr>
                  <w:b/>
                </w:rPr>
                <w:t>:</w:t>
              </w:r>
              <w:sdt>
                <w:sdtPr>
                  <w:rPr>
                    <w:rStyle w:val="Style5-PMO"/>
                  </w:rPr>
                  <w:alias w:val="S3SA_PB_Staff_Al_Source"/>
                  <w:tag w:val="P"/>
                  <w:id w:val="-706325666"/>
                  <w:placeholder>
                    <w:docPart w:val="A72F3B6CD0B145AFB8663C83FEC09D41"/>
                  </w:placeholder>
                  <w:showingPlcHdr/>
                  <w15:color w:val="0000FF"/>
                  <w:dropDownList>
                    <w:listItem w:value="Choose an item."/>
                    <w:listItem w:displayText="CMAS" w:value="CMAS"/>
                    <w:listItem w:displayText="IT-MSA" w:value="IT-MSA"/>
                    <w:listItem w:displayText="Other" w:value="Other"/>
                  </w:dropDownList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5A678C">
                    <w:rPr>
                      <w:rStyle w:val="Style5-PMO"/>
                    </w:rPr>
                    <w:t xml:space="preserve"> </w:t>
                  </w:r>
                  <w:r w:rsidR="005A678C" w:rsidRPr="00C215DD">
                    <w:rPr>
                      <w:rStyle w:val="PlaceholderText"/>
                      <w:color w:val="2F5496" w:themeColor="accent1" w:themeShade="BF"/>
                    </w:rPr>
                    <w:t>Choose an item.</w:t>
                  </w:r>
                </w:sdtContent>
              </w:sdt>
            </w:p>
            <w:p w14:paraId="1AC8E222" w14:textId="28C7D828" w:rsidR="0018177C" w:rsidRPr="0018177C" w:rsidRDefault="0018177C" w:rsidP="0018177C">
              <w:pPr>
                <w:ind w:left="2160"/>
                <w:rPr>
                  <w:bCs/>
                </w:rPr>
              </w:pPr>
              <w:r w:rsidRPr="0018177C">
                <w:rPr>
                  <w:bCs/>
                </w:rPr>
                <w:t>If “Other,” specify:</w:t>
              </w:r>
              <w:r w:rsidRPr="0018177C">
                <w:rPr>
                  <w:rStyle w:val="Style4-PMO"/>
                </w:rPr>
                <w:t xml:space="preserve"> </w:t>
              </w:r>
              <w:sdt>
                <w:sdtPr>
                  <w:rPr>
                    <w:rStyle w:val="Style5-PMO"/>
                  </w:rPr>
                  <w:alias w:val="S3SA_Anc_Proc_Type_Specify"/>
                  <w:tag w:val="P"/>
                  <w:id w:val="1862091202"/>
                  <w:placeholder>
                    <w:docPart w:val="1059AF61ADC04F69A2458FFF402BA868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E60A67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00033E08" w14:textId="4B35C571" w:rsidR="005A678C" w:rsidRDefault="004B2019" w:rsidP="00A745BF">
              <w:pPr>
                <w:ind w:left="1440"/>
                <w:rPr>
                  <w:b/>
                </w:rPr>
              </w:pPr>
              <w:r>
                <w:rPr>
                  <w:b/>
                </w:rPr>
                <w:t>Length of Contract</w:t>
              </w:r>
              <w:r w:rsidR="005A678C">
                <w:rPr>
                  <w:b/>
                </w:rPr>
                <w:t>:</w:t>
              </w:r>
              <w:r>
                <w:rPr>
                  <w:b/>
                </w:rPr>
                <w:t xml:space="preserve"> </w:t>
              </w:r>
              <w:sdt>
                <w:sdtPr>
                  <w:rPr>
                    <w:rStyle w:val="Style4-PMO"/>
                  </w:rPr>
                  <w:alias w:val="S3SA_Anci_Proc_Contract_Length"/>
                  <w:tag w:val="P"/>
                  <w:id w:val="-568959162"/>
                  <w:placeholder>
                    <w:docPart w:val="40A59AB6D0AD4CB9AE73B677C55C0DF3"/>
                  </w:placeholder>
                  <w:temporary/>
                  <w:showingPlcHdr/>
                  <w15:color w:val="0000FF"/>
                </w:sdtPr>
                <w:sdtEndPr>
                  <w:rPr>
                    <w:rStyle w:val="DefaultParagraphFont"/>
                    <w:b/>
                    <w:color w:val="auto"/>
                  </w:rPr>
                </w:sdtEndPr>
                <w:sdtContent>
                  <w:r w:rsidRPr="004B2019">
                    <w:rPr>
                      <w:rStyle w:val="Style4-PMO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4084EF85" w14:textId="151084A8" w:rsidR="009C43AD" w:rsidRPr="00505B6F" w:rsidRDefault="009C43AD" w:rsidP="009C43AD">
      <w:pPr>
        <w:spacing w:before="240"/>
        <w:ind w:left="720"/>
        <w:rPr>
          <w:i/>
        </w:rPr>
      </w:pPr>
      <w:r w:rsidRPr="00505B6F">
        <w:rPr>
          <w:i/>
        </w:rPr>
        <w:t xml:space="preserve">TIP: Copy and paste </w:t>
      </w:r>
      <w:r w:rsidR="005B2409">
        <w:rPr>
          <w:i/>
        </w:rPr>
        <w:t>or click the + button in the lower right corner of the ancillary procurement</w:t>
      </w:r>
      <w:r w:rsidRPr="00505B6F">
        <w:rPr>
          <w:i/>
        </w:rPr>
        <w:t xml:space="preserve"> items to add </w:t>
      </w:r>
      <w:r>
        <w:rPr>
          <w:i/>
        </w:rPr>
        <w:t>Services</w:t>
      </w:r>
      <w:r w:rsidRPr="00505B6F">
        <w:rPr>
          <w:i/>
        </w:rPr>
        <w:t xml:space="preserve"> (for different </w:t>
      </w:r>
      <w:r>
        <w:rPr>
          <w:i/>
        </w:rPr>
        <w:t>Service Types or Lengths of Contract</w:t>
      </w:r>
      <w:r w:rsidRPr="00505B6F">
        <w:rPr>
          <w:i/>
        </w:rPr>
        <w:t xml:space="preserve">) </w:t>
      </w:r>
      <w:r w:rsidR="005B2409">
        <w:rPr>
          <w:i/>
        </w:rPr>
        <w:t xml:space="preserve">with all additional information </w:t>
      </w:r>
      <w:r w:rsidRPr="00505B6F">
        <w:rPr>
          <w:i/>
        </w:rPr>
        <w:t>as needed.</w:t>
      </w:r>
    </w:p>
    <w:p w14:paraId="33F2D4BC" w14:textId="3172E1EB" w:rsidR="007D56AD" w:rsidRPr="003C44C7" w:rsidRDefault="007D56AD" w:rsidP="007D56AD">
      <w:pPr>
        <w:spacing w:after="0"/>
      </w:pPr>
    </w:p>
    <w:p w14:paraId="4A1868C3" w14:textId="564A0DEC" w:rsidR="007D56AD" w:rsidRDefault="007D56AD" w:rsidP="007D56AD">
      <w:pPr>
        <w:jc w:val="center"/>
        <w:rPr>
          <w:b/>
        </w:rPr>
      </w:pPr>
      <w:bookmarkStart w:id="2" w:name="_Hlk84248018"/>
      <w:r>
        <w:rPr>
          <w:b/>
        </w:rPr>
        <w:t xml:space="preserve">End of </w:t>
      </w:r>
      <w:r w:rsidR="005715A5">
        <w:rPr>
          <w:b/>
        </w:rPr>
        <w:t>agenc</w:t>
      </w:r>
      <w:r>
        <w:rPr>
          <w:b/>
        </w:rPr>
        <w:t xml:space="preserve">y/state entity document. </w:t>
      </w:r>
    </w:p>
    <w:p w14:paraId="42F5846B" w14:textId="77777777" w:rsidR="001623F9" w:rsidRDefault="001623F9" w:rsidP="001623F9">
      <w:pPr>
        <w:jc w:val="center"/>
        <w:rPr>
          <w:b/>
        </w:rPr>
      </w:pPr>
      <w:r>
        <w:rPr>
          <w:b/>
        </w:rPr>
        <w:t>Please ensure ADA compliance before submitting this document to CDT.</w:t>
      </w:r>
    </w:p>
    <w:p w14:paraId="571FCA6E" w14:textId="77777777" w:rsidR="00DD26DE" w:rsidRDefault="007D56AD" w:rsidP="006B090B">
      <w:pPr>
        <w:spacing w:after="0"/>
        <w:jc w:val="center"/>
      </w:pPr>
      <w:r w:rsidRPr="003C44C7">
        <w:rPr>
          <w:b/>
        </w:rPr>
        <w:t>When ready, submit Stage 3 and all attachments in an email to</w:t>
      </w:r>
      <w:r w:rsidRPr="003C44C7">
        <w:t xml:space="preserve"> </w:t>
      </w:r>
      <w:hyperlink r:id="rId24" w:history="1">
        <w:r w:rsidRPr="003C44C7">
          <w:rPr>
            <w:rStyle w:val="Hyperlink"/>
            <w:u w:val="none"/>
          </w:rPr>
          <w:t>ProjectOversight@state.ca.gov</w:t>
        </w:r>
      </w:hyperlink>
      <w:r w:rsidRPr="003C44C7">
        <w:t xml:space="preserve">. </w:t>
      </w:r>
    </w:p>
    <w:bookmarkEnd w:id="2"/>
    <w:p w14:paraId="3EC53F1C" w14:textId="77777777" w:rsidR="00F6120A" w:rsidRDefault="00F6120A">
      <w:pPr>
        <w:rPr>
          <w:i/>
        </w:rPr>
      </w:pPr>
    </w:p>
    <w:p w14:paraId="381959F8" w14:textId="7DFAF2B0" w:rsidR="001623F9" w:rsidRPr="00F6120A" w:rsidRDefault="001623F9">
      <w:pPr>
        <w:rPr>
          <w:i/>
          <w:color w:val="0563C1" w:themeColor="hyperlink"/>
        </w:rPr>
      </w:pPr>
      <w:r>
        <w:br w:type="page"/>
      </w:r>
    </w:p>
    <w:p w14:paraId="5988E9DE" w14:textId="713FCFF2" w:rsidR="0009131D" w:rsidRPr="007F3213" w:rsidRDefault="00B25BDF" w:rsidP="007F3213">
      <w:pPr>
        <w:pStyle w:val="Style3-pmo"/>
      </w:pPr>
      <w:r>
        <w:lastRenderedPageBreak/>
        <w:t xml:space="preserve">Department of Technology </w:t>
      </w:r>
      <w:r w:rsidR="0009131D" w:rsidRPr="007F3213">
        <w:t>Use Only</w:t>
      </w:r>
    </w:p>
    <w:p w14:paraId="3853CCAA" w14:textId="77777777" w:rsidR="00BE70DC" w:rsidRPr="00BE70DC" w:rsidRDefault="00BE70DC" w:rsidP="00BE70DC">
      <w:pPr>
        <w:rPr>
          <w:rFonts w:eastAsia="Calibri" w:cs="Times New Roman"/>
        </w:rPr>
      </w:pPr>
      <w:r w:rsidRPr="00BE70DC">
        <w:rPr>
          <w:rFonts w:eastAsia="Calibri" w:cs="Times New Roman"/>
          <w:b/>
        </w:rPr>
        <w:t>Original “New Submission” Date:</w:t>
      </w:r>
      <w:r w:rsidRPr="00BE70DC">
        <w:rPr>
          <w:rFonts w:eastAsia="Calibri" w:cs="Times New Roman"/>
        </w:rPr>
        <w:t xml:space="preserve"> </w:t>
      </w:r>
      <w:sdt>
        <w:sdtPr>
          <w:rPr>
            <w:rStyle w:val="Style4-PMO"/>
          </w:rPr>
          <w:alias w:val="S3SA_Fin_A_WS_Main_New_Submis_DT"/>
          <w:tag w:val="P"/>
          <w:id w:val="-1898195821"/>
          <w:lock w:val="sdtLocked"/>
          <w:placeholder>
            <w:docPart w:val="C90DF2BD5A674D4BA9008DC5291D8FF1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BE70DC">
            <w:rPr>
              <w:rFonts w:eastAsia="Calibri" w:cs="Times New Roman"/>
              <w:color w:val="2F5496"/>
            </w:rPr>
            <w:t>Click or tap to enter a date.</w:t>
          </w:r>
        </w:sdtContent>
      </w:sdt>
    </w:p>
    <w:p w14:paraId="01DF5766" w14:textId="77777777" w:rsidR="00BE70DC" w:rsidRPr="00BE70DC" w:rsidRDefault="00BE70DC" w:rsidP="00BE70DC">
      <w:pPr>
        <w:rPr>
          <w:rFonts w:eastAsia="Calibri" w:cs="Times New Roman"/>
        </w:rPr>
      </w:pPr>
      <w:r w:rsidRPr="00BE70DC">
        <w:rPr>
          <w:rFonts w:eastAsia="Calibri" w:cs="Times New Roman"/>
          <w:b/>
        </w:rPr>
        <w:t>Form Received Date:</w:t>
      </w:r>
      <w:r w:rsidRPr="00BE70DC">
        <w:rPr>
          <w:rFonts w:eastAsia="Calibri" w:cs="Times New Roman"/>
        </w:rPr>
        <w:t xml:space="preserve"> </w:t>
      </w:r>
      <w:sdt>
        <w:sdtPr>
          <w:rPr>
            <w:rStyle w:val="Style4-PMO"/>
          </w:rPr>
          <w:alias w:val="S3SA_Fin_A_WS_Main_Form_Recvd_DT"/>
          <w:tag w:val="P"/>
          <w:id w:val="-900977874"/>
          <w:lock w:val="sdtLocked"/>
          <w:placeholder>
            <w:docPart w:val="28347ADC306A46A6AFF0F819F803F507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BE70DC">
            <w:rPr>
              <w:rFonts w:eastAsia="Calibri" w:cs="Times New Roman"/>
              <w:color w:val="2F5496"/>
            </w:rPr>
            <w:t>Click or tap to enter a date.</w:t>
          </w:r>
        </w:sdtContent>
      </w:sdt>
    </w:p>
    <w:p w14:paraId="70289C06" w14:textId="77777777" w:rsidR="00BE70DC" w:rsidRPr="00BE70DC" w:rsidRDefault="00BE70DC" w:rsidP="00BE70DC">
      <w:pPr>
        <w:rPr>
          <w:rFonts w:eastAsia="Calibri" w:cs="Times New Roman"/>
        </w:rPr>
      </w:pPr>
      <w:r w:rsidRPr="00BE70DC">
        <w:rPr>
          <w:rFonts w:eastAsia="Calibri" w:cs="Times New Roman"/>
          <w:b/>
        </w:rPr>
        <w:t>Form Accepted Date:</w:t>
      </w:r>
      <w:r w:rsidRPr="00BE70DC">
        <w:rPr>
          <w:rFonts w:eastAsia="Calibri" w:cs="Times New Roman"/>
        </w:rPr>
        <w:t xml:space="preserve"> </w:t>
      </w:r>
      <w:sdt>
        <w:sdtPr>
          <w:rPr>
            <w:rStyle w:val="Style4-PMO"/>
          </w:rPr>
          <w:alias w:val="S3SA_Fin_A_WS_Main_Form_Accept"/>
          <w:tag w:val="P"/>
          <w:id w:val="86499754"/>
          <w:lock w:val="sdtLocked"/>
          <w:placeholder>
            <w:docPart w:val="C9083ACE82054128953A1A82885EDB2D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BE70DC">
            <w:rPr>
              <w:rFonts w:eastAsia="Calibri" w:cs="Times New Roman"/>
              <w:color w:val="2F5496"/>
            </w:rPr>
            <w:t>Click or tap to enter a date.</w:t>
          </w:r>
        </w:sdtContent>
      </w:sdt>
    </w:p>
    <w:p w14:paraId="60F68652" w14:textId="73CA2F49" w:rsidR="00BE70DC" w:rsidRPr="00BE70DC" w:rsidRDefault="00BE70DC" w:rsidP="00BE70DC">
      <w:pPr>
        <w:rPr>
          <w:rFonts w:eastAsia="Calibri" w:cs="Times New Roman"/>
        </w:rPr>
      </w:pPr>
      <w:r w:rsidRPr="00BE70DC">
        <w:rPr>
          <w:rFonts w:eastAsia="Calibri" w:cs="Times New Roman"/>
          <w:b/>
        </w:rPr>
        <w:t>Form Status:</w:t>
      </w:r>
      <w:r w:rsidRPr="00BE70DC">
        <w:rPr>
          <w:rFonts w:eastAsia="Calibri" w:cs="Times New Roman"/>
        </w:rPr>
        <w:t xml:space="preserve"> </w:t>
      </w:r>
      <w:sdt>
        <w:sdtPr>
          <w:rPr>
            <w:rStyle w:val="Style4-PMO"/>
          </w:rPr>
          <w:alias w:val="S3SA_Fin_A_WS_Main_Form_Status"/>
          <w:tag w:val="P"/>
          <w:id w:val="-707562634"/>
          <w:lock w:val="sdtLocked"/>
          <w:placeholder>
            <w:docPart w:val="F428EAA6149A4CE3B44161238A37F63D"/>
          </w:placeholder>
          <w:showingPlcHdr/>
          <w15:color w:val="0000FF"/>
          <w:dropDownList>
            <w:listItem w:value="Choose an item."/>
            <w:listItem w:displayText="In Analysis" w:value="In Analysis"/>
            <w:listItem w:displayText="Management Review" w:value="Management Review"/>
            <w:listItem w:displayText="Returned" w:value="Returned"/>
            <w:listItem w:displayText="Completed" w:value="Completed"/>
          </w:dropDownList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BE70DC">
            <w:rPr>
              <w:rFonts w:eastAsia="Calibri" w:cs="Times New Roman"/>
              <w:color w:val="2F5496"/>
            </w:rPr>
            <w:t>Choose an item.</w:t>
          </w:r>
        </w:sdtContent>
      </w:sdt>
    </w:p>
    <w:p w14:paraId="6C8BD72C" w14:textId="77777777" w:rsidR="00BE70DC" w:rsidRPr="00BE70DC" w:rsidRDefault="00BE70DC" w:rsidP="00BE70DC">
      <w:pPr>
        <w:rPr>
          <w:rFonts w:eastAsia="Calibri" w:cs="Times New Roman"/>
        </w:rPr>
      </w:pPr>
      <w:r w:rsidRPr="00BE70DC">
        <w:rPr>
          <w:rFonts w:eastAsia="Calibri" w:cs="Times New Roman"/>
          <w:b/>
        </w:rPr>
        <w:t>Form Status Date:</w:t>
      </w:r>
      <w:r w:rsidRPr="00BE70DC">
        <w:rPr>
          <w:rFonts w:eastAsia="Calibri" w:cs="Times New Roman"/>
        </w:rPr>
        <w:t xml:space="preserve"> </w:t>
      </w:r>
      <w:sdt>
        <w:sdtPr>
          <w:rPr>
            <w:rStyle w:val="Style4-PMO"/>
          </w:rPr>
          <w:alias w:val="S3SA_Fin_A_WS_Main_Form_Status"/>
          <w:tag w:val="P"/>
          <w:id w:val="407882529"/>
          <w:lock w:val="sdtLocked"/>
          <w:placeholder>
            <w:docPart w:val="E713462CD308431585CBBF68B3C82C11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BE70DC">
            <w:rPr>
              <w:rFonts w:eastAsia="Calibri" w:cs="Times New Roman"/>
              <w:color w:val="2F5496"/>
            </w:rPr>
            <w:t>Click or tap to enter a date.</w:t>
          </w:r>
        </w:sdtContent>
      </w:sdt>
    </w:p>
    <w:p w14:paraId="4BCA9597" w14:textId="77777777" w:rsidR="00BE70DC" w:rsidRPr="00BE70DC" w:rsidRDefault="00BE70DC" w:rsidP="00BE70DC">
      <w:pPr>
        <w:rPr>
          <w:rFonts w:eastAsia="Calibri" w:cs="Times New Roman"/>
        </w:rPr>
      </w:pPr>
      <w:r w:rsidRPr="00BE70DC">
        <w:rPr>
          <w:rFonts w:eastAsia="Calibri" w:cs="Times New Roman"/>
          <w:b/>
        </w:rPr>
        <w:t>Form Disposition:</w:t>
      </w:r>
      <w:r w:rsidRPr="00BE70DC">
        <w:rPr>
          <w:rFonts w:eastAsia="Calibri" w:cs="Times New Roman"/>
        </w:rPr>
        <w:t xml:space="preserve"> </w:t>
      </w:r>
      <w:sdt>
        <w:sdtPr>
          <w:rPr>
            <w:rStyle w:val="Style4-PMO"/>
          </w:rPr>
          <w:alias w:val="S3SA_Fin_A_WS_Main_Form_Disposition"/>
          <w:tag w:val="P"/>
          <w:id w:val="1839888442"/>
          <w:lock w:val="sdtLocked"/>
          <w:placeholder>
            <w:docPart w:val="39AFEB97C2A347D59106FEF032D1D104"/>
          </w:placeholder>
          <w:showingPlcHdr/>
          <w15:color w:val="0000FF"/>
          <w:dropDownList>
            <w:listItem w:value="Choose an item."/>
            <w:listItem w:displayText="Approved" w:value="Approved"/>
            <w:listItem w:displayText="Approved with Conditions" w:value="Approved with Conditions"/>
            <w:listItem w:displayText="Not Approved" w:value="Not Approved"/>
            <w:listItem w:displayText="Withdrawn" w:value="Withdrawn"/>
          </w:dropDownList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BE70DC">
            <w:rPr>
              <w:rFonts w:eastAsia="Calibri" w:cs="Times New Roman"/>
              <w:color w:val="2F5496"/>
            </w:rPr>
            <w:t>Choose an item.</w:t>
          </w:r>
        </w:sdtContent>
      </w:sdt>
    </w:p>
    <w:p w14:paraId="35D99D32" w14:textId="77777777" w:rsidR="00BE70DC" w:rsidRPr="00BE70DC" w:rsidRDefault="00BE70DC" w:rsidP="00BE70DC">
      <w:pPr>
        <w:rPr>
          <w:rFonts w:eastAsia="Calibri" w:cs="Times New Roman"/>
        </w:rPr>
      </w:pPr>
      <w:r w:rsidRPr="00BE70DC">
        <w:rPr>
          <w:rFonts w:eastAsia="Calibri" w:cs="Times New Roman"/>
          <w:b/>
        </w:rPr>
        <w:t>Form Disposition Date:</w:t>
      </w:r>
      <w:r w:rsidRPr="00BE70DC">
        <w:rPr>
          <w:rFonts w:eastAsia="Calibri" w:cs="Times New Roman"/>
        </w:rPr>
        <w:t xml:space="preserve"> </w:t>
      </w:r>
      <w:sdt>
        <w:sdtPr>
          <w:rPr>
            <w:rStyle w:val="Style4-PMO"/>
          </w:rPr>
          <w:alias w:val="S3SA_Fin_A_WS_Main_Form_Dispo_Date"/>
          <w:tag w:val="P"/>
          <w:id w:val="552195548"/>
          <w:lock w:val="sdtLocked"/>
          <w:placeholder>
            <w:docPart w:val="7D07E59C3B2146B6BC20BA5313F3F693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BE70DC">
            <w:rPr>
              <w:rFonts w:eastAsia="Calibri" w:cs="Times New Roman"/>
              <w:color w:val="2F5496"/>
            </w:rPr>
            <w:t>Click or tap to enter a date.</w:t>
          </w:r>
        </w:sdtContent>
      </w:sdt>
      <w:r w:rsidRPr="00BE70DC">
        <w:rPr>
          <w:rFonts w:eastAsia="Calibri" w:cs="Times New Roman"/>
        </w:rPr>
        <w:t xml:space="preserve"> </w:t>
      </w:r>
    </w:p>
    <w:p w14:paraId="24C0B011" w14:textId="33EA232A" w:rsidR="0009131D" w:rsidRPr="0009131D" w:rsidRDefault="0009131D" w:rsidP="00BE70DC">
      <w:pPr>
        <w:spacing w:after="0" w:line="240" w:lineRule="auto"/>
      </w:pPr>
    </w:p>
    <w:sectPr w:rsidR="0009131D" w:rsidRPr="0009131D" w:rsidSect="00304A5B">
      <w:footerReference w:type="default" r:id="rId25"/>
      <w:headerReference w:type="first" r:id="rId26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C11965" w14:textId="77777777" w:rsidR="00E32161" w:rsidRDefault="00E32161">
      <w:pPr>
        <w:spacing w:after="0" w:line="240" w:lineRule="auto"/>
      </w:pPr>
      <w:r>
        <w:separator/>
      </w:r>
    </w:p>
  </w:endnote>
  <w:endnote w:type="continuationSeparator" w:id="0">
    <w:p w14:paraId="50026B67" w14:textId="77777777" w:rsidR="00E32161" w:rsidRDefault="00E32161">
      <w:pPr>
        <w:spacing w:after="0" w:line="240" w:lineRule="auto"/>
      </w:pPr>
      <w:r>
        <w:continuationSeparator/>
      </w:r>
    </w:p>
  </w:endnote>
  <w:endnote w:type="continuationNotice" w:id="1">
    <w:p w14:paraId="16F5BF34" w14:textId="77777777" w:rsidR="00E32161" w:rsidRDefault="00E3216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34175115"/>
      <w:docPartObj>
        <w:docPartGallery w:val="Page Numbers (Bottom of Page)"/>
        <w:docPartUnique/>
      </w:docPartObj>
    </w:sdtPr>
    <w:sdtEndPr/>
    <w:sdtContent>
      <w:sdt>
        <w:sdtPr>
          <w:id w:val="1720549520"/>
          <w:docPartObj>
            <w:docPartGallery w:val="Page Numbers (Top of Page)"/>
            <w:docPartUnique/>
          </w:docPartObj>
        </w:sdtPr>
        <w:sdtEndPr/>
        <w:sdtContent>
          <w:p w14:paraId="37AF1955" w14:textId="150986B6" w:rsidR="00770C36" w:rsidRDefault="00770C3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880051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880051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536B9BFB" w14:textId="77777777" w:rsidR="00770C36" w:rsidRDefault="00770C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29AED1" w14:textId="77777777" w:rsidR="00E32161" w:rsidRDefault="00E32161">
      <w:pPr>
        <w:spacing w:after="0" w:line="240" w:lineRule="auto"/>
      </w:pPr>
      <w:r>
        <w:separator/>
      </w:r>
    </w:p>
  </w:footnote>
  <w:footnote w:type="continuationSeparator" w:id="0">
    <w:p w14:paraId="59BF2548" w14:textId="77777777" w:rsidR="00E32161" w:rsidRDefault="00E32161">
      <w:pPr>
        <w:spacing w:after="0" w:line="240" w:lineRule="auto"/>
      </w:pPr>
      <w:r>
        <w:continuationSeparator/>
      </w:r>
    </w:p>
  </w:footnote>
  <w:footnote w:type="continuationNotice" w:id="1">
    <w:p w14:paraId="27DB8FBB" w14:textId="77777777" w:rsidR="00E32161" w:rsidRDefault="00E3216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AA5B4E" w14:textId="77777777" w:rsidR="00770C36" w:rsidRDefault="00770C36" w:rsidP="0086741E">
    <w:pPr>
      <w:pStyle w:val="Header"/>
      <w:jc w:val="center"/>
    </w:pPr>
    <w:r>
      <w:rPr>
        <w:noProof/>
      </w:rPr>
      <w:drawing>
        <wp:inline distT="0" distB="0" distL="0" distR="0" wp14:anchorId="35522BFF" wp14:editId="2C6EACC8">
          <wp:extent cx="3705225" cy="687525"/>
          <wp:effectExtent l="0" t="0" r="0" b="0"/>
          <wp:docPr id="1613075102" name="Picture 1613075102" descr="Logo of California Department of Technology, Strategy Innovation Delive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5225" cy="687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97D8B9E" w14:textId="77777777" w:rsidR="00770C36" w:rsidRDefault="00770C36" w:rsidP="0086741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4B00E2"/>
    <w:multiLevelType w:val="hybridMultilevel"/>
    <w:tmpl w:val="B24E09AC"/>
    <w:lvl w:ilvl="0" w:tplc="CF52300C">
      <w:start w:val="2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47A4AA1"/>
    <w:multiLevelType w:val="hybridMultilevel"/>
    <w:tmpl w:val="895C2A1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5637CF"/>
    <w:multiLevelType w:val="hybridMultilevel"/>
    <w:tmpl w:val="93AA5D78"/>
    <w:lvl w:ilvl="0" w:tplc="CF52300C">
      <w:start w:val="2"/>
      <w:numFmt w:val="decimal"/>
      <w:lvlText w:val="%1."/>
      <w:lvlJc w:val="left"/>
      <w:pPr>
        <w:ind w:left="144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67250EF"/>
    <w:multiLevelType w:val="multilevel"/>
    <w:tmpl w:val="6F9E6F86"/>
    <w:lvl w:ilvl="0">
      <w:start w:val="2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3240"/>
      </w:pPr>
      <w:rPr>
        <w:rFonts w:hint="default"/>
      </w:rPr>
    </w:lvl>
  </w:abstractNum>
  <w:abstractNum w:abstractNumId="4" w15:restartNumberingAfterBreak="0">
    <w:nsid w:val="18C7514B"/>
    <w:multiLevelType w:val="multilevel"/>
    <w:tmpl w:val="3244E75A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5" w15:restartNumberingAfterBreak="0">
    <w:nsid w:val="19A866CF"/>
    <w:multiLevelType w:val="hybridMultilevel"/>
    <w:tmpl w:val="4A5C1A42"/>
    <w:lvl w:ilvl="0" w:tplc="FFC60CE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8C37D1"/>
    <w:multiLevelType w:val="multilevel"/>
    <w:tmpl w:val="8DD84194"/>
    <w:lvl w:ilvl="0">
      <w:start w:val="3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7" w15:restartNumberingAfterBreak="0">
    <w:nsid w:val="26803C33"/>
    <w:multiLevelType w:val="multilevel"/>
    <w:tmpl w:val="6FF239BE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8" w15:restartNumberingAfterBreak="0">
    <w:nsid w:val="271E6BF4"/>
    <w:multiLevelType w:val="hybridMultilevel"/>
    <w:tmpl w:val="0250190C"/>
    <w:lvl w:ilvl="0" w:tplc="5594A892">
      <w:start w:val="2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2C78EC"/>
    <w:multiLevelType w:val="hybridMultilevel"/>
    <w:tmpl w:val="9DAA1356"/>
    <w:lvl w:ilvl="0" w:tplc="F0822C4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BE1B2E"/>
    <w:multiLevelType w:val="hybridMultilevel"/>
    <w:tmpl w:val="D8024ADA"/>
    <w:lvl w:ilvl="0" w:tplc="8FA09738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7721E9"/>
    <w:multiLevelType w:val="hybridMultilevel"/>
    <w:tmpl w:val="8D06830A"/>
    <w:lvl w:ilvl="0" w:tplc="44AAC46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0648C1"/>
    <w:multiLevelType w:val="hybridMultilevel"/>
    <w:tmpl w:val="935257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5F1083"/>
    <w:multiLevelType w:val="hybridMultilevel"/>
    <w:tmpl w:val="BE380098"/>
    <w:lvl w:ilvl="0" w:tplc="39AA7C56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127F1C"/>
    <w:multiLevelType w:val="multilevel"/>
    <w:tmpl w:val="5E266868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  <w:sz w:val="40"/>
        <w:szCs w:val="4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5" w15:restartNumberingAfterBreak="0">
    <w:nsid w:val="362F5DFC"/>
    <w:multiLevelType w:val="multilevel"/>
    <w:tmpl w:val="A4AAAB82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3240"/>
      </w:pPr>
      <w:rPr>
        <w:rFonts w:hint="default"/>
      </w:rPr>
    </w:lvl>
  </w:abstractNum>
  <w:abstractNum w:abstractNumId="16" w15:restartNumberingAfterBreak="0">
    <w:nsid w:val="39BA65DA"/>
    <w:multiLevelType w:val="hybridMultilevel"/>
    <w:tmpl w:val="6616DDDC"/>
    <w:lvl w:ilvl="0" w:tplc="043A6EA8">
      <w:start w:val="2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905087"/>
    <w:multiLevelType w:val="hybridMultilevel"/>
    <w:tmpl w:val="C5C0D206"/>
    <w:lvl w:ilvl="0" w:tplc="EEFCFA24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CEE2441"/>
    <w:multiLevelType w:val="hybridMultilevel"/>
    <w:tmpl w:val="1C0EBF12"/>
    <w:lvl w:ilvl="0" w:tplc="A12C8F9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B4570F"/>
    <w:multiLevelType w:val="multilevel"/>
    <w:tmpl w:val="2C9E0354"/>
    <w:lvl w:ilvl="0">
      <w:start w:val="3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0" w15:restartNumberingAfterBreak="0">
    <w:nsid w:val="466E24E1"/>
    <w:multiLevelType w:val="hybridMultilevel"/>
    <w:tmpl w:val="C75C900E"/>
    <w:lvl w:ilvl="0" w:tplc="36E09A66">
      <w:start w:val="2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F14DD2"/>
    <w:multiLevelType w:val="multilevel"/>
    <w:tmpl w:val="3F529FFE"/>
    <w:lvl w:ilvl="0">
      <w:start w:val="2"/>
      <w:numFmt w:val="decimal"/>
      <w:lvlText w:val="%1"/>
      <w:lvlJc w:val="left"/>
      <w:pPr>
        <w:ind w:left="810" w:hanging="81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810" w:hanging="8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10" w:hanging="81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502F5FA2"/>
    <w:multiLevelType w:val="hybridMultilevel"/>
    <w:tmpl w:val="2D183766"/>
    <w:lvl w:ilvl="0" w:tplc="F0822C4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EA51D4"/>
    <w:multiLevelType w:val="hybridMultilevel"/>
    <w:tmpl w:val="BC083594"/>
    <w:lvl w:ilvl="0" w:tplc="D680AC0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56294A"/>
    <w:multiLevelType w:val="multilevel"/>
    <w:tmpl w:val="1596615C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pStyle w:val="Heading2-Num"/>
      <w:lvlText w:val="3.%2"/>
      <w:lvlJc w:val="left"/>
      <w:pPr>
        <w:ind w:left="720" w:hanging="720"/>
      </w:pPr>
      <w:rPr>
        <w:rFonts w:hint="default"/>
        <w:sz w:val="40"/>
        <w:szCs w:val="40"/>
      </w:rPr>
    </w:lvl>
    <w:lvl w:ilvl="2">
      <w:start w:val="1"/>
      <w:numFmt w:val="decimal"/>
      <w:pStyle w:val="Heading3Number"/>
      <w:lvlText w:val="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25" w15:restartNumberingAfterBreak="0">
    <w:nsid w:val="632670E1"/>
    <w:multiLevelType w:val="hybridMultilevel"/>
    <w:tmpl w:val="8714AA0C"/>
    <w:lvl w:ilvl="0" w:tplc="17B6F4EC">
      <w:start w:val="2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5908B5"/>
    <w:multiLevelType w:val="hybridMultilevel"/>
    <w:tmpl w:val="5F82944A"/>
    <w:lvl w:ilvl="0" w:tplc="CF52300C">
      <w:start w:val="2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663DF9"/>
    <w:multiLevelType w:val="multilevel"/>
    <w:tmpl w:val="5B0A0008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000" w:hanging="3240"/>
      </w:pPr>
      <w:rPr>
        <w:rFonts w:hint="default"/>
      </w:rPr>
    </w:lvl>
  </w:abstractNum>
  <w:abstractNum w:abstractNumId="28" w15:restartNumberingAfterBreak="0">
    <w:nsid w:val="76A208E8"/>
    <w:multiLevelType w:val="multilevel"/>
    <w:tmpl w:val="C4C65AAA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9" w15:restartNumberingAfterBreak="0">
    <w:nsid w:val="7BB175E7"/>
    <w:multiLevelType w:val="hybridMultilevel"/>
    <w:tmpl w:val="ABC2DD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1D5DE2"/>
    <w:multiLevelType w:val="hybridMultilevel"/>
    <w:tmpl w:val="57A0FF04"/>
    <w:lvl w:ilvl="0" w:tplc="D048DD76">
      <w:start w:val="2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0102148">
    <w:abstractNumId w:val="21"/>
  </w:num>
  <w:num w:numId="2" w16cid:durableId="2061975939">
    <w:abstractNumId w:val="3"/>
  </w:num>
  <w:num w:numId="3" w16cid:durableId="2040734535">
    <w:abstractNumId w:val="15"/>
  </w:num>
  <w:num w:numId="4" w16cid:durableId="1495145778">
    <w:abstractNumId w:val="4"/>
  </w:num>
  <w:num w:numId="5" w16cid:durableId="572666380">
    <w:abstractNumId w:val="11"/>
  </w:num>
  <w:num w:numId="6" w16cid:durableId="553197920">
    <w:abstractNumId w:val="18"/>
  </w:num>
  <w:num w:numId="7" w16cid:durableId="447967572">
    <w:abstractNumId w:val="4"/>
    <w:lvlOverride w:ilvl="0">
      <w:startOverride w:val="3"/>
    </w:lvlOverride>
    <w:lvlOverride w:ilvl="1">
      <w:startOverride w:val="8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49406673">
    <w:abstractNumId w:val="4"/>
    <w:lvlOverride w:ilvl="0">
      <w:startOverride w:val="3"/>
    </w:lvlOverride>
    <w:lvlOverride w:ilvl="1">
      <w:startOverride w:val="8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55262000">
    <w:abstractNumId w:val="4"/>
    <w:lvlOverride w:ilvl="0">
      <w:startOverride w:val="3"/>
    </w:lvlOverride>
    <w:lvlOverride w:ilvl="1">
      <w:startOverride w:val="8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43470895">
    <w:abstractNumId w:val="29"/>
  </w:num>
  <w:num w:numId="11" w16cid:durableId="1611163392">
    <w:abstractNumId w:val="5"/>
  </w:num>
  <w:num w:numId="12" w16cid:durableId="1488857894">
    <w:abstractNumId w:val="1"/>
  </w:num>
  <w:num w:numId="13" w16cid:durableId="711882691">
    <w:abstractNumId w:val="25"/>
  </w:num>
  <w:num w:numId="14" w16cid:durableId="859509954">
    <w:abstractNumId w:val="30"/>
  </w:num>
  <w:num w:numId="15" w16cid:durableId="1839883048">
    <w:abstractNumId w:val="16"/>
  </w:num>
  <w:num w:numId="16" w16cid:durableId="500238139">
    <w:abstractNumId w:val="4"/>
    <w:lvlOverride w:ilvl="0">
      <w:startOverride w:val="3"/>
    </w:lvlOverride>
    <w:lvlOverride w:ilvl="1">
      <w:startOverride w:val="8"/>
    </w:lvlOverride>
  </w:num>
  <w:num w:numId="17" w16cid:durableId="1791512250">
    <w:abstractNumId w:val="4"/>
    <w:lvlOverride w:ilvl="0">
      <w:startOverride w:val="3"/>
    </w:lvlOverride>
    <w:lvlOverride w:ilvl="1">
      <w:startOverride w:val="12"/>
    </w:lvlOverride>
  </w:num>
  <w:num w:numId="18" w16cid:durableId="122357358">
    <w:abstractNumId w:val="14"/>
  </w:num>
  <w:num w:numId="19" w16cid:durableId="353962864">
    <w:abstractNumId w:val="20"/>
  </w:num>
  <w:num w:numId="20" w16cid:durableId="1899707745">
    <w:abstractNumId w:val="6"/>
  </w:num>
  <w:num w:numId="21" w16cid:durableId="119807149">
    <w:abstractNumId w:val="19"/>
  </w:num>
  <w:num w:numId="22" w16cid:durableId="181937449">
    <w:abstractNumId w:val="28"/>
  </w:num>
  <w:num w:numId="23" w16cid:durableId="1127891008">
    <w:abstractNumId w:val="10"/>
  </w:num>
  <w:num w:numId="24" w16cid:durableId="2086609459">
    <w:abstractNumId w:val="17"/>
  </w:num>
  <w:num w:numId="25" w16cid:durableId="1182429434">
    <w:abstractNumId w:val="7"/>
  </w:num>
  <w:num w:numId="26" w16cid:durableId="1675567988">
    <w:abstractNumId w:val="27"/>
  </w:num>
  <w:num w:numId="27" w16cid:durableId="1289818827">
    <w:abstractNumId w:val="24"/>
  </w:num>
  <w:num w:numId="28" w16cid:durableId="294407208">
    <w:abstractNumId w:val="0"/>
  </w:num>
  <w:num w:numId="29" w16cid:durableId="1793865892">
    <w:abstractNumId w:val="8"/>
  </w:num>
  <w:num w:numId="30" w16cid:durableId="1398624808">
    <w:abstractNumId w:val="2"/>
  </w:num>
  <w:num w:numId="31" w16cid:durableId="427238134">
    <w:abstractNumId w:val="23"/>
  </w:num>
  <w:num w:numId="32" w16cid:durableId="1232426345">
    <w:abstractNumId w:val="2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93806272">
    <w:abstractNumId w:val="26"/>
  </w:num>
  <w:num w:numId="34" w16cid:durableId="872113139">
    <w:abstractNumId w:val="9"/>
  </w:num>
  <w:num w:numId="35" w16cid:durableId="1575629734">
    <w:abstractNumId w:val="22"/>
  </w:num>
  <w:num w:numId="36" w16cid:durableId="607127694">
    <w:abstractNumId w:val="13"/>
  </w:num>
  <w:num w:numId="37" w16cid:durableId="2001082998">
    <w:abstractNumId w:val="12"/>
  </w:num>
  <w:num w:numId="38" w16cid:durableId="1175803248">
    <w:abstractNumId w:val="24"/>
  </w:num>
  <w:num w:numId="39" w16cid:durableId="196472549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MDYwMbM0MDe3MLNQ0lEKTi0uzszPAykwrgUAHBGnzCwAAAA="/>
  </w:docVars>
  <w:rsids>
    <w:rsidRoot w:val="001E737F"/>
    <w:rsid w:val="00002783"/>
    <w:rsid w:val="00007C96"/>
    <w:rsid w:val="00011062"/>
    <w:rsid w:val="000134D0"/>
    <w:rsid w:val="00014B7C"/>
    <w:rsid w:val="000168C0"/>
    <w:rsid w:val="00023FAE"/>
    <w:rsid w:val="00031720"/>
    <w:rsid w:val="000321EC"/>
    <w:rsid w:val="00033EA5"/>
    <w:rsid w:val="00050CB1"/>
    <w:rsid w:val="00062310"/>
    <w:rsid w:val="00075CE9"/>
    <w:rsid w:val="00080048"/>
    <w:rsid w:val="00084741"/>
    <w:rsid w:val="00085DB6"/>
    <w:rsid w:val="0009131D"/>
    <w:rsid w:val="00094692"/>
    <w:rsid w:val="000959DD"/>
    <w:rsid w:val="000A6C73"/>
    <w:rsid w:val="000B006B"/>
    <w:rsid w:val="000B22AA"/>
    <w:rsid w:val="000B47B7"/>
    <w:rsid w:val="000C3002"/>
    <w:rsid w:val="000C46BC"/>
    <w:rsid w:val="000C7DFB"/>
    <w:rsid w:val="000D2D83"/>
    <w:rsid w:val="000E07D5"/>
    <w:rsid w:val="000E2317"/>
    <w:rsid w:val="000E41F5"/>
    <w:rsid w:val="000E5D99"/>
    <w:rsid w:val="000F0B24"/>
    <w:rsid w:val="000F6580"/>
    <w:rsid w:val="000F69B5"/>
    <w:rsid w:val="000F7497"/>
    <w:rsid w:val="0010504E"/>
    <w:rsid w:val="00105CD7"/>
    <w:rsid w:val="00106412"/>
    <w:rsid w:val="00114041"/>
    <w:rsid w:val="001178FE"/>
    <w:rsid w:val="0012707F"/>
    <w:rsid w:val="00131102"/>
    <w:rsid w:val="00133825"/>
    <w:rsid w:val="0013391A"/>
    <w:rsid w:val="0013616A"/>
    <w:rsid w:val="0014137C"/>
    <w:rsid w:val="001424DF"/>
    <w:rsid w:val="00147D67"/>
    <w:rsid w:val="00152D21"/>
    <w:rsid w:val="001544B1"/>
    <w:rsid w:val="00154D2E"/>
    <w:rsid w:val="001610D0"/>
    <w:rsid w:val="001623F9"/>
    <w:rsid w:val="00162518"/>
    <w:rsid w:val="0016274E"/>
    <w:rsid w:val="0017200D"/>
    <w:rsid w:val="00176481"/>
    <w:rsid w:val="001766C5"/>
    <w:rsid w:val="0018177C"/>
    <w:rsid w:val="001850FB"/>
    <w:rsid w:val="00197E7C"/>
    <w:rsid w:val="001A209C"/>
    <w:rsid w:val="001A24D0"/>
    <w:rsid w:val="001B0167"/>
    <w:rsid w:val="001C0074"/>
    <w:rsid w:val="001C39F1"/>
    <w:rsid w:val="001C726D"/>
    <w:rsid w:val="001D255C"/>
    <w:rsid w:val="001E461C"/>
    <w:rsid w:val="001E737F"/>
    <w:rsid w:val="001F57BC"/>
    <w:rsid w:val="00216578"/>
    <w:rsid w:val="00221799"/>
    <w:rsid w:val="00222A55"/>
    <w:rsid w:val="002261DB"/>
    <w:rsid w:val="002272C5"/>
    <w:rsid w:val="00230817"/>
    <w:rsid w:val="00231C90"/>
    <w:rsid w:val="00231E78"/>
    <w:rsid w:val="002330BC"/>
    <w:rsid w:val="00240C9C"/>
    <w:rsid w:val="00241DB6"/>
    <w:rsid w:val="00242017"/>
    <w:rsid w:val="00243FC9"/>
    <w:rsid w:val="00257871"/>
    <w:rsid w:val="002578D4"/>
    <w:rsid w:val="002633F6"/>
    <w:rsid w:val="00265272"/>
    <w:rsid w:val="0026694D"/>
    <w:rsid w:val="002746EE"/>
    <w:rsid w:val="00274B53"/>
    <w:rsid w:val="002773A0"/>
    <w:rsid w:val="00281534"/>
    <w:rsid w:val="0028524D"/>
    <w:rsid w:val="00290445"/>
    <w:rsid w:val="002A0DDF"/>
    <w:rsid w:val="002B356D"/>
    <w:rsid w:val="002B437F"/>
    <w:rsid w:val="002C66FD"/>
    <w:rsid w:val="002D64A0"/>
    <w:rsid w:val="002D788F"/>
    <w:rsid w:val="002E2746"/>
    <w:rsid w:val="002E3CE2"/>
    <w:rsid w:val="00304A5B"/>
    <w:rsid w:val="0030547B"/>
    <w:rsid w:val="0031165F"/>
    <w:rsid w:val="00311CAC"/>
    <w:rsid w:val="00312302"/>
    <w:rsid w:val="00313B4E"/>
    <w:rsid w:val="00323408"/>
    <w:rsid w:val="00326F51"/>
    <w:rsid w:val="00337D96"/>
    <w:rsid w:val="00346CAB"/>
    <w:rsid w:val="003503C8"/>
    <w:rsid w:val="00353A96"/>
    <w:rsid w:val="00355A74"/>
    <w:rsid w:val="00357D66"/>
    <w:rsid w:val="00375D38"/>
    <w:rsid w:val="00381829"/>
    <w:rsid w:val="00386F38"/>
    <w:rsid w:val="00387BE6"/>
    <w:rsid w:val="00395C4B"/>
    <w:rsid w:val="00396744"/>
    <w:rsid w:val="0039692B"/>
    <w:rsid w:val="003A1C6D"/>
    <w:rsid w:val="003A2483"/>
    <w:rsid w:val="003A5864"/>
    <w:rsid w:val="003B403B"/>
    <w:rsid w:val="003B7109"/>
    <w:rsid w:val="003C2C3B"/>
    <w:rsid w:val="003C3C18"/>
    <w:rsid w:val="003D439B"/>
    <w:rsid w:val="003D4466"/>
    <w:rsid w:val="003D598B"/>
    <w:rsid w:val="003D6AA7"/>
    <w:rsid w:val="003D7254"/>
    <w:rsid w:val="003D7863"/>
    <w:rsid w:val="003E1CB5"/>
    <w:rsid w:val="003F4BA5"/>
    <w:rsid w:val="003F6E00"/>
    <w:rsid w:val="00400EFD"/>
    <w:rsid w:val="00412127"/>
    <w:rsid w:val="00434562"/>
    <w:rsid w:val="00441FEA"/>
    <w:rsid w:val="00447400"/>
    <w:rsid w:val="0045022B"/>
    <w:rsid w:val="00452408"/>
    <w:rsid w:val="00454326"/>
    <w:rsid w:val="00454AB9"/>
    <w:rsid w:val="00463DC1"/>
    <w:rsid w:val="00465D7F"/>
    <w:rsid w:val="0046705A"/>
    <w:rsid w:val="004723EF"/>
    <w:rsid w:val="004730E8"/>
    <w:rsid w:val="00475792"/>
    <w:rsid w:val="004769A1"/>
    <w:rsid w:val="0047766A"/>
    <w:rsid w:val="00480918"/>
    <w:rsid w:val="00481E4D"/>
    <w:rsid w:val="004861B2"/>
    <w:rsid w:val="00486681"/>
    <w:rsid w:val="00487E20"/>
    <w:rsid w:val="00496558"/>
    <w:rsid w:val="00497228"/>
    <w:rsid w:val="004A4F08"/>
    <w:rsid w:val="004A7182"/>
    <w:rsid w:val="004B130A"/>
    <w:rsid w:val="004B2019"/>
    <w:rsid w:val="004B7025"/>
    <w:rsid w:val="004C1DDE"/>
    <w:rsid w:val="004C272E"/>
    <w:rsid w:val="004C5802"/>
    <w:rsid w:val="004C5FFF"/>
    <w:rsid w:val="004C6A7F"/>
    <w:rsid w:val="004C75C5"/>
    <w:rsid w:val="004E1489"/>
    <w:rsid w:val="004E4281"/>
    <w:rsid w:val="004E45BC"/>
    <w:rsid w:val="004F23CA"/>
    <w:rsid w:val="004F54E6"/>
    <w:rsid w:val="004F63E3"/>
    <w:rsid w:val="005024BD"/>
    <w:rsid w:val="0050299D"/>
    <w:rsid w:val="005048E4"/>
    <w:rsid w:val="0050572D"/>
    <w:rsid w:val="00505B6F"/>
    <w:rsid w:val="00506A91"/>
    <w:rsid w:val="0050755C"/>
    <w:rsid w:val="00520834"/>
    <w:rsid w:val="005247B9"/>
    <w:rsid w:val="00526E19"/>
    <w:rsid w:val="00530C38"/>
    <w:rsid w:val="0053126D"/>
    <w:rsid w:val="00536377"/>
    <w:rsid w:val="00536AFE"/>
    <w:rsid w:val="00536B3D"/>
    <w:rsid w:val="00541420"/>
    <w:rsid w:val="00544C8C"/>
    <w:rsid w:val="00545A48"/>
    <w:rsid w:val="0055095E"/>
    <w:rsid w:val="005514DC"/>
    <w:rsid w:val="00553747"/>
    <w:rsid w:val="00556935"/>
    <w:rsid w:val="00556FB6"/>
    <w:rsid w:val="005715A5"/>
    <w:rsid w:val="0057354C"/>
    <w:rsid w:val="00575E61"/>
    <w:rsid w:val="0057663B"/>
    <w:rsid w:val="00586660"/>
    <w:rsid w:val="00595751"/>
    <w:rsid w:val="005A040C"/>
    <w:rsid w:val="005A354C"/>
    <w:rsid w:val="005A5FC3"/>
    <w:rsid w:val="005A678C"/>
    <w:rsid w:val="005B1F15"/>
    <w:rsid w:val="005B2409"/>
    <w:rsid w:val="005C0823"/>
    <w:rsid w:val="005C61CD"/>
    <w:rsid w:val="005D15B2"/>
    <w:rsid w:val="005D2212"/>
    <w:rsid w:val="005D3567"/>
    <w:rsid w:val="005D70D4"/>
    <w:rsid w:val="005D7BBA"/>
    <w:rsid w:val="005E538C"/>
    <w:rsid w:val="005E55C1"/>
    <w:rsid w:val="00612A3D"/>
    <w:rsid w:val="006134F7"/>
    <w:rsid w:val="00622B61"/>
    <w:rsid w:val="00624484"/>
    <w:rsid w:val="00635CDA"/>
    <w:rsid w:val="00637585"/>
    <w:rsid w:val="00640353"/>
    <w:rsid w:val="00646FA9"/>
    <w:rsid w:val="00654048"/>
    <w:rsid w:val="00662157"/>
    <w:rsid w:val="00664B4E"/>
    <w:rsid w:val="00664DD1"/>
    <w:rsid w:val="00683500"/>
    <w:rsid w:val="00683A95"/>
    <w:rsid w:val="0069161E"/>
    <w:rsid w:val="00693B80"/>
    <w:rsid w:val="006A429E"/>
    <w:rsid w:val="006A5144"/>
    <w:rsid w:val="006B090B"/>
    <w:rsid w:val="006B53D1"/>
    <w:rsid w:val="006B5D94"/>
    <w:rsid w:val="006C112D"/>
    <w:rsid w:val="006C1D3C"/>
    <w:rsid w:val="006C6941"/>
    <w:rsid w:val="006C7CF0"/>
    <w:rsid w:val="006D0066"/>
    <w:rsid w:val="006D0863"/>
    <w:rsid w:val="006E2877"/>
    <w:rsid w:val="006F6758"/>
    <w:rsid w:val="006F7AD8"/>
    <w:rsid w:val="00701A9B"/>
    <w:rsid w:val="007107AF"/>
    <w:rsid w:val="00713A0E"/>
    <w:rsid w:val="00716AC6"/>
    <w:rsid w:val="007205D1"/>
    <w:rsid w:val="007265EB"/>
    <w:rsid w:val="00730E20"/>
    <w:rsid w:val="00731050"/>
    <w:rsid w:val="00736072"/>
    <w:rsid w:val="00741D96"/>
    <w:rsid w:val="007426BD"/>
    <w:rsid w:val="007520E7"/>
    <w:rsid w:val="007528E8"/>
    <w:rsid w:val="00760C6E"/>
    <w:rsid w:val="00762A6E"/>
    <w:rsid w:val="00770C36"/>
    <w:rsid w:val="00771D16"/>
    <w:rsid w:val="007745FB"/>
    <w:rsid w:val="007776E1"/>
    <w:rsid w:val="00791E85"/>
    <w:rsid w:val="00796E45"/>
    <w:rsid w:val="00797BAD"/>
    <w:rsid w:val="007A3457"/>
    <w:rsid w:val="007B54D0"/>
    <w:rsid w:val="007B5996"/>
    <w:rsid w:val="007B5F3B"/>
    <w:rsid w:val="007C22D8"/>
    <w:rsid w:val="007C2734"/>
    <w:rsid w:val="007D0362"/>
    <w:rsid w:val="007D56AD"/>
    <w:rsid w:val="007D6C10"/>
    <w:rsid w:val="007E6956"/>
    <w:rsid w:val="007E6E80"/>
    <w:rsid w:val="007E7C07"/>
    <w:rsid w:val="007F20CF"/>
    <w:rsid w:val="007F2F7E"/>
    <w:rsid w:val="007F3213"/>
    <w:rsid w:val="007F3B4A"/>
    <w:rsid w:val="007F456A"/>
    <w:rsid w:val="007F46F2"/>
    <w:rsid w:val="007F7EC6"/>
    <w:rsid w:val="00801197"/>
    <w:rsid w:val="008018A4"/>
    <w:rsid w:val="008070DC"/>
    <w:rsid w:val="008071CB"/>
    <w:rsid w:val="008145BC"/>
    <w:rsid w:val="00816C48"/>
    <w:rsid w:val="00820DF5"/>
    <w:rsid w:val="00827B2B"/>
    <w:rsid w:val="00833E9C"/>
    <w:rsid w:val="00841765"/>
    <w:rsid w:val="00841A32"/>
    <w:rsid w:val="00847691"/>
    <w:rsid w:val="00847BCF"/>
    <w:rsid w:val="00850848"/>
    <w:rsid w:val="0085190E"/>
    <w:rsid w:val="00853709"/>
    <w:rsid w:val="00853A38"/>
    <w:rsid w:val="00855F14"/>
    <w:rsid w:val="0086337F"/>
    <w:rsid w:val="008649F3"/>
    <w:rsid w:val="00870669"/>
    <w:rsid w:val="00871194"/>
    <w:rsid w:val="00874EB3"/>
    <w:rsid w:val="00875C97"/>
    <w:rsid w:val="00880051"/>
    <w:rsid w:val="00881B52"/>
    <w:rsid w:val="008828B2"/>
    <w:rsid w:val="00891FF3"/>
    <w:rsid w:val="00894ABC"/>
    <w:rsid w:val="008967D3"/>
    <w:rsid w:val="008A6D62"/>
    <w:rsid w:val="008B21F0"/>
    <w:rsid w:val="008B49EA"/>
    <w:rsid w:val="008B57BD"/>
    <w:rsid w:val="008C0A58"/>
    <w:rsid w:val="008C0BA4"/>
    <w:rsid w:val="008C0C78"/>
    <w:rsid w:val="008C0FD8"/>
    <w:rsid w:val="008C1A78"/>
    <w:rsid w:val="008C35B0"/>
    <w:rsid w:val="008C39A9"/>
    <w:rsid w:val="008C4BC7"/>
    <w:rsid w:val="008C79CE"/>
    <w:rsid w:val="008D1CA2"/>
    <w:rsid w:val="008E4003"/>
    <w:rsid w:val="008F0079"/>
    <w:rsid w:val="008F07FF"/>
    <w:rsid w:val="008F659B"/>
    <w:rsid w:val="008F6C1D"/>
    <w:rsid w:val="008F7D41"/>
    <w:rsid w:val="009011D6"/>
    <w:rsid w:val="00904A1F"/>
    <w:rsid w:val="00905C86"/>
    <w:rsid w:val="00905CB6"/>
    <w:rsid w:val="00912081"/>
    <w:rsid w:val="0091584E"/>
    <w:rsid w:val="00915B8F"/>
    <w:rsid w:val="0091681A"/>
    <w:rsid w:val="009172B7"/>
    <w:rsid w:val="00924365"/>
    <w:rsid w:val="00927457"/>
    <w:rsid w:val="00942CE0"/>
    <w:rsid w:val="0094346D"/>
    <w:rsid w:val="009441BA"/>
    <w:rsid w:val="00944DF5"/>
    <w:rsid w:val="00947AF4"/>
    <w:rsid w:val="00947E70"/>
    <w:rsid w:val="009513CB"/>
    <w:rsid w:val="009540F5"/>
    <w:rsid w:val="00957755"/>
    <w:rsid w:val="00960152"/>
    <w:rsid w:val="009638B4"/>
    <w:rsid w:val="00963C55"/>
    <w:rsid w:val="00965917"/>
    <w:rsid w:val="00965DA4"/>
    <w:rsid w:val="00966F6B"/>
    <w:rsid w:val="00970685"/>
    <w:rsid w:val="00971ACB"/>
    <w:rsid w:val="00971FF2"/>
    <w:rsid w:val="00973009"/>
    <w:rsid w:val="00974E64"/>
    <w:rsid w:val="009764BC"/>
    <w:rsid w:val="009877B9"/>
    <w:rsid w:val="009944CE"/>
    <w:rsid w:val="009957A3"/>
    <w:rsid w:val="00995E0D"/>
    <w:rsid w:val="009966F4"/>
    <w:rsid w:val="009A3170"/>
    <w:rsid w:val="009B04F8"/>
    <w:rsid w:val="009B747D"/>
    <w:rsid w:val="009C43AD"/>
    <w:rsid w:val="009C476D"/>
    <w:rsid w:val="009D59B6"/>
    <w:rsid w:val="009E14F2"/>
    <w:rsid w:val="009E5495"/>
    <w:rsid w:val="009F5920"/>
    <w:rsid w:val="00A1419E"/>
    <w:rsid w:val="00A168A5"/>
    <w:rsid w:val="00A1782A"/>
    <w:rsid w:val="00A20601"/>
    <w:rsid w:val="00A22DC1"/>
    <w:rsid w:val="00A23DE7"/>
    <w:rsid w:val="00A26D11"/>
    <w:rsid w:val="00A30AC8"/>
    <w:rsid w:val="00A31A66"/>
    <w:rsid w:val="00A35DEA"/>
    <w:rsid w:val="00A36E8B"/>
    <w:rsid w:val="00A46CB2"/>
    <w:rsid w:val="00A4708C"/>
    <w:rsid w:val="00A62003"/>
    <w:rsid w:val="00A639A9"/>
    <w:rsid w:val="00A679B4"/>
    <w:rsid w:val="00A745BF"/>
    <w:rsid w:val="00A750AA"/>
    <w:rsid w:val="00A75806"/>
    <w:rsid w:val="00A81439"/>
    <w:rsid w:val="00A81AF7"/>
    <w:rsid w:val="00A85C66"/>
    <w:rsid w:val="00AA1BC9"/>
    <w:rsid w:val="00AA3E6D"/>
    <w:rsid w:val="00AA4BD2"/>
    <w:rsid w:val="00AA75BA"/>
    <w:rsid w:val="00AB2FAD"/>
    <w:rsid w:val="00AB3351"/>
    <w:rsid w:val="00AC202D"/>
    <w:rsid w:val="00AC4834"/>
    <w:rsid w:val="00AC5242"/>
    <w:rsid w:val="00AD3182"/>
    <w:rsid w:val="00AE2007"/>
    <w:rsid w:val="00AE27FD"/>
    <w:rsid w:val="00AE5B89"/>
    <w:rsid w:val="00AF20AF"/>
    <w:rsid w:val="00B01B12"/>
    <w:rsid w:val="00B02DE8"/>
    <w:rsid w:val="00B06A42"/>
    <w:rsid w:val="00B10D03"/>
    <w:rsid w:val="00B1267C"/>
    <w:rsid w:val="00B137CD"/>
    <w:rsid w:val="00B14025"/>
    <w:rsid w:val="00B2049F"/>
    <w:rsid w:val="00B208BD"/>
    <w:rsid w:val="00B22B1B"/>
    <w:rsid w:val="00B233B9"/>
    <w:rsid w:val="00B23DD1"/>
    <w:rsid w:val="00B25BDF"/>
    <w:rsid w:val="00B353A6"/>
    <w:rsid w:val="00B36462"/>
    <w:rsid w:val="00B417F9"/>
    <w:rsid w:val="00B42C9C"/>
    <w:rsid w:val="00B5097D"/>
    <w:rsid w:val="00B51DE4"/>
    <w:rsid w:val="00B522CB"/>
    <w:rsid w:val="00B531A9"/>
    <w:rsid w:val="00B5512E"/>
    <w:rsid w:val="00B67276"/>
    <w:rsid w:val="00B73EA9"/>
    <w:rsid w:val="00B7788A"/>
    <w:rsid w:val="00B93097"/>
    <w:rsid w:val="00BA4F03"/>
    <w:rsid w:val="00BB0161"/>
    <w:rsid w:val="00BD2908"/>
    <w:rsid w:val="00BD2E7A"/>
    <w:rsid w:val="00BD5270"/>
    <w:rsid w:val="00BD6828"/>
    <w:rsid w:val="00BE0CAF"/>
    <w:rsid w:val="00BE3BA3"/>
    <w:rsid w:val="00BE4CD0"/>
    <w:rsid w:val="00BE70DC"/>
    <w:rsid w:val="00BF2B65"/>
    <w:rsid w:val="00BF5B44"/>
    <w:rsid w:val="00BF5C0A"/>
    <w:rsid w:val="00C059DC"/>
    <w:rsid w:val="00C15C7F"/>
    <w:rsid w:val="00C16957"/>
    <w:rsid w:val="00C215DD"/>
    <w:rsid w:val="00C231CA"/>
    <w:rsid w:val="00C253DB"/>
    <w:rsid w:val="00C33F75"/>
    <w:rsid w:val="00C41B7F"/>
    <w:rsid w:val="00C45C85"/>
    <w:rsid w:val="00C472BF"/>
    <w:rsid w:val="00C533F8"/>
    <w:rsid w:val="00C623EF"/>
    <w:rsid w:val="00C65FC5"/>
    <w:rsid w:val="00C74233"/>
    <w:rsid w:val="00C75D0B"/>
    <w:rsid w:val="00C801EC"/>
    <w:rsid w:val="00C82D97"/>
    <w:rsid w:val="00C900EA"/>
    <w:rsid w:val="00C9217E"/>
    <w:rsid w:val="00C92264"/>
    <w:rsid w:val="00C93975"/>
    <w:rsid w:val="00C965B5"/>
    <w:rsid w:val="00CA3FB2"/>
    <w:rsid w:val="00CA4A1B"/>
    <w:rsid w:val="00CA675A"/>
    <w:rsid w:val="00CB1D85"/>
    <w:rsid w:val="00CC3427"/>
    <w:rsid w:val="00CC59FE"/>
    <w:rsid w:val="00CC72BC"/>
    <w:rsid w:val="00CC7D9C"/>
    <w:rsid w:val="00CD5C77"/>
    <w:rsid w:val="00CE52BA"/>
    <w:rsid w:val="00CF58C6"/>
    <w:rsid w:val="00D12BF4"/>
    <w:rsid w:val="00D435D1"/>
    <w:rsid w:val="00D441CB"/>
    <w:rsid w:val="00D445DD"/>
    <w:rsid w:val="00D44FEC"/>
    <w:rsid w:val="00D60C8E"/>
    <w:rsid w:val="00D66FCB"/>
    <w:rsid w:val="00D7461A"/>
    <w:rsid w:val="00D80630"/>
    <w:rsid w:val="00D8382D"/>
    <w:rsid w:val="00D87B95"/>
    <w:rsid w:val="00DA0F43"/>
    <w:rsid w:val="00DA41D0"/>
    <w:rsid w:val="00DA69E1"/>
    <w:rsid w:val="00DB0482"/>
    <w:rsid w:val="00DB0954"/>
    <w:rsid w:val="00DB0B20"/>
    <w:rsid w:val="00DB427B"/>
    <w:rsid w:val="00DB51C4"/>
    <w:rsid w:val="00DB5B74"/>
    <w:rsid w:val="00DB7F64"/>
    <w:rsid w:val="00DC7761"/>
    <w:rsid w:val="00DD0F1C"/>
    <w:rsid w:val="00DD1838"/>
    <w:rsid w:val="00DD26DE"/>
    <w:rsid w:val="00DF039D"/>
    <w:rsid w:val="00DF52D0"/>
    <w:rsid w:val="00DF65B2"/>
    <w:rsid w:val="00E00C83"/>
    <w:rsid w:val="00E12B70"/>
    <w:rsid w:val="00E1404E"/>
    <w:rsid w:val="00E2148F"/>
    <w:rsid w:val="00E23508"/>
    <w:rsid w:val="00E32161"/>
    <w:rsid w:val="00E324B9"/>
    <w:rsid w:val="00E5232A"/>
    <w:rsid w:val="00E546B0"/>
    <w:rsid w:val="00E63C1D"/>
    <w:rsid w:val="00E65836"/>
    <w:rsid w:val="00E76374"/>
    <w:rsid w:val="00E764A7"/>
    <w:rsid w:val="00E82302"/>
    <w:rsid w:val="00E84B94"/>
    <w:rsid w:val="00E94954"/>
    <w:rsid w:val="00E971DF"/>
    <w:rsid w:val="00EA6F8C"/>
    <w:rsid w:val="00EB6B43"/>
    <w:rsid w:val="00EC4E71"/>
    <w:rsid w:val="00EC611E"/>
    <w:rsid w:val="00EC61D2"/>
    <w:rsid w:val="00ED10AA"/>
    <w:rsid w:val="00ED1D4C"/>
    <w:rsid w:val="00ED6476"/>
    <w:rsid w:val="00EE39C9"/>
    <w:rsid w:val="00EE3FDF"/>
    <w:rsid w:val="00EE415A"/>
    <w:rsid w:val="00EE6757"/>
    <w:rsid w:val="00EF2332"/>
    <w:rsid w:val="00F054B1"/>
    <w:rsid w:val="00F13D0C"/>
    <w:rsid w:val="00F21F95"/>
    <w:rsid w:val="00F23687"/>
    <w:rsid w:val="00F26DA3"/>
    <w:rsid w:val="00F31503"/>
    <w:rsid w:val="00F31945"/>
    <w:rsid w:val="00F4003A"/>
    <w:rsid w:val="00F44FF5"/>
    <w:rsid w:val="00F468CD"/>
    <w:rsid w:val="00F51432"/>
    <w:rsid w:val="00F55757"/>
    <w:rsid w:val="00F56FA9"/>
    <w:rsid w:val="00F60F83"/>
    <w:rsid w:val="00F6120A"/>
    <w:rsid w:val="00F65F9B"/>
    <w:rsid w:val="00F74318"/>
    <w:rsid w:val="00F75A08"/>
    <w:rsid w:val="00F80247"/>
    <w:rsid w:val="00F81D85"/>
    <w:rsid w:val="00F8659E"/>
    <w:rsid w:val="00F92296"/>
    <w:rsid w:val="00F97228"/>
    <w:rsid w:val="00FA1DDF"/>
    <w:rsid w:val="00FA3662"/>
    <w:rsid w:val="00FA7EFE"/>
    <w:rsid w:val="00FB06B0"/>
    <w:rsid w:val="00FB1C67"/>
    <w:rsid w:val="00FB3FBB"/>
    <w:rsid w:val="00FB6ED0"/>
    <w:rsid w:val="00FC2880"/>
    <w:rsid w:val="00FC2ED6"/>
    <w:rsid w:val="00FC31CE"/>
    <w:rsid w:val="00FC7F2C"/>
    <w:rsid w:val="00FD28CC"/>
    <w:rsid w:val="00FD337F"/>
    <w:rsid w:val="00FD5041"/>
    <w:rsid w:val="00FD687A"/>
    <w:rsid w:val="00FD7F4B"/>
    <w:rsid w:val="00FE4C81"/>
    <w:rsid w:val="00FE639B"/>
    <w:rsid w:val="00FE6528"/>
    <w:rsid w:val="00FF1884"/>
    <w:rsid w:val="00FF3A98"/>
    <w:rsid w:val="00FF454C"/>
    <w:rsid w:val="00FF52FE"/>
    <w:rsid w:val="081CA04B"/>
    <w:rsid w:val="0F1CBD92"/>
    <w:rsid w:val="13517F6F"/>
    <w:rsid w:val="147DFF20"/>
    <w:rsid w:val="17CEE34D"/>
    <w:rsid w:val="24E1F20C"/>
    <w:rsid w:val="30C77117"/>
    <w:rsid w:val="3E6F8A56"/>
    <w:rsid w:val="4237EC4A"/>
    <w:rsid w:val="759C43BC"/>
    <w:rsid w:val="75B28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3A4556"/>
  <w15:docId w15:val="{E83CCEFC-CEC9-4F25-ABAE-6B3868DAA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022B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1230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8EAADB" w:themeFill="accent1" w:themeFillTint="99"/>
      <w:spacing w:before="120" w:after="240" w:line="276" w:lineRule="auto"/>
      <w:outlineLvl w:val="0"/>
    </w:pPr>
    <w:rPr>
      <w:rFonts w:eastAsiaTheme="majorEastAsia" w:cstheme="majorBidi"/>
      <w:b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737F"/>
    <w:pPr>
      <w:keepNext/>
      <w:keepLines/>
      <w:spacing w:before="120" w:after="240"/>
      <w:outlineLvl w:val="1"/>
    </w:pPr>
    <w:rPr>
      <w:rFonts w:eastAsiaTheme="majorEastAsia" w:cstheme="majorBidi"/>
      <w:color w:val="2F5496" w:themeColor="accent1" w:themeShade="BF"/>
      <w:sz w:val="4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80247"/>
    <w:pPr>
      <w:keepNext/>
      <w:keepLines/>
      <w:spacing w:before="40" w:after="0"/>
      <w:outlineLvl w:val="2"/>
    </w:pPr>
    <w:rPr>
      <w:rFonts w:eastAsiaTheme="majorEastAsia" w:cstheme="majorBidi"/>
      <w:b/>
      <w:bCs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80247"/>
    <w:rPr>
      <w:rFonts w:ascii="Arial" w:eastAsiaTheme="majorEastAsia" w:hAnsi="Arial" w:cstheme="majorBidi"/>
      <w:b/>
      <w:bCs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12302"/>
    <w:rPr>
      <w:rFonts w:ascii="Arial" w:eastAsiaTheme="majorEastAsia" w:hAnsi="Arial" w:cstheme="majorBidi"/>
      <w:b/>
      <w:sz w:val="48"/>
      <w:szCs w:val="32"/>
      <w:shd w:val="clear" w:color="auto" w:fill="8EAADB" w:themeFill="accent1" w:themeFillTint="99"/>
    </w:rPr>
  </w:style>
  <w:style w:type="character" w:customStyle="1" w:styleId="Heading2Char">
    <w:name w:val="Heading 2 Char"/>
    <w:basedOn w:val="DefaultParagraphFont"/>
    <w:link w:val="Heading2"/>
    <w:uiPriority w:val="9"/>
    <w:rsid w:val="001E737F"/>
    <w:rPr>
      <w:rFonts w:ascii="Arial" w:eastAsiaTheme="majorEastAsia" w:hAnsi="Arial" w:cstheme="majorBidi"/>
      <w:color w:val="2F5496" w:themeColor="accent1" w:themeShade="BF"/>
      <w:sz w:val="40"/>
      <w:szCs w:val="26"/>
    </w:rPr>
  </w:style>
  <w:style w:type="paragraph" w:styleId="Header">
    <w:name w:val="header"/>
    <w:basedOn w:val="Normal"/>
    <w:link w:val="HeaderChar"/>
    <w:uiPriority w:val="99"/>
    <w:unhideWhenUsed/>
    <w:rsid w:val="00147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7D67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147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7D67"/>
    <w:rPr>
      <w:rFonts w:ascii="Arial" w:hAnsi="Arial"/>
      <w:sz w:val="24"/>
    </w:rPr>
  </w:style>
  <w:style w:type="character" w:customStyle="1" w:styleId="Style4-PMO">
    <w:name w:val="Style4-PMO"/>
    <w:basedOn w:val="DefaultParagraphFont"/>
    <w:uiPriority w:val="1"/>
    <w:qFormat/>
    <w:rsid w:val="00147D67"/>
    <w:rPr>
      <w:color w:val="2F5496" w:themeColor="accent1" w:themeShade="BF"/>
    </w:rPr>
  </w:style>
  <w:style w:type="paragraph" w:customStyle="1" w:styleId="Style3-pmo">
    <w:name w:val="Style3-pmo"/>
    <w:basedOn w:val="Normal"/>
    <w:next w:val="Normal"/>
    <w:link w:val="Style3-pmoChar"/>
    <w:autoRedefine/>
    <w:qFormat/>
    <w:rsid w:val="007F321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8EAADB" w:themeFill="accent1" w:themeFillTint="99"/>
    </w:pPr>
    <w:rPr>
      <w:b/>
      <w:sz w:val="28"/>
    </w:rPr>
  </w:style>
  <w:style w:type="character" w:customStyle="1" w:styleId="Style3-pmoChar">
    <w:name w:val="Style3-pmo Char"/>
    <w:basedOn w:val="DefaultParagraphFont"/>
    <w:link w:val="Style3-pmo"/>
    <w:rsid w:val="007F3213"/>
    <w:rPr>
      <w:rFonts w:ascii="Arial" w:hAnsi="Arial"/>
      <w:b/>
      <w:sz w:val="28"/>
      <w:shd w:val="clear" w:color="auto" w:fill="8EAADB" w:themeFill="accent1" w:themeFillTint="99"/>
    </w:rPr>
  </w:style>
  <w:style w:type="paragraph" w:customStyle="1" w:styleId="Heading2-Num">
    <w:name w:val="Heading 2 - Num"/>
    <w:basedOn w:val="Heading2"/>
    <w:next w:val="Heading2"/>
    <w:link w:val="Heading2-NumChar"/>
    <w:autoRedefine/>
    <w:qFormat/>
    <w:rsid w:val="00B7788A"/>
    <w:pPr>
      <w:numPr>
        <w:ilvl w:val="1"/>
        <w:numId w:val="27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8EAADB" w:themeFill="accent1" w:themeFillTint="99"/>
      <w:tabs>
        <w:tab w:val="left" w:pos="360"/>
      </w:tabs>
      <w:spacing w:before="360"/>
      <w15:collapsed/>
    </w:pPr>
    <w:rPr>
      <w:b/>
      <w:color w:val="auto"/>
    </w:rPr>
  </w:style>
  <w:style w:type="character" w:customStyle="1" w:styleId="Heading2-NumChar">
    <w:name w:val="Heading 2 - Num Char"/>
    <w:basedOn w:val="DefaultParagraphFont"/>
    <w:link w:val="Heading2-Num"/>
    <w:rsid w:val="00B7788A"/>
    <w:rPr>
      <w:rFonts w:ascii="Arial" w:eastAsiaTheme="majorEastAsia" w:hAnsi="Arial" w:cstheme="majorBidi"/>
      <w:b/>
      <w:sz w:val="40"/>
      <w:szCs w:val="26"/>
      <w:shd w:val="clear" w:color="auto" w:fill="8EAADB" w:themeFill="accent1" w:themeFillTint="99"/>
    </w:rPr>
  </w:style>
  <w:style w:type="character" w:styleId="PlaceholderText">
    <w:name w:val="Placeholder Text"/>
    <w:basedOn w:val="DefaultParagraphFont"/>
    <w:uiPriority w:val="99"/>
    <w:rsid w:val="00147D67"/>
    <w:rPr>
      <w:color w:val="808080"/>
    </w:rPr>
  </w:style>
  <w:style w:type="paragraph" w:customStyle="1" w:styleId="Heading3Number">
    <w:name w:val="Heading 3 Number"/>
    <w:basedOn w:val="Heading3"/>
    <w:link w:val="Heading3NumberChar"/>
    <w:autoRedefine/>
    <w:qFormat/>
    <w:rsid w:val="005247B9"/>
    <w:pPr>
      <w:numPr>
        <w:ilvl w:val="2"/>
        <w:numId w:val="27"/>
      </w:numPr>
      <w:spacing w:before="240" w:after="240"/>
    </w:pPr>
    <w:rPr>
      <w:bCs w:val="0"/>
    </w:rPr>
  </w:style>
  <w:style w:type="character" w:customStyle="1" w:styleId="Heading3NumberChar">
    <w:name w:val="Heading 3 Number Char"/>
    <w:basedOn w:val="DefaultParagraphFont"/>
    <w:link w:val="Heading3Number"/>
    <w:rsid w:val="005247B9"/>
    <w:rPr>
      <w:rFonts w:ascii="Arial" w:eastAsiaTheme="majorEastAsia" w:hAnsi="Arial" w:cstheme="majorBidi"/>
      <w:b/>
      <w:sz w:val="32"/>
      <w:szCs w:val="24"/>
    </w:rPr>
  </w:style>
  <w:style w:type="character" w:customStyle="1" w:styleId="Style5-PMO">
    <w:name w:val="Style5-PMO"/>
    <w:basedOn w:val="DefaultParagraphFont"/>
    <w:uiPriority w:val="1"/>
    <w:qFormat/>
    <w:rsid w:val="005A5FC3"/>
    <w:rPr>
      <w:color w:val="2F5496" w:themeColor="accent1" w:themeShade="BF"/>
    </w:rPr>
  </w:style>
  <w:style w:type="paragraph" w:customStyle="1" w:styleId="Heading2-nonum">
    <w:name w:val="Heading 2 - no num"/>
    <w:basedOn w:val="Heading2"/>
    <w:next w:val="Heading2"/>
    <w:autoRedefine/>
    <w:qFormat/>
    <w:rsid w:val="00C965B5"/>
    <w:pPr>
      <w:shd w:val="clear" w:color="auto" w:fill="FFE599" w:themeFill="accent4" w:themeFillTint="66"/>
      <w:spacing w:before="360"/>
      <w:ind w:left="810" w:hanging="810"/>
    </w:pPr>
    <w:rPr>
      <w:b/>
      <w:color w:val="auto"/>
    </w:rPr>
  </w:style>
  <w:style w:type="paragraph" w:styleId="ListParagraph">
    <w:name w:val="List Paragraph"/>
    <w:basedOn w:val="Normal"/>
    <w:uiPriority w:val="34"/>
    <w:qFormat/>
    <w:rsid w:val="00A168A5"/>
    <w:pPr>
      <w:ind w:left="720"/>
      <w:contextualSpacing/>
    </w:pPr>
  </w:style>
  <w:style w:type="table" w:styleId="TableGrid">
    <w:name w:val="Table Grid"/>
    <w:basedOn w:val="TableNormal"/>
    <w:uiPriority w:val="39"/>
    <w:rsid w:val="00EB6B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76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76E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766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66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663B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66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663B"/>
    <w:rPr>
      <w:rFonts w:ascii="Arial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7663B"/>
    <w:pPr>
      <w:spacing w:after="0" w:line="240" w:lineRule="auto"/>
    </w:pPr>
    <w:rPr>
      <w:rFonts w:ascii="Arial" w:hAnsi="Arial"/>
      <w:sz w:val="24"/>
    </w:rPr>
  </w:style>
  <w:style w:type="character" w:styleId="Hyperlink">
    <w:name w:val="Hyperlink"/>
    <w:basedOn w:val="DefaultParagraphFont"/>
    <w:uiPriority w:val="99"/>
    <w:unhideWhenUsed/>
    <w:rsid w:val="00D435D1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D1CA2"/>
    <w:pPr>
      <w:spacing w:after="0" w:line="240" w:lineRule="auto"/>
    </w:pPr>
    <w:rPr>
      <w:rFonts w:ascii="Arial" w:hAnsi="Arial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A75BA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7107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7107AF"/>
  </w:style>
  <w:style w:type="character" w:customStyle="1" w:styleId="eop">
    <w:name w:val="eop"/>
    <w:basedOn w:val="DefaultParagraphFont"/>
    <w:rsid w:val="007107AF"/>
  </w:style>
  <w:style w:type="paragraph" w:customStyle="1" w:styleId="Heading3nonum">
    <w:name w:val="Heading 3 nonum"/>
    <w:basedOn w:val="Heading3"/>
    <w:next w:val="Heading3"/>
    <w:link w:val="Heading3nonumChar"/>
    <w:qFormat/>
    <w:rsid w:val="005247B9"/>
    <w:pPr>
      <w:spacing w:before="120" w:after="120"/>
    </w:pPr>
    <w:rPr>
      <w:bCs w:val="0"/>
      <w:noProof/>
      <w:sz w:val="24"/>
    </w:rPr>
  </w:style>
  <w:style w:type="character" w:customStyle="1" w:styleId="Heading3nonumChar">
    <w:name w:val="Heading 3 nonum Char"/>
    <w:basedOn w:val="DefaultParagraphFont"/>
    <w:link w:val="Heading3nonum"/>
    <w:rsid w:val="005247B9"/>
    <w:rPr>
      <w:rFonts w:ascii="Arial" w:eastAsiaTheme="majorEastAsia" w:hAnsi="Arial" w:cstheme="majorBidi"/>
      <w:b/>
      <w:noProof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612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335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20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3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8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8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1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0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2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56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1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9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0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0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76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6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8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2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7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6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ervices.cdt.ca.gov/csm" TargetMode="External"/><Relationship Id="rId18" Type="http://schemas.openxmlformats.org/officeDocument/2006/relationships/hyperlink" Target="https://capmf.cdt.ca.gov/files/CA-PMF_Planning_Templates_with_Instructions/Risk_Management_Plan_Template_with_Instructions.docx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capmf.cdt.ca.gov/files/CA-PMF_Planning_Templates_with_Instructions/Quality_Management_Plan_Template_with_Instructions.docx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dof.ca.gov/accounting/accounting-policies-and-procedures/accounting-policies-and-procedures-uniform-codes-manual-organization-codes/" TargetMode="External"/><Relationship Id="rId17" Type="http://schemas.openxmlformats.org/officeDocument/2006/relationships/hyperlink" Target="https://capmf.cdt.ca.gov/files/CA-PMF_Planning_Templates_with_Instructions/Project_Management_Plan_PMP_Mini_Template_with_Instructions.docx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view.officeapps.live.com/op/view.aspx?src=https%3A%2F%2Fcdt.ca.gov%2Fwp-content%2Fuploads%2F2022%2F03%2FB.5-STP-Procurement-Assessment-Form.docx&amp;wdOrigin=BROWSELINK" TargetMode="External"/><Relationship Id="rId20" Type="http://schemas.openxmlformats.org/officeDocument/2006/relationships/hyperlink" Target="https://capmf.cdt.ca.gov/files/CA-PMF_Planning_Templates_with_Instructions/Change_Control_Management_Plan_Template_with_Instructions.docx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mailto:ProjectOversight@state.ca.gov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cdt.ca.gov/wp-content/uploads/2022/05/19G.1-Project-Approval-Exectuive-Transmittal-Template_PAL_3.0.2.pdf" TargetMode="External"/><Relationship Id="rId23" Type="http://schemas.openxmlformats.org/officeDocument/2006/relationships/hyperlink" Target="https://capmf.cdt.ca.gov/files/CA-PMF_Planning_Templates_with_Instructions/Contract_Management_Plan_Template_with_Instructions.docx" TargetMode="External"/><Relationship Id="rId28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hyperlink" Target="https://capmf.cdt.ca.gov/files/CA-PMF_Planning_Templates_with_Instructions/Issue_Management_Plan_Template_with_Instructions.docx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dt.ca.gov/account-lead-lookup/" TargetMode="External"/><Relationship Id="rId22" Type="http://schemas.openxmlformats.org/officeDocument/2006/relationships/hyperlink" Target="https://projectresources.cdt.ca.gov/wp-content/uploads/sites/50/2019/09/TestPlanTemplate.docx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33F76B00180649DEA45E4EA2580844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8DF91F-7F5D-4A91-A155-659F0883B19E}"/>
      </w:docPartPr>
      <w:docPartBody>
        <w:p w:rsidR="008E669A" w:rsidRDefault="007265EB" w:rsidP="007265EB">
          <w:pPr>
            <w:pStyle w:val="33F76B00180649DEA45E4EA2580844F7"/>
          </w:pPr>
          <w:r w:rsidRPr="004769A1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08EB5910AD594B07AB392E4C65D8D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104051-742E-421A-81AD-57E8A107C5CF}"/>
      </w:docPartPr>
      <w:docPartBody>
        <w:p w:rsidR="00C55340" w:rsidRDefault="007265EB" w:rsidP="007265EB">
          <w:pPr>
            <w:pStyle w:val="08EB5910AD594B07AB392E4C65D8DE75"/>
          </w:pPr>
          <w:r w:rsidRPr="00FD687A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2FDFA29F857F47DCAB5DC23CAF1DE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0A370-1E68-4EF8-A1D0-2C2DE712D350}"/>
      </w:docPartPr>
      <w:docPartBody>
        <w:p w:rsidR="00F16C6F" w:rsidRDefault="007265EB" w:rsidP="007265EB">
          <w:pPr>
            <w:pStyle w:val="2FDFA29F857F47DCAB5DC23CAF1DE7CC"/>
          </w:pPr>
          <w:r w:rsidRPr="00FD687A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8DD473BDBADC4EB68084C601147812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C41854-F320-4676-8665-AB6AC902ED2B}"/>
      </w:docPartPr>
      <w:docPartBody>
        <w:p w:rsidR="00603924" w:rsidRDefault="007265EB" w:rsidP="007265EB">
          <w:pPr>
            <w:pStyle w:val="8DD473BDBADC4EB68084C601147812BF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7A84D453F4FF4242B3C495682717D2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1DF4BF-1CC3-4470-8164-541E07F13E5B}"/>
      </w:docPartPr>
      <w:docPartBody>
        <w:p w:rsidR="00603924" w:rsidRDefault="007265EB" w:rsidP="007265EB">
          <w:pPr>
            <w:pStyle w:val="7A84D453F4FF4242B3C495682717D23F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390AEF532D754517836187AA58DC46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EFE808-9B75-4657-8B87-AA9777BFA9A6}"/>
      </w:docPartPr>
      <w:docPartBody>
        <w:p w:rsidR="00603924" w:rsidRDefault="007265EB" w:rsidP="007265EB">
          <w:pPr>
            <w:pStyle w:val="390AEF532D754517836187AA58DC46E6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F5591C5A69A14DE3A99883A7F233E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F4D28-183B-49BD-81E9-D1C779FA8272}"/>
      </w:docPartPr>
      <w:docPartBody>
        <w:p w:rsidR="00603924" w:rsidRDefault="007265EB" w:rsidP="007265EB">
          <w:pPr>
            <w:pStyle w:val="F5591C5A69A14DE3A99883A7F233ED9F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66C2486E8F494E768EE78AA6A7EB32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8BF8F-9974-4548-82F8-6031CBF14F3E}"/>
      </w:docPartPr>
      <w:docPartBody>
        <w:p w:rsidR="00603924" w:rsidRDefault="007265EB" w:rsidP="007265EB">
          <w:pPr>
            <w:pStyle w:val="66C2486E8F494E768EE78AA6A7EB32D7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5A1F24D996E14875988DA9CE0AD3E6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1920EF-23FE-4639-B817-42F60EBA018C}"/>
      </w:docPartPr>
      <w:docPartBody>
        <w:p w:rsidR="00603924" w:rsidRDefault="007265EB" w:rsidP="007265EB">
          <w:pPr>
            <w:pStyle w:val="5A1F24D996E14875988DA9CE0AD3E6C6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FA66D66F4E1C427DA62C2A2877372C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658E71-1D8B-4415-8C61-027EF344684B}"/>
      </w:docPartPr>
      <w:docPartBody>
        <w:p w:rsidR="00603924" w:rsidRDefault="007265EB" w:rsidP="007265EB">
          <w:pPr>
            <w:pStyle w:val="FA66D66F4E1C427DA62C2A2877372C93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47DF261D1D534A32B3A922C5642844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8C446E-5672-4F5A-ABAC-2C0EAC0E972D}"/>
      </w:docPartPr>
      <w:docPartBody>
        <w:p w:rsidR="00603924" w:rsidRDefault="007265EB" w:rsidP="007265EB">
          <w:pPr>
            <w:pStyle w:val="47DF261D1D534A32B3A922C564284414"/>
          </w:pPr>
          <w:r w:rsidRPr="00E60A67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9A708E8D0F2043009BA44569804C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50B95-CC6B-4F8C-9FB8-81A0B2C88826}"/>
      </w:docPartPr>
      <w:docPartBody>
        <w:p w:rsidR="00603924" w:rsidRDefault="007265EB" w:rsidP="007265EB">
          <w:pPr>
            <w:pStyle w:val="9A708E8D0F2043009BA44569804C59F0"/>
          </w:pPr>
          <w:r w:rsidRPr="00E60A67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A72F3B6CD0B145AFB8663C83FEC09D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07176-0738-4A94-A11F-A8AF6FD71EBC}"/>
      </w:docPartPr>
      <w:docPartBody>
        <w:p w:rsidR="00603924" w:rsidRDefault="007265EB" w:rsidP="007265EB">
          <w:pPr>
            <w:pStyle w:val="A72F3B6CD0B145AFB8663C83FEC09D41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63BAC5-0C44-4EC8-BD79-451FF1ED151C}"/>
      </w:docPartPr>
      <w:docPartBody>
        <w:p w:rsidR="00A81439" w:rsidRDefault="007265EB" w:rsidP="007265EB">
          <w:pPr>
            <w:pStyle w:val="DefaultPlaceholder1082065158"/>
          </w:pPr>
          <w:r w:rsidRPr="0050299D">
            <w:rPr>
              <w:rStyle w:val="PlaceholderText"/>
              <w:color w:val="0F4761" w:themeColor="accent1" w:themeShade="BF"/>
            </w:rPr>
            <w:t>Click here to enter text.</w:t>
          </w:r>
        </w:p>
      </w:docPartBody>
    </w:docPart>
    <w:docPart>
      <w:docPartPr>
        <w:name w:val="513E3CCD95E949F1B2E5CF34BD4A47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6E4DDD-FAA7-4B11-A208-E52A15994299}"/>
      </w:docPartPr>
      <w:docPartBody>
        <w:p w:rsidR="000419D8" w:rsidRDefault="007265EB" w:rsidP="007265EB">
          <w:pPr>
            <w:pStyle w:val="513E3CCD95E949F1B2E5CF34BD4A4744"/>
          </w:pPr>
          <w:r w:rsidRPr="005247B9">
            <w:rPr>
              <w:b w:val="0"/>
              <w:bCs/>
              <w:color w:val="2F5496"/>
            </w:rPr>
            <w:t>Choose an item.</w:t>
          </w:r>
        </w:p>
      </w:docPartBody>
    </w:docPart>
    <w:docPart>
      <w:docPartPr>
        <w:name w:val="6B94DE9651E7443F8BF8FCF50ED9BC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54AB46-EA4C-4EF1-BC80-A1EFDDEA5BBF}"/>
      </w:docPartPr>
      <w:docPartBody>
        <w:p w:rsidR="000419D8" w:rsidRDefault="007265EB" w:rsidP="007265EB">
          <w:pPr>
            <w:pStyle w:val="6B94DE9651E7443F8BF8FCF50ED9BC0C"/>
          </w:pPr>
          <w:r w:rsidRPr="005247B9">
            <w:rPr>
              <w:b w:val="0"/>
              <w:bCs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A2C42643DFDF4C079F653C0201D2D4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D077E-B0E9-4A02-81C6-08AD59DF5B2A}"/>
      </w:docPartPr>
      <w:docPartBody>
        <w:p w:rsidR="000419D8" w:rsidRDefault="007265EB" w:rsidP="007265EB">
          <w:pPr>
            <w:pStyle w:val="A2C42643DFDF4C079F653C0201D2D4AA"/>
          </w:pPr>
          <w:r w:rsidRPr="005247B9">
            <w:rPr>
              <w:b w:val="0"/>
              <w:bCs/>
              <w:color w:val="2F5496"/>
            </w:rPr>
            <w:t>Click or tap here to enter text.</w:t>
          </w:r>
        </w:p>
      </w:docPartBody>
    </w:docPart>
    <w:docPart>
      <w:docPartPr>
        <w:name w:val="4DF3E830A6A748E88240819712701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AACFB-97CD-482B-8F1C-C60C8240E3D4}"/>
      </w:docPartPr>
      <w:docPartBody>
        <w:p w:rsidR="000419D8" w:rsidRDefault="007265EB" w:rsidP="007265EB">
          <w:pPr>
            <w:pStyle w:val="4DF3E830A6A748E8824081971270114C"/>
          </w:pPr>
          <w:r w:rsidRPr="005247B9">
            <w:rPr>
              <w:b w:val="0"/>
              <w:bCs/>
              <w:color w:val="2F5496"/>
            </w:rPr>
            <w:t>Choose an item.</w:t>
          </w:r>
        </w:p>
      </w:docPartBody>
    </w:docPart>
    <w:docPart>
      <w:docPartPr>
        <w:name w:val="E20039F7D6104E03ABCD7E3F2A80B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A82349-D27D-4D09-AF59-C65C56C32E00}"/>
      </w:docPartPr>
      <w:docPartBody>
        <w:p w:rsidR="000419D8" w:rsidRDefault="007265EB" w:rsidP="007265EB">
          <w:pPr>
            <w:pStyle w:val="E20039F7D6104E03ABCD7E3F2A80B595"/>
          </w:pPr>
          <w:r w:rsidRPr="005247B9">
            <w:rPr>
              <w:b w:val="0"/>
              <w:bCs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2D441B7A8FE642D69B4398375FB56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0B834E-2BD0-498D-8771-D2390D0144C2}"/>
      </w:docPartPr>
      <w:docPartBody>
        <w:p w:rsidR="000419D8" w:rsidRDefault="007265EB" w:rsidP="007265EB">
          <w:pPr>
            <w:pStyle w:val="2D441B7A8FE642D69B4398375FB569E0"/>
          </w:pPr>
          <w:r w:rsidRPr="00E21920">
            <w:rPr>
              <w:rStyle w:val="PlaceholderText"/>
              <w:color w:val="0F4761" w:themeColor="accent1" w:themeShade="BF"/>
              <w:szCs w:val="24"/>
            </w:rPr>
            <w:t>Click or tap here to enter text.</w:t>
          </w:r>
        </w:p>
      </w:docPartBody>
    </w:docPart>
    <w:docPart>
      <w:docPartPr>
        <w:name w:val="8815C8ECC63D4781A89520B1BDF5BA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AD963-2F38-4537-934F-E9CD3E3F87D5}"/>
      </w:docPartPr>
      <w:docPartBody>
        <w:p w:rsidR="000419D8" w:rsidRDefault="007265EB" w:rsidP="007265EB">
          <w:pPr>
            <w:pStyle w:val="8815C8ECC63D4781A89520B1BDF5BA19"/>
          </w:pPr>
          <w:r w:rsidRPr="0054376A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BE5F95B868134B0299A4D56545C16B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0638F-47CD-4A3B-9DD7-7942E9A07242}"/>
      </w:docPartPr>
      <w:docPartBody>
        <w:p w:rsidR="000419D8" w:rsidRDefault="007265EB" w:rsidP="007265EB">
          <w:pPr>
            <w:pStyle w:val="BE5F95B868134B0299A4D56545C16B6A"/>
          </w:pPr>
          <w:r w:rsidRPr="0054376A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8E71D98E3A2E4C898C89D1E620A879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75C470-B534-4523-A521-D06471F86E85}"/>
      </w:docPartPr>
      <w:docPartBody>
        <w:p w:rsidR="000419D8" w:rsidRDefault="007265EB" w:rsidP="007265EB">
          <w:pPr>
            <w:pStyle w:val="8E71D98E3A2E4C898C89D1E620A8799F"/>
          </w:pPr>
          <w:r w:rsidRPr="00F21F95">
            <w:rPr>
              <w:rStyle w:val="PlaceholderText"/>
              <w:b w:val="0"/>
              <w:bCs/>
              <w:color w:val="0F4761" w:themeColor="accent1" w:themeShade="BF"/>
            </w:rPr>
            <w:t>Choose an item.</w:t>
          </w:r>
        </w:p>
      </w:docPartBody>
    </w:docPart>
    <w:docPart>
      <w:docPartPr>
        <w:name w:val="E95F5836B3E343D0BA1BC4AF9D629B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59D3A-797E-41C3-90CC-B26DA9D3747B}"/>
      </w:docPartPr>
      <w:docPartBody>
        <w:p w:rsidR="000419D8" w:rsidRDefault="007265EB" w:rsidP="007265EB">
          <w:pPr>
            <w:pStyle w:val="E95F5836B3E343D0BA1BC4AF9D629BB7"/>
          </w:pPr>
          <w:r w:rsidRPr="00BB23C6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8A9C181B1A1645FDA2A7ABFF10421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CBB27-C677-4243-9524-413C517ECC7E}"/>
      </w:docPartPr>
      <w:docPartBody>
        <w:p w:rsidR="000419D8" w:rsidRDefault="007265EB" w:rsidP="007265EB">
          <w:pPr>
            <w:pStyle w:val="8A9C181B1A1645FDA2A7ABFF10421225"/>
          </w:pPr>
          <w:r w:rsidRPr="00BB23C6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F24687C30BF5449188B842D6CAC483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EFEAA3-DD4A-4BAF-8BA1-6013CAF99BD7}"/>
      </w:docPartPr>
      <w:docPartBody>
        <w:p w:rsidR="000419D8" w:rsidRDefault="007265EB" w:rsidP="007265EB">
          <w:pPr>
            <w:pStyle w:val="F24687C30BF5449188B842D6CAC48366"/>
          </w:pPr>
          <w:r w:rsidRPr="00BB23C6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40BAD6FBF4354E07AEF11945D75D19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0EADDE-0A84-401A-A47F-A612D48BA791}"/>
      </w:docPartPr>
      <w:docPartBody>
        <w:p w:rsidR="000419D8" w:rsidRDefault="007265EB" w:rsidP="007265EB">
          <w:pPr>
            <w:pStyle w:val="40BAD6FBF4354E07AEF11945D75D1943"/>
          </w:pPr>
          <w:r w:rsidRPr="00BB23C6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057651C7B4B340B1B45615389BC01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EB6D4-ED39-41B5-98CD-664EDBAE7872}"/>
      </w:docPartPr>
      <w:docPartBody>
        <w:p w:rsidR="005742FC" w:rsidRDefault="007265EB" w:rsidP="007265EB">
          <w:pPr>
            <w:pStyle w:val="057651C7B4B340B1B45615389BC0149E"/>
          </w:pPr>
          <w:r w:rsidRPr="009C43AD">
            <w:rPr>
              <w:rStyle w:val="PlaceholderText"/>
              <w:b w:val="0"/>
              <w:bCs/>
              <w:color w:val="0F4761" w:themeColor="accent1" w:themeShade="BF"/>
            </w:rPr>
            <w:t>Choose an item.</w:t>
          </w:r>
        </w:p>
      </w:docPartBody>
    </w:docPart>
    <w:docPart>
      <w:docPartPr>
        <w:name w:val="8B69AB769A4E461B9B144039B86B44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B9FCC0-5CAC-470A-822F-BC56EA759FFB}"/>
      </w:docPartPr>
      <w:docPartBody>
        <w:p w:rsidR="005742FC" w:rsidRDefault="007265EB" w:rsidP="007265EB">
          <w:pPr>
            <w:pStyle w:val="8B69AB769A4E461B9B144039B86B44E6"/>
          </w:pPr>
          <w:r w:rsidRPr="004730E8">
            <w:rPr>
              <w:rStyle w:val="PlaceholderText"/>
              <w:color w:val="0F4761" w:themeColor="accent1" w:themeShade="BF"/>
            </w:rPr>
            <w:t>Click or tap to enter a date.</w:t>
          </w:r>
        </w:p>
      </w:docPartBody>
    </w:docPart>
    <w:docPart>
      <w:docPartPr>
        <w:name w:val="C14056EA1169487FB1C92BD21B13DA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C49931-EBAA-47EF-870C-4E650B3CCF9E}"/>
      </w:docPartPr>
      <w:docPartBody>
        <w:p w:rsidR="005742FC" w:rsidRDefault="007265EB" w:rsidP="007265EB">
          <w:pPr>
            <w:pStyle w:val="C14056EA1169487FB1C92BD21B13DA28"/>
          </w:pPr>
          <w:r w:rsidRPr="004730E8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C90DF2BD5A674D4BA9008DC5291D8F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AC010E-6717-498C-983B-0CB07AC99D67}"/>
      </w:docPartPr>
      <w:docPartBody>
        <w:p w:rsidR="008748C3" w:rsidRDefault="007265EB" w:rsidP="007265EB">
          <w:pPr>
            <w:pStyle w:val="C90DF2BD5A674D4BA9008DC5291D8FF1"/>
          </w:pPr>
          <w:r w:rsidRPr="00BE70DC">
            <w:rPr>
              <w:rFonts w:eastAsia="Calibri" w:cs="Times New Roman"/>
              <w:color w:val="2F5496"/>
            </w:rPr>
            <w:t>Click or tap to enter a date.</w:t>
          </w:r>
        </w:p>
      </w:docPartBody>
    </w:docPart>
    <w:docPart>
      <w:docPartPr>
        <w:name w:val="28347ADC306A46A6AFF0F819F803F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8D9B30-C723-49E8-87C5-2D4069BC08C2}"/>
      </w:docPartPr>
      <w:docPartBody>
        <w:p w:rsidR="008748C3" w:rsidRDefault="007265EB" w:rsidP="007265EB">
          <w:pPr>
            <w:pStyle w:val="28347ADC306A46A6AFF0F819F803F507"/>
          </w:pPr>
          <w:r w:rsidRPr="00BE70DC">
            <w:rPr>
              <w:rFonts w:eastAsia="Calibri" w:cs="Times New Roman"/>
              <w:color w:val="2F5496"/>
            </w:rPr>
            <w:t>Click or tap to enter a date.</w:t>
          </w:r>
        </w:p>
      </w:docPartBody>
    </w:docPart>
    <w:docPart>
      <w:docPartPr>
        <w:name w:val="C9083ACE82054128953A1A82885EDB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64661C-B839-4AF3-8349-51BDE8C6E313}"/>
      </w:docPartPr>
      <w:docPartBody>
        <w:p w:rsidR="008748C3" w:rsidRDefault="007265EB" w:rsidP="007265EB">
          <w:pPr>
            <w:pStyle w:val="C9083ACE82054128953A1A82885EDB2D"/>
          </w:pPr>
          <w:r w:rsidRPr="00BE70DC">
            <w:rPr>
              <w:rFonts w:eastAsia="Calibri" w:cs="Times New Roman"/>
              <w:color w:val="2F5496"/>
            </w:rPr>
            <w:t>Click or tap to enter a date.</w:t>
          </w:r>
        </w:p>
      </w:docPartBody>
    </w:docPart>
    <w:docPart>
      <w:docPartPr>
        <w:name w:val="F428EAA6149A4CE3B44161238A37F6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CC2D53-E05A-4CF2-B3DA-E43392DA367C}"/>
      </w:docPartPr>
      <w:docPartBody>
        <w:p w:rsidR="008748C3" w:rsidRDefault="007265EB" w:rsidP="007265EB">
          <w:pPr>
            <w:pStyle w:val="F428EAA6149A4CE3B44161238A37F63D"/>
          </w:pPr>
          <w:r w:rsidRPr="00BE70DC">
            <w:rPr>
              <w:rFonts w:eastAsia="Calibri" w:cs="Times New Roman"/>
              <w:color w:val="2F5496"/>
            </w:rPr>
            <w:t>Choose an item.</w:t>
          </w:r>
        </w:p>
      </w:docPartBody>
    </w:docPart>
    <w:docPart>
      <w:docPartPr>
        <w:name w:val="E713462CD308431585CBBF68B3C82C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46FC3-6CC0-4EF5-87F2-31CFCD6FF15A}"/>
      </w:docPartPr>
      <w:docPartBody>
        <w:p w:rsidR="008748C3" w:rsidRDefault="007265EB" w:rsidP="007265EB">
          <w:pPr>
            <w:pStyle w:val="E713462CD308431585CBBF68B3C82C11"/>
          </w:pPr>
          <w:r w:rsidRPr="00BE70DC">
            <w:rPr>
              <w:rFonts w:eastAsia="Calibri" w:cs="Times New Roman"/>
              <w:color w:val="2F5496"/>
            </w:rPr>
            <w:t>Click or tap to enter a date.</w:t>
          </w:r>
        </w:p>
      </w:docPartBody>
    </w:docPart>
    <w:docPart>
      <w:docPartPr>
        <w:name w:val="39AFEB97C2A347D59106FEF032D1D1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B6E509-D03B-4A7C-B24E-50DFA947EFB2}"/>
      </w:docPartPr>
      <w:docPartBody>
        <w:p w:rsidR="008748C3" w:rsidRDefault="007265EB" w:rsidP="007265EB">
          <w:pPr>
            <w:pStyle w:val="39AFEB97C2A347D59106FEF032D1D104"/>
          </w:pPr>
          <w:r w:rsidRPr="00BE70DC">
            <w:rPr>
              <w:rFonts w:eastAsia="Calibri" w:cs="Times New Roman"/>
              <w:color w:val="2F5496"/>
            </w:rPr>
            <w:t>Choose an item.</w:t>
          </w:r>
        </w:p>
      </w:docPartBody>
    </w:docPart>
    <w:docPart>
      <w:docPartPr>
        <w:name w:val="7D07E59C3B2146B6BC20BA5313F3F6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DE83AB-F691-4825-93BC-CB460915662B}"/>
      </w:docPartPr>
      <w:docPartBody>
        <w:p w:rsidR="008748C3" w:rsidRDefault="007265EB" w:rsidP="007265EB">
          <w:pPr>
            <w:pStyle w:val="7D07E59C3B2146B6BC20BA5313F3F693"/>
          </w:pPr>
          <w:r w:rsidRPr="00BE70DC">
            <w:rPr>
              <w:rFonts w:eastAsia="Calibri" w:cs="Times New Roman"/>
              <w:color w:val="2F5496"/>
            </w:rPr>
            <w:t>Click or tap to enter a date.</w:t>
          </w:r>
        </w:p>
      </w:docPartBody>
    </w:docPart>
    <w:docPart>
      <w:docPartPr>
        <w:name w:val="57324C2F16DA4ACA8B631E91513D2A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0D6A06-4650-4890-8714-D32C9B49C81A}"/>
      </w:docPartPr>
      <w:docPartBody>
        <w:p w:rsidR="008748C3" w:rsidRDefault="007265EB" w:rsidP="007265EB">
          <w:pPr>
            <w:pStyle w:val="57324C2F16DA4ACA8B631E91513D2A48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8265F8BD18884406A494ED6477DD4D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EFBAEA-4704-4394-9FE6-F8D8E0B20F8A}"/>
      </w:docPartPr>
      <w:docPartBody>
        <w:p w:rsidR="008748C3" w:rsidRDefault="007265EB" w:rsidP="007265EB">
          <w:pPr>
            <w:pStyle w:val="8265F8BD18884406A494ED6477DD4DA5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45C31C0DFAE8465D839E96BA55B35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4ECEA7-CD79-4091-B7B9-320CB308F081}"/>
      </w:docPartPr>
      <w:docPartBody>
        <w:p w:rsidR="008748C3" w:rsidRDefault="007265EB" w:rsidP="007265EB">
          <w:pPr>
            <w:pStyle w:val="45C31C0DFAE8465D839E96BA55B350F3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40AEC044208249B09AE79F9A3C595F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61E1AB-B6FA-4D52-A120-0C3E525261B5}"/>
      </w:docPartPr>
      <w:docPartBody>
        <w:p w:rsidR="008748C3" w:rsidRDefault="007265EB" w:rsidP="007265EB">
          <w:pPr>
            <w:pStyle w:val="40AEC044208249B09AE79F9A3C595F24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F0AD98BCE0244964A08CC778B24667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21C7F-E5AC-4C07-95B1-ACCDBA59F6B3}"/>
      </w:docPartPr>
      <w:docPartBody>
        <w:p w:rsidR="008748C3" w:rsidRDefault="007265EB" w:rsidP="007265EB">
          <w:pPr>
            <w:pStyle w:val="F0AD98BCE0244964A08CC778B24667B4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2E127FF3C0FF4A7986D174BCC2190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BA298E-F529-486D-A1D2-A326CE5E260A}"/>
      </w:docPartPr>
      <w:docPartBody>
        <w:p w:rsidR="008748C3" w:rsidRDefault="007265EB" w:rsidP="007265EB">
          <w:pPr>
            <w:pStyle w:val="2E127FF3C0FF4A7986D174BCC219086E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A982E-ACFB-4906-9C53-D97DD001E863}"/>
      </w:docPartPr>
      <w:docPartBody>
        <w:p w:rsidR="007437B3" w:rsidRDefault="00106412">
          <w:r w:rsidRPr="00C16D83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62162A229F9A435DA2B3CF1201CF7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2001D2-1C1D-41EF-8689-975AB94FBAD9}"/>
      </w:docPartPr>
      <w:docPartBody>
        <w:p w:rsidR="00BF2B65" w:rsidRDefault="007265EB" w:rsidP="007265EB">
          <w:pPr>
            <w:pStyle w:val="62162A229F9A435DA2B3CF1201CF7644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395EE13B0249476EAE29F30621B93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F2FBE-4EF9-4FF8-A3F8-F9D899FA0726}"/>
      </w:docPartPr>
      <w:docPartBody>
        <w:p w:rsidR="00B35423" w:rsidRDefault="00BF2B65" w:rsidP="00BF2B65">
          <w:pPr>
            <w:pStyle w:val="395EE13B0249476EAE29F30621B9352F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1059AF61ADC04F69A2458FFF402BA8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C0BCB0-23F2-4EDF-8D1F-10697C34C72B}"/>
      </w:docPartPr>
      <w:docPartBody>
        <w:p w:rsidR="00B35423" w:rsidRDefault="007265EB" w:rsidP="007265EB">
          <w:pPr>
            <w:pStyle w:val="1059AF61ADC04F69A2458FFF402BA868"/>
          </w:pPr>
          <w:r w:rsidRPr="00E60A67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40A59AB6D0AD4CB9AE73B677C55C0D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E284A-8015-4F2F-8933-5745AD9C600F}"/>
      </w:docPartPr>
      <w:docPartBody>
        <w:p w:rsidR="002871DB" w:rsidRDefault="007265EB" w:rsidP="007265EB">
          <w:pPr>
            <w:pStyle w:val="40A59AB6D0AD4CB9AE73B677C55C0DF3"/>
          </w:pPr>
          <w:r w:rsidRPr="004B2019">
            <w:rPr>
              <w:rStyle w:val="Style4-PMO"/>
            </w:rPr>
            <w:t>Click or tap here to enter text.</w:t>
          </w:r>
        </w:p>
      </w:docPartBody>
    </w:docPart>
    <w:docPart>
      <w:docPartPr>
        <w:name w:val="E0BC6756105C4CEFA5612BD52A92C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E96F3-3E9B-4671-AC18-9C6E0C369E41}"/>
      </w:docPartPr>
      <w:docPartBody>
        <w:p w:rsidR="0043705B" w:rsidRDefault="007265EB" w:rsidP="007265EB">
          <w:pPr>
            <w:pStyle w:val="E0BC6756105C4CEFA5612BD52A92CDAB"/>
          </w:pPr>
          <w:r w:rsidRPr="00231C90">
            <w:rPr>
              <w:rStyle w:val="Style4-PMO"/>
            </w:rPr>
            <w:t>Click or tap here to enter text.</w:t>
          </w:r>
        </w:p>
      </w:docPartBody>
    </w:docPart>
    <w:docPart>
      <w:docPartPr>
        <w:name w:val="F4267AD47CC144278A0B4CD54957F2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A75C3-EBE6-4008-8434-C11C38E6AC3B}"/>
      </w:docPartPr>
      <w:docPartBody>
        <w:p w:rsidR="0043705B" w:rsidRDefault="007265EB" w:rsidP="007265EB">
          <w:pPr>
            <w:pStyle w:val="F4267AD47CC144278A0B4CD54957F22A"/>
          </w:pPr>
          <w:r w:rsidRPr="00FD687A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4CB25BF7DD124FAFA499A62EEAE287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3FBED-F7A1-451A-8745-8CE7B4C6480F}"/>
      </w:docPartPr>
      <w:docPartBody>
        <w:p w:rsidR="00536D43" w:rsidRDefault="007265EB" w:rsidP="007265EB">
          <w:pPr>
            <w:pStyle w:val="4CB25BF7DD124FAFA499A62EEAE287251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8F9A852C7B924670A8CEA5F494638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1BA0A-948E-4C95-84F0-392CEADE3B70}"/>
      </w:docPartPr>
      <w:docPartBody>
        <w:p w:rsidR="00536D43" w:rsidRDefault="007265EB" w:rsidP="007265EB">
          <w:pPr>
            <w:pStyle w:val="8F9A852C7B924670A8CEA5F4946382E21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CA837B63AAE9442CB34920BECEBC2F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2106A-C44A-4B10-A31F-8118AD4CBE95}"/>
      </w:docPartPr>
      <w:docPartBody>
        <w:p w:rsidR="00536D43" w:rsidRDefault="007265EB" w:rsidP="007265EB">
          <w:pPr>
            <w:pStyle w:val="CA837B63AAE9442CB34920BECEBC2FD91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B1D5CBFDFC9346A7895B5D72B7DC98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34AC7-A843-4073-9B86-F1149C878CF5}"/>
      </w:docPartPr>
      <w:docPartBody>
        <w:p w:rsidR="00536D43" w:rsidRDefault="007265EB" w:rsidP="007265EB">
          <w:pPr>
            <w:pStyle w:val="B1D5CBFDFC9346A7895B5D72B7DC988C1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386EFDF54EA445209F93AFA43A23C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941CCC-5E2E-4AF5-9C04-3B4E22E4892C}"/>
      </w:docPartPr>
      <w:docPartBody>
        <w:p w:rsidR="00536D43" w:rsidRDefault="007265EB" w:rsidP="007265EB">
          <w:pPr>
            <w:pStyle w:val="386EFDF54EA445209F93AFA43A23C55A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22AA655FF655488D9ACC1344DD3C9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4CCBA-9D09-4859-A9A1-288A0D4867E5}"/>
      </w:docPartPr>
      <w:docPartBody>
        <w:p w:rsidR="00536D43" w:rsidRDefault="007265EB" w:rsidP="007265EB">
          <w:pPr>
            <w:pStyle w:val="22AA655FF655488D9ACC1344DD3C9BDE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934242EA312042F6824714D6224F3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917383-A9F5-4C90-851D-87335BD6666B}"/>
      </w:docPartPr>
      <w:docPartBody>
        <w:p w:rsidR="009D413F" w:rsidRDefault="007265EB">
          <w:pPr>
            <w:pStyle w:val="934242EA312042F6824714D6224F3A14"/>
          </w:pPr>
          <w:r w:rsidRPr="0016274E">
            <w:rPr>
              <w:rStyle w:val="Style4-PMO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6E72E90"/>
    <w:multiLevelType w:val="multilevel"/>
    <w:tmpl w:val="2DA8E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228152400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46C91"/>
    <w:rsid w:val="0001259B"/>
    <w:rsid w:val="000135E0"/>
    <w:rsid w:val="00033E59"/>
    <w:rsid w:val="000419D8"/>
    <w:rsid w:val="00065426"/>
    <w:rsid w:val="0007091E"/>
    <w:rsid w:val="00080F17"/>
    <w:rsid w:val="00106412"/>
    <w:rsid w:val="0011259D"/>
    <w:rsid w:val="00124F79"/>
    <w:rsid w:val="00132556"/>
    <w:rsid w:val="00133F65"/>
    <w:rsid w:val="001709F3"/>
    <w:rsid w:val="001C500F"/>
    <w:rsid w:val="001D7B54"/>
    <w:rsid w:val="00202D92"/>
    <w:rsid w:val="002118F4"/>
    <w:rsid w:val="00246A36"/>
    <w:rsid w:val="00247BF2"/>
    <w:rsid w:val="00257871"/>
    <w:rsid w:val="00266D00"/>
    <w:rsid w:val="002871DB"/>
    <w:rsid w:val="00291E70"/>
    <w:rsid w:val="002A1B56"/>
    <w:rsid w:val="002A5FC6"/>
    <w:rsid w:val="002B3A78"/>
    <w:rsid w:val="00305ADB"/>
    <w:rsid w:val="00305B23"/>
    <w:rsid w:val="003326EC"/>
    <w:rsid w:val="00342D09"/>
    <w:rsid w:val="0036001D"/>
    <w:rsid w:val="00362CF5"/>
    <w:rsid w:val="00387BE6"/>
    <w:rsid w:val="003C360D"/>
    <w:rsid w:val="0043705B"/>
    <w:rsid w:val="004400CA"/>
    <w:rsid w:val="00440B1C"/>
    <w:rsid w:val="00485114"/>
    <w:rsid w:val="00494D8D"/>
    <w:rsid w:val="004A249E"/>
    <w:rsid w:val="004D1D8D"/>
    <w:rsid w:val="004E7278"/>
    <w:rsid w:val="004F1A1B"/>
    <w:rsid w:val="00506A91"/>
    <w:rsid w:val="00510B7C"/>
    <w:rsid w:val="00536D43"/>
    <w:rsid w:val="005412DB"/>
    <w:rsid w:val="00555B50"/>
    <w:rsid w:val="005742FC"/>
    <w:rsid w:val="00603924"/>
    <w:rsid w:val="006059B0"/>
    <w:rsid w:val="00690F2F"/>
    <w:rsid w:val="006A6A6B"/>
    <w:rsid w:val="007265EB"/>
    <w:rsid w:val="007437B3"/>
    <w:rsid w:val="008748C3"/>
    <w:rsid w:val="00886B87"/>
    <w:rsid w:val="008A529B"/>
    <w:rsid w:val="008E00EF"/>
    <w:rsid w:val="008E669A"/>
    <w:rsid w:val="00932C07"/>
    <w:rsid w:val="00945399"/>
    <w:rsid w:val="00953DCC"/>
    <w:rsid w:val="00957EA6"/>
    <w:rsid w:val="009757A9"/>
    <w:rsid w:val="009905A9"/>
    <w:rsid w:val="009B46A1"/>
    <w:rsid w:val="009D413F"/>
    <w:rsid w:val="00A05E3C"/>
    <w:rsid w:val="00A5511D"/>
    <w:rsid w:val="00A73DF5"/>
    <w:rsid w:val="00A81439"/>
    <w:rsid w:val="00AB0EFB"/>
    <w:rsid w:val="00AD3338"/>
    <w:rsid w:val="00AD7AF8"/>
    <w:rsid w:val="00AF1BF8"/>
    <w:rsid w:val="00B35423"/>
    <w:rsid w:val="00BB1765"/>
    <w:rsid w:val="00BE3151"/>
    <w:rsid w:val="00BF2B65"/>
    <w:rsid w:val="00BF344D"/>
    <w:rsid w:val="00BF7937"/>
    <w:rsid w:val="00C128BF"/>
    <w:rsid w:val="00C25F41"/>
    <w:rsid w:val="00C55340"/>
    <w:rsid w:val="00CB5DFF"/>
    <w:rsid w:val="00CF57B3"/>
    <w:rsid w:val="00D44FEC"/>
    <w:rsid w:val="00D45976"/>
    <w:rsid w:val="00DB285D"/>
    <w:rsid w:val="00E82302"/>
    <w:rsid w:val="00EA7365"/>
    <w:rsid w:val="00EA74C5"/>
    <w:rsid w:val="00EB63D3"/>
    <w:rsid w:val="00EC106A"/>
    <w:rsid w:val="00EE7FB8"/>
    <w:rsid w:val="00F16C6F"/>
    <w:rsid w:val="00F16E23"/>
    <w:rsid w:val="00F3651E"/>
    <w:rsid w:val="00F46C91"/>
    <w:rsid w:val="00F562E8"/>
    <w:rsid w:val="00F81D85"/>
    <w:rsid w:val="00F91AAD"/>
    <w:rsid w:val="00FC2880"/>
    <w:rsid w:val="00FD7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53DCC"/>
    <w:pPr>
      <w:keepNext/>
      <w:keepLines/>
      <w:spacing w:before="40" w:after="0"/>
      <w:outlineLvl w:val="2"/>
    </w:pPr>
    <w:rPr>
      <w:rFonts w:ascii="Arial" w:eastAsiaTheme="majorEastAsia" w:hAnsi="Arial" w:cstheme="majorBidi"/>
      <w:b/>
      <w:bCs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7265EB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953DCC"/>
    <w:rPr>
      <w:rFonts w:ascii="Arial" w:eastAsiaTheme="majorEastAsia" w:hAnsi="Arial" w:cstheme="majorBidi"/>
      <w:b/>
      <w:bCs/>
      <w:sz w:val="32"/>
      <w:szCs w:val="24"/>
    </w:rPr>
  </w:style>
  <w:style w:type="character" w:customStyle="1" w:styleId="Style5-PMO">
    <w:name w:val="Style5-PMO"/>
    <w:basedOn w:val="DefaultParagraphFont"/>
    <w:uiPriority w:val="1"/>
    <w:qFormat/>
    <w:rsid w:val="007265EB"/>
    <w:rPr>
      <w:color w:val="0F4761" w:themeColor="accent1" w:themeShade="BF"/>
    </w:rPr>
  </w:style>
  <w:style w:type="paragraph" w:customStyle="1" w:styleId="395EE13B0249476EAE29F30621B9352F">
    <w:name w:val="395EE13B0249476EAE29F30621B9352F"/>
    <w:rsid w:val="00BF2B65"/>
    <w:rPr>
      <w:lang w:eastAsia="ja-JP"/>
    </w:rPr>
  </w:style>
  <w:style w:type="character" w:customStyle="1" w:styleId="Style4-PMO">
    <w:name w:val="Style4-PMO"/>
    <w:basedOn w:val="DefaultParagraphFont"/>
    <w:uiPriority w:val="1"/>
    <w:qFormat/>
    <w:rsid w:val="007265EB"/>
    <w:rPr>
      <w:color w:val="0F4761" w:themeColor="accent1" w:themeShade="BF"/>
    </w:rPr>
  </w:style>
  <w:style w:type="paragraph" w:customStyle="1" w:styleId="513E3CCD95E949F1B2E5CF34BD4A4744">
    <w:name w:val="513E3CCD95E949F1B2E5CF34BD4A4744"/>
    <w:rsid w:val="007265EB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6473E431D2CF4D1FB6734BB0148DCD67">
    <w:name w:val="6473E431D2CF4D1FB6734BB0148DCD67"/>
    <w:rsid w:val="007265EB"/>
    <w:rPr>
      <w:rFonts w:ascii="Arial" w:eastAsiaTheme="minorHAnsi" w:hAnsi="Arial"/>
      <w:sz w:val="24"/>
    </w:rPr>
  </w:style>
  <w:style w:type="paragraph" w:customStyle="1" w:styleId="6B94DE9651E7443F8BF8FCF50ED9BC0C">
    <w:name w:val="6B94DE9651E7443F8BF8FCF50ED9BC0C"/>
    <w:rsid w:val="007265EB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A2C42643DFDF4C079F653C0201D2D4AA">
    <w:name w:val="A2C42643DFDF4C079F653C0201D2D4AA"/>
    <w:rsid w:val="007265EB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4DF3E830A6A748E8824081971270114C">
    <w:name w:val="4DF3E830A6A748E8824081971270114C"/>
    <w:rsid w:val="007265EB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E20039F7D6104E03ABCD7E3F2A80B595">
    <w:name w:val="E20039F7D6104E03ABCD7E3F2A80B595"/>
    <w:rsid w:val="007265EB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2D441B7A8FE642D69B4398375FB569E0">
    <w:name w:val="2D441B7A8FE642D69B4398375FB569E0"/>
    <w:rsid w:val="007265EB"/>
    <w:rPr>
      <w:rFonts w:ascii="Arial" w:eastAsiaTheme="minorHAnsi" w:hAnsi="Arial"/>
      <w:sz w:val="24"/>
    </w:rPr>
  </w:style>
  <w:style w:type="paragraph" w:customStyle="1" w:styleId="8815C8ECC63D4781A89520B1BDF5BA19">
    <w:name w:val="8815C8ECC63D4781A89520B1BDF5BA19"/>
    <w:rsid w:val="007265EB"/>
    <w:rPr>
      <w:rFonts w:ascii="Arial" w:eastAsiaTheme="minorHAnsi" w:hAnsi="Arial"/>
      <w:sz w:val="24"/>
    </w:rPr>
  </w:style>
  <w:style w:type="paragraph" w:customStyle="1" w:styleId="BE5F95B868134B0299A4D56545C16B6A">
    <w:name w:val="BE5F95B868134B0299A4D56545C16B6A"/>
    <w:rsid w:val="007265EB"/>
    <w:rPr>
      <w:rFonts w:ascii="Arial" w:eastAsiaTheme="minorHAnsi" w:hAnsi="Arial"/>
      <w:sz w:val="24"/>
    </w:rPr>
  </w:style>
  <w:style w:type="paragraph" w:customStyle="1" w:styleId="8E71D98E3A2E4C898C89D1E620A8799F">
    <w:name w:val="8E71D98E3A2E4C898C89D1E620A8799F"/>
    <w:rsid w:val="007265EB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E95F5836B3E343D0BA1BC4AF9D629BB7">
    <w:name w:val="E95F5836B3E343D0BA1BC4AF9D629BB7"/>
    <w:rsid w:val="007265EB"/>
    <w:rPr>
      <w:rFonts w:ascii="Arial" w:eastAsiaTheme="minorHAnsi" w:hAnsi="Arial"/>
      <w:sz w:val="24"/>
    </w:rPr>
  </w:style>
  <w:style w:type="paragraph" w:customStyle="1" w:styleId="8A9C181B1A1645FDA2A7ABFF10421225">
    <w:name w:val="8A9C181B1A1645FDA2A7ABFF10421225"/>
    <w:rsid w:val="007265EB"/>
    <w:rPr>
      <w:rFonts w:ascii="Arial" w:eastAsiaTheme="minorHAnsi" w:hAnsi="Arial"/>
      <w:sz w:val="24"/>
    </w:rPr>
  </w:style>
  <w:style w:type="paragraph" w:customStyle="1" w:styleId="F24687C30BF5449188B842D6CAC48366">
    <w:name w:val="F24687C30BF5449188B842D6CAC48366"/>
    <w:rsid w:val="007265EB"/>
    <w:rPr>
      <w:rFonts w:ascii="Arial" w:eastAsiaTheme="minorHAnsi" w:hAnsi="Arial"/>
      <w:sz w:val="24"/>
    </w:rPr>
  </w:style>
  <w:style w:type="paragraph" w:customStyle="1" w:styleId="40BAD6FBF4354E07AEF11945D75D1943">
    <w:name w:val="40BAD6FBF4354E07AEF11945D75D1943"/>
    <w:rsid w:val="007265EB"/>
    <w:rPr>
      <w:rFonts w:ascii="Arial" w:eastAsiaTheme="minorHAnsi" w:hAnsi="Arial"/>
      <w:sz w:val="24"/>
    </w:rPr>
  </w:style>
  <w:style w:type="paragraph" w:customStyle="1" w:styleId="E0BC6756105C4CEFA5612BD52A92CDAB">
    <w:name w:val="E0BC6756105C4CEFA5612BD52A92CDAB"/>
    <w:rsid w:val="007265EB"/>
    <w:rPr>
      <w:rFonts w:ascii="Arial" w:eastAsiaTheme="minorHAnsi" w:hAnsi="Arial"/>
      <w:sz w:val="24"/>
    </w:rPr>
  </w:style>
  <w:style w:type="paragraph" w:customStyle="1" w:styleId="33F76B00180649DEA45E4EA2580844F7">
    <w:name w:val="33F76B00180649DEA45E4EA2580844F7"/>
    <w:rsid w:val="007265EB"/>
    <w:rPr>
      <w:rFonts w:ascii="Arial" w:eastAsiaTheme="minorHAnsi" w:hAnsi="Arial"/>
      <w:sz w:val="24"/>
    </w:rPr>
  </w:style>
  <w:style w:type="paragraph" w:customStyle="1" w:styleId="F4267AD47CC144278A0B4CD54957F22A">
    <w:name w:val="F4267AD47CC144278A0B4CD54957F22A"/>
    <w:rsid w:val="007265EB"/>
    <w:rPr>
      <w:rFonts w:ascii="Arial" w:eastAsiaTheme="minorHAnsi" w:hAnsi="Arial"/>
      <w:sz w:val="24"/>
    </w:rPr>
  </w:style>
  <w:style w:type="paragraph" w:customStyle="1" w:styleId="08EB5910AD594B07AB392E4C65D8DE75">
    <w:name w:val="08EB5910AD594B07AB392E4C65D8DE75"/>
    <w:rsid w:val="007265EB"/>
    <w:rPr>
      <w:rFonts w:ascii="Arial" w:eastAsiaTheme="minorHAnsi" w:hAnsi="Arial"/>
      <w:sz w:val="24"/>
    </w:rPr>
  </w:style>
  <w:style w:type="paragraph" w:customStyle="1" w:styleId="2FDFA29F857F47DCAB5DC23CAF1DE7CC">
    <w:name w:val="2FDFA29F857F47DCAB5DC23CAF1DE7CC"/>
    <w:rsid w:val="007265EB"/>
    <w:rPr>
      <w:rFonts w:ascii="Arial" w:eastAsiaTheme="minorHAnsi" w:hAnsi="Arial"/>
      <w:sz w:val="24"/>
    </w:rPr>
  </w:style>
  <w:style w:type="paragraph" w:customStyle="1" w:styleId="8DD473BDBADC4EB68084C601147812BF">
    <w:name w:val="8DD473BDBADC4EB68084C601147812BF"/>
    <w:rsid w:val="007265EB"/>
    <w:rPr>
      <w:rFonts w:ascii="Arial" w:eastAsiaTheme="minorHAnsi" w:hAnsi="Arial"/>
      <w:sz w:val="24"/>
    </w:rPr>
  </w:style>
  <w:style w:type="paragraph" w:customStyle="1" w:styleId="57324C2F16DA4ACA8B631E91513D2A48">
    <w:name w:val="57324C2F16DA4ACA8B631E91513D2A48"/>
    <w:rsid w:val="007265EB"/>
    <w:rPr>
      <w:rFonts w:ascii="Arial" w:eastAsiaTheme="minorHAnsi" w:hAnsi="Arial"/>
      <w:sz w:val="24"/>
    </w:rPr>
  </w:style>
  <w:style w:type="paragraph" w:customStyle="1" w:styleId="4CB25BF7DD124FAFA499A62EEAE287251">
    <w:name w:val="4CB25BF7DD124FAFA499A62EEAE287251"/>
    <w:rsid w:val="007265EB"/>
    <w:rPr>
      <w:rFonts w:ascii="Arial" w:eastAsiaTheme="minorHAnsi" w:hAnsi="Arial"/>
      <w:sz w:val="24"/>
    </w:rPr>
  </w:style>
  <w:style w:type="paragraph" w:customStyle="1" w:styleId="8F9A852C7B924670A8CEA5F4946382E21">
    <w:name w:val="8F9A852C7B924670A8CEA5F4946382E21"/>
    <w:rsid w:val="007265EB"/>
    <w:rPr>
      <w:rFonts w:ascii="Arial" w:eastAsiaTheme="minorHAnsi" w:hAnsi="Arial"/>
      <w:sz w:val="24"/>
    </w:rPr>
  </w:style>
  <w:style w:type="paragraph" w:customStyle="1" w:styleId="CA837B63AAE9442CB34920BECEBC2FD91">
    <w:name w:val="CA837B63AAE9442CB34920BECEBC2FD91"/>
    <w:rsid w:val="007265EB"/>
    <w:rPr>
      <w:rFonts w:ascii="Arial" w:eastAsiaTheme="minorHAnsi" w:hAnsi="Arial"/>
      <w:sz w:val="24"/>
    </w:rPr>
  </w:style>
  <w:style w:type="paragraph" w:customStyle="1" w:styleId="B1D5CBFDFC9346A7895B5D72B7DC988C1">
    <w:name w:val="B1D5CBFDFC9346A7895B5D72B7DC988C1"/>
    <w:rsid w:val="007265EB"/>
    <w:rPr>
      <w:rFonts w:ascii="Arial" w:eastAsiaTheme="minorHAnsi" w:hAnsi="Arial"/>
      <w:sz w:val="24"/>
    </w:rPr>
  </w:style>
  <w:style w:type="paragraph" w:customStyle="1" w:styleId="7A84D453F4FF4242B3C495682717D23F">
    <w:name w:val="7A84D453F4FF4242B3C495682717D23F"/>
    <w:rsid w:val="007265EB"/>
    <w:rPr>
      <w:rFonts w:ascii="Arial" w:eastAsiaTheme="minorHAnsi" w:hAnsi="Arial"/>
      <w:sz w:val="24"/>
    </w:rPr>
  </w:style>
  <w:style w:type="paragraph" w:customStyle="1" w:styleId="8265F8BD18884406A494ED6477DD4DA5">
    <w:name w:val="8265F8BD18884406A494ED6477DD4DA5"/>
    <w:rsid w:val="007265EB"/>
    <w:rPr>
      <w:rFonts w:ascii="Arial" w:eastAsiaTheme="minorHAnsi" w:hAnsi="Arial"/>
      <w:sz w:val="24"/>
    </w:rPr>
  </w:style>
  <w:style w:type="paragraph" w:customStyle="1" w:styleId="390AEF532D754517836187AA58DC46E6">
    <w:name w:val="390AEF532D754517836187AA58DC46E6"/>
    <w:rsid w:val="007265EB"/>
    <w:rPr>
      <w:rFonts w:ascii="Arial" w:eastAsiaTheme="minorHAnsi" w:hAnsi="Arial"/>
      <w:sz w:val="24"/>
    </w:rPr>
  </w:style>
  <w:style w:type="paragraph" w:customStyle="1" w:styleId="45C31C0DFAE8465D839E96BA55B350F3">
    <w:name w:val="45C31C0DFAE8465D839E96BA55B350F3"/>
    <w:rsid w:val="007265EB"/>
    <w:rPr>
      <w:rFonts w:ascii="Arial" w:eastAsiaTheme="minorHAnsi" w:hAnsi="Arial"/>
      <w:sz w:val="24"/>
    </w:rPr>
  </w:style>
  <w:style w:type="paragraph" w:customStyle="1" w:styleId="F5591C5A69A14DE3A99883A7F233ED9F">
    <w:name w:val="F5591C5A69A14DE3A99883A7F233ED9F"/>
    <w:rsid w:val="007265EB"/>
    <w:rPr>
      <w:rFonts w:ascii="Arial" w:eastAsiaTheme="minorHAnsi" w:hAnsi="Arial"/>
      <w:sz w:val="24"/>
    </w:rPr>
  </w:style>
  <w:style w:type="paragraph" w:customStyle="1" w:styleId="40AEC044208249B09AE79F9A3C595F24">
    <w:name w:val="40AEC044208249B09AE79F9A3C595F24"/>
    <w:rsid w:val="007265EB"/>
    <w:rPr>
      <w:rFonts w:ascii="Arial" w:eastAsiaTheme="minorHAnsi" w:hAnsi="Arial"/>
      <w:sz w:val="24"/>
    </w:rPr>
  </w:style>
  <w:style w:type="paragraph" w:customStyle="1" w:styleId="66C2486E8F494E768EE78AA6A7EB32D7">
    <w:name w:val="66C2486E8F494E768EE78AA6A7EB32D7"/>
    <w:rsid w:val="007265EB"/>
    <w:rPr>
      <w:rFonts w:ascii="Arial" w:eastAsiaTheme="minorHAnsi" w:hAnsi="Arial"/>
      <w:sz w:val="24"/>
    </w:rPr>
  </w:style>
  <w:style w:type="paragraph" w:customStyle="1" w:styleId="F0AD98BCE0244964A08CC778B24667B4">
    <w:name w:val="F0AD98BCE0244964A08CC778B24667B4"/>
    <w:rsid w:val="007265EB"/>
    <w:rPr>
      <w:rFonts w:ascii="Arial" w:eastAsiaTheme="minorHAnsi" w:hAnsi="Arial"/>
      <w:sz w:val="24"/>
    </w:rPr>
  </w:style>
  <w:style w:type="paragraph" w:customStyle="1" w:styleId="DefaultPlaceholder1082065158">
    <w:name w:val="DefaultPlaceholder_1082065158"/>
    <w:rsid w:val="007265EB"/>
    <w:rPr>
      <w:rFonts w:ascii="Arial" w:eastAsiaTheme="minorHAnsi" w:hAnsi="Arial"/>
      <w:sz w:val="24"/>
    </w:rPr>
  </w:style>
  <w:style w:type="paragraph" w:customStyle="1" w:styleId="5A1F24D996E14875988DA9CE0AD3E6C6">
    <w:name w:val="5A1F24D996E14875988DA9CE0AD3E6C6"/>
    <w:rsid w:val="007265EB"/>
    <w:rPr>
      <w:rFonts w:ascii="Arial" w:eastAsiaTheme="minorHAnsi" w:hAnsi="Arial"/>
      <w:sz w:val="24"/>
    </w:rPr>
  </w:style>
  <w:style w:type="paragraph" w:customStyle="1" w:styleId="2E127FF3C0FF4A7986D174BCC219086E">
    <w:name w:val="2E127FF3C0FF4A7986D174BCC219086E"/>
    <w:rsid w:val="007265EB"/>
    <w:rPr>
      <w:rFonts w:ascii="Arial" w:eastAsiaTheme="minorHAnsi" w:hAnsi="Arial"/>
      <w:sz w:val="24"/>
    </w:rPr>
  </w:style>
  <w:style w:type="paragraph" w:customStyle="1" w:styleId="057651C7B4B340B1B45615389BC0149E">
    <w:name w:val="057651C7B4B340B1B45615389BC0149E"/>
    <w:rsid w:val="007265EB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8B69AB769A4E461B9B144039B86B44E6">
    <w:name w:val="8B69AB769A4E461B9B144039B86B44E6"/>
    <w:rsid w:val="007265EB"/>
    <w:rPr>
      <w:rFonts w:ascii="Arial" w:eastAsiaTheme="minorHAnsi" w:hAnsi="Arial"/>
      <w:sz w:val="24"/>
    </w:rPr>
  </w:style>
  <w:style w:type="paragraph" w:customStyle="1" w:styleId="C14056EA1169487FB1C92BD21B13DA28">
    <w:name w:val="C14056EA1169487FB1C92BD21B13DA28"/>
    <w:rsid w:val="007265EB"/>
    <w:rPr>
      <w:rFonts w:ascii="Arial" w:eastAsiaTheme="minorHAnsi" w:hAnsi="Arial"/>
      <w:sz w:val="24"/>
    </w:rPr>
  </w:style>
  <w:style w:type="paragraph" w:customStyle="1" w:styleId="FA66D66F4E1C427DA62C2A2877372C93">
    <w:name w:val="FA66D66F4E1C427DA62C2A2877372C93"/>
    <w:rsid w:val="007265EB"/>
    <w:rPr>
      <w:rFonts w:ascii="Arial" w:eastAsiaTheme="minorHAnsi" w:hAnsi="Arial"/>
      <w:sz w:val="24"/>
    </w:rPr>
  </w:style>
  <w:style w:type="paragraph" w:customStyle="1" w:styleId="47DF261D1D534A32B3A922C564284414">
    <w:name w:val="47DF261D1D534A32B3A922C564284414"/>
    <w:rsid w:val="007265EB"/>
    <w:rPr>
      <w:rFonts w:ascii="Arial" w:eastAsiaTheme="minorHAnsi" w:hAnsi="Arial"/>
      <w:sz w:val="24"/>
    </w:rPr>
  </w:style>
  <w:style w:type="paragraph" w:customStyle="1" w:styleId="9A708E8D0F2043009BA44569804C59F0">
    <w:name w:val="9A708E8D0F2043009BA44569804C59F0"/>
    <w:rsid w:val="007265EB"/>
    <w:rPr>
      <w:rFonts w:ascii="Arial" w:eastAsiaTheme="minorHAnsi" w:hAnsi="Arial"/>
      <w:sz w:val="24"/>
    </w:rPr>
  </w:style>
  <w:style w:type="paragraph" w:customStyle="1" w:styleId="62162A229F9A435DA2B3CF1201CF7644">
    <w:name w:val="62162A229F9A435DA2B3CF1201CF7644"/>
    <w:rsid w:val="007265EB"/>
    <w:rPr>
      <w:rFonts w:ascii="Arial" w:eastAsiaTheme="minorHAnsi" w:hAnsi="Arial"/>
      <w:sz w:val="24"/>
    </w:rPr>
  </w:style>
  <w:style w:type="paragraph" w:customStyle="1" w:styleId="A72F3B6CD0B145AFB8663C83FEC09D41">
    <w:name w:val="A72F3B6CD0B145AFB8663C83FEC09D41"/>
    <w:rsid w:val="007265EB"/>
    <w:rPr>
      <w:rFonts w:ascii="Arial" w:eastAsiaTheme="minorHAnsi" w:hAnsi="Arial"/>
      <w:sz w:val="24"/>
    </w:rPr>
  </w:style>
  <w:style w:type="paragraph" w:customStyle="1" w:styleId="1059AF61ADC04F69A2458FFF402BA868">
    <w:name w:val="1059AF61ADC04F69A2458FFF402BA868"/>
    <w:rsid w:val="007265EB"/>
    <w:rPr>
      <w:rFonts w:ascii="Arial" w:eastAsiaTheme="minorHAnsi" w:hAnsi="Arial"/>
      <w:sz w:val="24"/>
    </w:rPr>
  </w:style>
  <w:style w:type="paragraph" w:customStyle="1" w:styleId="40A59AB6D0AD4CB9AE73B677C55C0DF3">
    <w:name w:val="40A59AB6D0AD4CB9AE73B677C55C0DF3"/>
    <w:rsid w:val="007265EB"/>
    <w:rPr>
      <w:rFonts w:ascii="Arial" w:eastAsiaTheme="minorHAnsi" w:hAnsi="Arial"/>
      <w:sz w:val="24"/>
    </w:rPr>
  </w:style>
  <w:style w:type="paragraph" w:customStyle="1" w:styleId="C90DF2BD5A674D4BA9008DC5291D8FF1">
    <w:name w:val="C90DF2BD5A674D4BA9008DC5291D8FF1"/>
    <w:rsid w:val="007265EB"/>
    <w:rPr>
      <w:rFonts w:ascii="Arial" w:eastAsiaTheme="minorHAnsi" w:hAnsi="Arial"/>
      <w:sz w:val="24"/>
    </w:rPr>
  </w:style>
  <w:style w:type="paragraph" w:customStyle="1" w:styleId="28347ADC306A46A6AFF0F819F803F507">
    <w:name w:val="28347ADC306A46A6AFF0F819F803F507"/>
    <w:rsid w:val="007265EB"/>
    <w:rPr>
      <w:rFonts w:ascii="Arial" w:eastAsiaTheme="minorHAnsi" w:hAnsi="Arial"/>
      <w:sz w:val="24"/>
    </w:rPr>
  </w:style>
  <w:style w:type="paragraph" w:customStyle="1" w:styleId="C9083ACE82054128953A1A82885EDB2D">
    <w:name w:val="C9083ACE82054128953A1A82885EDB2D"/>
    <w:rsid w:val="007265EB"/>
    <w:rPr>
      <w:rFonts w:ascii="Arial" w:eastAsiaTheme="minorHAnsi" w:hAnsi="Arial"/>
      <w:sz w:val="24"/>
    </w:rPr>
  </w:style>
  <w:style w:type="paragraph" w:customStyle="1" w:styleId="F428EAA6149A4CE3B44161238A37F63D">
    <w:name w:val="F428EAA6149A4CE3B44161238A37F63D"/>
    <w:rsid w:val="007265EB"/>
    <w:rPr>
      <w:rFonts w:ascii="Arial" w:eastAsiaTheme="minorHAnsi" w:hAnsi="Arial"/>
      <w:sz w:val="24"/>
    </w:rPr>
  </w:style>
  <w:style w:type="paragraph" w:customStyle="1" w:styleId="E713462CD308431585CBBF68B3C82C11">
    <w:name w:val="E713462CD308431585CBBF68B3C82C11"/>
    <w:rsid w:val="007265EB"/>
    <w:rPr>
      <w:rFonts w:ascii="Arial" w:eastAsiaTheme="minorHAnsi" w:hAnsi="Arial"/>
      <w:sz w:val="24"/>
    </w:rPr>
  </w:style>
  <w:style w:type="paragraph" w:customStyle="1" w:styleId="39AFEB97C2A347D59106FEF032D1D104">
    <w:name w:val="39AFEB97C2A347D59106FEF032D1D104"/>
    <w:rsid w:val="007265EB"/>
    <w:rPr>
      <w:rFonts w:ascii="Arial" w:eastAsiaTheme="minorHAnsi" w:hAnsi="Arial"/>
      <w:sz w:val="24"/>
    </w:rPr>
  </w:style>
  <w:style w:type="paragraph" w:customStyle="1" w:styleId="7D07E59C3B2146B6BC20BA5313F3F693">
    <w:name w:val="7D07E59C3B2146B6BC20BA5313F3F693"/>
    <w:rsid w:val="007265EB"/>
    <w:rPr>
      <w:rFonts w:ascii="Arial" w:eastAsiaTheme="minorHAnsi" w:hAnsi="Arial"/>
      <w:sz w:val="24"/>
    </w:rPr>
  </w:style>
  <w:style w:type="paragraph" w:customStyle="1" w:styleId="386EFDF54EA445209F93AFA43A23C55A">
    <w:name w:val="386EFDF54EA445209F93AFA43A23C55A"/>
    <w:rsid w:val="007265EB"/>
    <w:rPr>
      <w:lang w:eastAsia="ja-JP"/>
    </w:rPr>
  </w:style>
  <w:style w:type="paragraph" w:customStyle="1" w:styleId="22AA655FF655488D9ACC1344DD3C9BDE">
    <w:name w:val="22AA655FF655488D9ACC1344DD3C9BDE"/>
    <w:rsid w:val="007265EB"/>
    <w:rPr>
      <w:lang w:eastAsia="ja-JP"/>
    </w:rPr>
  </w:style>
  <w:style w:type="paragraph" w:customStyle="1" w:styleId="934242EA312042F6824714D6224F3A14">
    <w:name w:val="934242EA312042F6824714D6224F3A14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7572BBDCAEA141B9367FA277345993" ma:contentTypeVersion="13" ma:contentTypeDescription="Create a new document." ma:contentTypeScope="" ma:versionID="fc9e7b72abfc001a8efb30a40d2311bb">
  <xsd:schema xmlns:xsd="http://www.w3.org/2001/XMLSchema" xmlns:xs="http://www.w3.org/2001/XMLSchema" xmlns:p="http://schemas.microsoft.com/office/2006/metadata/properties" xmlns:ns2="cc3bcf4a-d1e1-4fc4-bb52-baa4298d942f" xmlns:ns3="1f552dc1-7977-4379-a6c3-3833013c322b" targetNamespace="http://schemas.microsoft.com/office/2006/metadata/properties" ma:root="true" ma:fieldsID="c8064fc0c802da7ec5c6c6bba999fe8e" ns2:_="" ns3:_="">
    <xsd:import namespace="cc3bcf4a-d1e1-4fc4-bb52-baa4298d942f"/>
    <xsd:import namespace="1f552dc1-7977-4379-a6c3-3833013c32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FolderDescription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3bcf4a-d1e1-4fc4-bb52-baa4298d94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FolderDescription" ma:index="12" nillable="true" ma:displayName="File/Folder Description" ma:format="Dropdown" ma:internalName="FolderDescription">
      <xsd:simpleType>
        <xsd:restriction base="dms:Text">
          <xsd:maxLength value="255"/>
        </xsd:restriction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3d85b81-22a8-4a7a-997e-9063e893ba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552dc1-7977-4379-a6c3-3833013c322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06f0213a-1fa0-4898-ac8a-7b733af1e605}" ma:internalName="TaxCatchAll" ma:showField="CatchAllData" ma:web="1f552dc1-7977-4379-a6c3-3833013c32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f552dc1-7977-4379-a6c3-3833013c322b" xsi:nil="true"/>
    <FolderDescription xmlns="cc3bcf4a-d1e1-4fc4-bb52-baa4298d942f" xsi:nil="true"/>
    <lcf76f155ced4ddcb4097134ff3c332f xmlns="cc3bcf4a-d1e1-4fc4-bb52-baa4298d942f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C65668B-86DC-4933-BED5-3CD1728F44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3bcf4a-d1e1-4fc4-bb52-baa4298d942f"/>
    <ds:schemaRef ds:uri="1f552dc1-7977-4379-a6c3-3833013c32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EDBF9C-51FC-4206-8CD1-D07096E4C6FE}">
  <ds:schemaRefs>
    <ds:schemaRef ds:uri="http://schemas.microsoft.com/office/2006/metadata/properties"/>
    <ds:schemaRef ds:uri="http://schemas.microsoft.com/office/infopath/2007/PartnerControls"/>
    <ds:schemaRef ds:uri="1f552dc1-7977-4379-a6c3-3833013c322b"/>
    <ds:schemaRef ds:uri="cc3bcf4a-d1e1-4fc4-bb52-baa4298d942f"/>
  </ds:schemaRefs>
</ds:datastoreItem>
</file>

<file path=customXml/itemProps3.xml><?xml version="1.0" encoding="utf-8"?>
<ds:datastoreItem xmlns:ds="http://schemas.openxmlformats.org/officeDocument/2006/customXml" ds:itemID="{F4781E57-C02E-4574-937A-ADF1D88CE9F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37F6E7F-5B3E-4956-AB61-E8411081F4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1</TotalTime>
  <Pages>5</Pages>
  <Words>937</Words>
  <Characters>665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3 Solution Development, Part A</vt:lpstr>
    </vt:vector>
  </TitlesOfParts>
  <Company/>
  <LinksUpToDate>false</LinksUpToDate>
  <CharactersWithSpaces>7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3 Solution Development, Part A</dc:title>
  <dc:creator>Steven Mayo</dc:creator>
  <cp:lastModifiedBy>Bianucci, Julie@CIO</cp:lastModifiedBy>
  <cp:revision>52</cp:revision>
  <cp:lastPrinted>2019-12-10T20:42:00Z</cp:lastPrinted>
  <dcterms:created xsi:type="dcterms:W3CDTF">2021-10-18T16:25:00Z</dcterms:created>
  <dcterms:modified xsi:type="dcterms:W3CDTF">2024-08-19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7572BBDCAEA141B9367FA277345993</vt:lpwstr>
  </property>
  <property fmtid="{D5CDD505-2E9C-101B-9397-08002B2CF9AE}" pid="3" name="GrammarlyDocumentId">
    <vt:lpwstr>017a67a3cfa6b3e11bd0876fc2c44aeaaa162c8011250720197cf7395ed7777c</vt:lpwstr>
  </property>
  <property fmtid="{D5CDD505-2E9C-101B-9397-08002B2CF9AE}" pid="4" name="MediaServiceImageTags">
    <vt:lpwstr/>
  </property>
</Properties>
</file>